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DE05" w14:textId="6D95F491" w:rsidR="00F95F77" w:rsidRPr="00A275E2" w:rsidRDefault="00F95F77" w:rsidP="00F95F77">
      <w:pPr>
        <w:widowControl w:val="0"/>
        <w:ind w:left="720" w:hanging="720"/>
        <w:rPr>
          <w:sz w:val="22"/>
          <w:szCs w:val="22"/>
        </w:rPr>
      </w:pPr>
      <w:r w:rsidRPr="00A275E2">
        <w:rPr>
          <w:sz w:val="22"/>
          <w:szCs w:val="22"/>
        </w:rPr>
        <w:t>Name:</w:t>
      </w:r>
      <w:r w:rsidRPr="00A275E2">
        <w:rPr>
          <w:sz w:val="22"/>
          <w:szCs w:val="22"/>
        </w:rPr>
        <w:tab/>
        <w:t>_____________</w:t>
      </w:r>
      <w:r w:rsidR="00F30482" w:rsidRPr="00A275E2">
        <w:rPr>
          <w:sz w:val="22"/>
          <w:szCs w:val="22"/>
        </w:rPr>
        <w:t>_____</w:t>
      </w:r>
      <w:r w:rsidRPr="00A275E2">
        <w:rPr>
          <w:sz w:val="22"/>
          <w:szCs w:val="22"/>
        </w:rPr>
        <w:t>____________</w:t>
      </w:r>
    </w:p>
    <w:p w14:paraId="16BF54F8" w14:textId="77777777" w:rsidR="00F30482" w:rsidRPr="00A275E2" w:rsidRDefault="00F30482" w:rsidP="00F95F77">
      <w:pPr>
        <w:widowControl w:val="0"/>
        <w:ind w:left="720" w:hanging="720"/>
        <w:rPr>
          <w:sz w:val="22"/>
          <w:szCs w:val="22"/>
        </w:rPr>
      </w:pPr>
    </w:p>
    <w:p w14:paraId="287D2C53" w14:textId="70844CC4" w:rsidR="00F95F77" w:rsidRPr="00A275E2" w:rsidRDefault="00F95F77" w:rsidP="00F95F77">
      <w:pPr>
        <w:widowControl w:val="0"/>
        <w:ind w:left="720" w:hanging="720"/>
        <w:rPr>
          <w:sz w:val="22"/>
          <w:szCs w:val="22"/>
        </w:rPr>
      </w:pPr>
      <w:r w:rsidRPr="00A275E2">
        <w:rPr>
          <w:sz w:val="22"/>
          <w:szCs w:val="22"/>
        </w:rPr>
        <w:t>Date:</w:t>
      </w:r>
      <w:r w:rsidRPr="00A275E2">
        <w:rPr>
          <w:sz w:val="22"/>
          <w:szCs w:val="22"/>
        </w:rPr>
        <w:tab/>
        <w:t>__________</w:t>
      </w:r>
      <w:r w:rsidR="00F30482" w:rsidRPr="00A275E2">
        <w:rPr>
          <w:sz w:val="22"/>
          <w:szCs w:val="22"/>
        </w:rPr>
        <w:t>_____</w:t>
      </w:r>
      <w:r w:rsidRPr="00A275E2">
        <w:rPr>
          <w:sz w:val="22"/>
          <w:szCs w:val="22"/>
        </w:rPr>
        <w:t>_______________</w:t>
      </w:r>
    </w:p>
    <w:p w14:paraId="651A4311" w14:textId="77777777" w:rsidR="00F95F77" w:rsidRPr="00A275E2" w:rsidRDefault="00F95F77" w:rsidP="00F95F77">
      <w:pPr>
        <w:widowControl w:val="0"/>
        <w:rPr>
          <w:sz w:val="22"/>
          <w:szCs w:val="22"/>
        </w:rPr>
      </w:pPr>
    </w:p>
    <w:p w14:paraId="3B8BD7FD" w14:textId="77777777" w:rsidR="00471D17" w:rsidRPr="00A275E2" w:rsidRDefault="00471D17" w:rsidP="00FB4B38">
      <w:pPr>
        <w:widowControl w:val="0"/>
        <w:tabs>
          <w:tab w:val="center" w:pos="4680"/>
        </w:tabs>
        <w:jc w:val="center"/>
        <w:rPr>
          <w:b/>
        </w:rPr>
      </w:pPr>
    </w:p>
    <w:p w14:paraId="7EE9E590" w14:textId="77777777" w:rsidR="00F95F77" w:rsidRPr="00A275E2" w:rsidRDefault="00F95F77" w:rsidP="00FB4B38">
      <w:pPr>
        <w:widowControl w:val="0"/>
        <w:tabs>
          <w:tab w:val="center" w:pos="4680"/>
        </w:tabs>
        <w:jc w:val="center"/>
      </w:pPr>
      <w:r w:rsidRPr="00A275E2">
        <w:rPr>
          <w:b/>
        </w:rPr>
        <w:t>DISTRICT OF COLUMBIA JUDICIAL NOMINATION COMMISSION</w:t>
      </w:r>
    </w:p>
    <w:p w14:paraId="6E18D1A7" w14:textId="77777777" w:rsidR="00F95F77" w:rsidRPr="00A275E2" w:rsidRDefault="00F95F77" w:rsidP="00F95F77">
      <w:pPr>
        <w:widowControl w:val="0"/>
        <w:tabs>
          <w:tab w:val="center" w:pos="4680"/>
        </w:tabs>
      </w:pPr>
      <w:r w:rsidRPr="00A275E2">
        <w:tab/>
      </w:r>
      <w:r w:rsidRPr="00A275E2">
        <w:rPr>
          <w:b/>
        </w:rPr>
        <w:t>A</w:t>
      </w:r>
      <w:r w:rsidR="001969E6" w:rsidRPr="00A275E2">
        <w:rPr>
          <w:b/>
        </w:rPr>
        <w:t>PPLICANT QUESTIONNAIRE</w:t>
      </w:r>
    </w:p>
    <w:p w14:paraId="492FD5C0" w14:textId="77777777" w:rsidR="00F95F77" w:rsidRPr="00A275E2" w:rsidRDefault="00F95F77" w:rsidP="00C66D30">
      <w:pPr>
        <w:widowControl w:val="0"/>
        <w:jc w:val="both"/>
        <w:rPr>
          <w:sz w:val="22"/>
          <w:szCs w:val="22"/>
        </w:rPr>
      </w:pPr>
    </w:p>
    <w:p w14:paraId="4B27F7BF"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1.</w:t>
      </w:r>
      <w:r w:rsidRPr="00A275E2">
        <w:rPr>
          <w:sz w:val="22"/>
          <w:szCs w:val="22"/>
        </w:rPr>
        <w:tab/>
        <w:t xml:space="preserve">Full </w:t>
      </w:r>
      <w:r w:rsidR="00C33136" w:rsidRPr="00A275E2">
        <w:rPr>
          <w:sz w:val="22"/>
          <w:szCs w:val="22"/>
        </w:rPr>
        <w:t xml:space="preserve">legal </w:t>
      </w:r>
      <w:r w:rsidRPr="00A275E2">
        <w:rPr>
          <w:sz w:val="22"/>
          <w:szCs w:val="22"/>
        </w:rPr>
        <w:t>name.</w:t>
      </w:r>
      <w:r w:rsidR="00390429" w:rsidRPr="00A275E2">
        <w:rPr>
          <w:sz w:val="22"/>
          <w:szCs w:val="22"/>
        </w:rPr>
        <w:t xml:space="preserve">  Please also list any other name you have used or been known by.  </w:t>
      </w:r>
      <w:r w:rsidRPr="00A275E2">
        <w:rPr>
          <w:sz w:val="22"/>
          <w:szCs w:val="22"/>
        </w:rPr>
        <w:t xml:space="preserve"> </w:t>
      </w:r>
    </w:p>
    <w:p w14:paraId="575841C9" w14:textId="77777777" w:rsidR="00F95F77" w:rsidRPr="00A275E2" w:rsidRDefault="00F95F77" w:rsidP="00E91A9A">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ab/>
      </w:r>
      <w:r w:rsidRPr="00A275E2">
        <w:rPr>
          <w:sz w:val="22"/>
          <w:szCs w:val="22"/>
        </w:rPr>
        <w:tab/>
      </w:r>
      <w:r w:rsidRPr="00A275E2">
        <w:rPr>
          <w:sz w:val="22"/>
          <w:szCs w:val="22"/>
        </w:rPr>
        <w:tab/>
      </w:r>
    </w:p>
    <w:p w14:paraId="19B33EA0" w14:textId="0D9B5F00" w:rsidR="00F95F77" w:rsidRPr="00A275E2" w:rsidRDefault="00AA0D50" w:rsidP="00CF534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w:t>
      </w:r>
      <w:r w:rsidR="00F95F77" w:rsidRPr="00A275E2">
        <w:rPr>
          <w:sz w:val="22"/>
          <w:szCs w:val="22"/>
        </w:rPr>
        <w:t>.</w:t>
      </w:r>
      <w:r w:rsidR="00F95F77" w:rsidRPr="00A275E2">
        <w:rPr>
          <w:sz w:val="22"/>
          <w:szCs w:val="22"/>
        </w:rPr>
        <w:tab/>
      </w:r>
      <w:r w:rsidR="007D13B7" w:rsidRPr="00A275E2">
        <w:rPr>
          <w:sz w:val="22"/>
          <w:szCs w:val="22"/>
        </w:rPr>
        <w:t xml:space="preserve">To be considered for a vacancy, an applicant must be a </w:t>
      </w:r>
      <w:r w:rsidR="007D13B7" w:rsidRPr="00A275E2">
        <w:rPr>
          <w:i/>
          <w:iCs/>
          <w:sz w:val="22"/>
          <w:szCs w:val="22"/>
        </w:rPr>
        <w:t>bona fide</w:t>
      </w:r>
      <w:r w:rsidR="007D13B7" w:rsidRPr="00A275E2">
        <w:rPr>
          <w:sz w:val="22"/>
          <w:szCs w:val="22"/>
        </w:rPr>
        <w:t xml:space="preserve"> resident of the District of Columbia and have maintained an actual place of abode in the District for at least ninety (90) days immediately prior to the date the Commission recommends the person to the President. D.C. Code §1-204(b)(3), DCMR </w:t>
      </w:r>
      <w:r w:rsidR="00B924FE" w:rsidRPr="00A275E2">
        <w:rPr>
          <w:sz w:val="22"/>
          <w:szCs w:val="22"/>
        </w:rPr>
        <w:t>§28-</w:t>
      </w:r>
      <w:r w:rsidR="007D13B7" w:rsidRPr="00A275E2">
        <w:rPr>
          <w:sz w:val="22"/>
          <w:szCs w:val="22"/>
        </w:rPr>
        <w:t>210</w:t>
      </w:r>
      <w:r w:rsidR="00B924FE" w:rsidRPr="00A275E2">
        <w:rPr>
          <w:sz w:val="22"/>
          <w:szCs w:val="22"/>
        </w:rPr>
        <w:t>2</w:t>
      </w:r>
      <w:r w:rsidR="007D13B7" w:rsidRPr="00A275E2">
        <w:rPr>
          <w:sz w:val="22"/>
          <w:szCs w:val="22"/>
        </w:rPr>
        <w:t>.</w:t>
      </w:r>
      <w:r w:rsidR="009A1FAB" w:rsidRPr="00A275E2">
        <w:rPr>
          <w:sz w:val="22"/>
          <w:szCs w:val="22"/>
        </w:rPr>
        <w:t>1</w:t>
      </w:r>
      <w:r w:rsidR="007D13B7" w:rsidRPr="00A275E2">
        <w:rPr>
          <w:sz w:val="22"/>
          <w:szCs w:val="22"/>
        </w:rPr>
        <w:t xml:space="preserve">(d). </w:t>
      </w:r>
      <w:r w:rsidR="00272DC3" w:rsidRPr="00A275E2">
        <w:rPr>
          <w:sz w:val="22"/>
          <w:szCs w:val="22"/>
        </w:rPr>
        <w:t xml:space="preserve">Are you </w:t>
      </w:r>
      <w:r w:rsidR="00DA514C" w:rsidRPr="00A275E2">
        <w:rPr>
          <w:sz w:val="22"/>
          <w:szCs w:val="22"/>
        </w:rPr>
        <w:t xml:space="preserve">currently </w:t>
      </w:r>
      <w:r w:rsidR="00272DC3" w:rsidRPr="00A275E2">
        <w:rPr>
          <w:sz w:val="22"/>
          <w:szCs w:val="22"/>
        </w:rPr>
        <w:t xml:space="preserve">a </w:t>
      </w:r>
      <w:r w:rsidR="00272DC3" w:rsidRPr="00A275E2">
        <w:rPr>
          <w:i/>
          <w:iCs/>
          <w:sz w:val="22"/>
          <w:szCs w:val="22"/>
        </w:rPr>
        <w:t>bona fide</w:t>
      </w:r>
      <w:r w:rsidR="00272DC3" w:rsidRPr="00A275E2">
        <w:rPr>
          <w:sz w:val="22"/>
          <w:szCs w:val="22"/>
        </w:rPr>
        <w:t xml:space="preserve"> resident of the District? </w:t>
      </w:r>
      <w:r w:rsidR="007D13B7" w:rsidRPr="00A275E2">
        <w:rPr>
          <w:sz w:val="22"/>
          <w:szCs w:val="22"/>
        </w:rPr>
        <w:t xml:space="preserve">On what date did you become a </w:t>
      </w:r>
      <w:r w:rsidR="007D13B7" w:rsidRPr="00A275E2">
        <w:rPr>
          <w:i/>
          <w:iCs/>
          <w:sz w:val="22"/>
          <w:szCs w:val="22"/>
        </w:rPr>
        <w:t>bona fide</w:t>
      </w:r>
      <w:r w:rsidR="007D13B7" w:rsidRPr="00A275E2">
        <w:rPr>
          <w:sz w:val="22"/>
          <w:szCs w:val="22"/>
        </w:rPr>
        <w:t xml:space="preserve"> resident of the District?</w:t>
      </w:r>
      <w:r w:rsidR="00CF5344" w:rsidRPr="00A275E2">
        <w:rPr>
          <w:sz w:val="22"/>
          <w:szCs w:val="22"/>
        </w:rPr>
        <w:t xml:space="preserve"> Please provide a copy of </w:t>
      </w:r>
      <w:r w:rsidR="00644978" w:rsidRPr="00A275E2">
        <w:rPr>
          <w:sz w:val="22"/>
          <w:szCs w:val="22"/>
        </w:rPr>
        <w:t xml:space="preserve">your </w:t>
      </w:r>
      <w:r w:rsidR="00712224" w:rsidRPr="00A275E2">
        <w:rPr>
          <w:sz w:val="22"/>
          <w:szCs w:val="22"/>
        </w:rPr>
        <w:t>current District of Columbia driver’s license.</w:t>
      </w:r>
    </w:p>
    <w:p w14:paraId="0C764596" w14:textId="77777777" w:rsidR="00FB4B38" w:rsidRPr="00A275E2" w:rsidRDefault="00FB4B38"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30584D95" w14:textId="77777777" w:rsidR="00FB4B38" w:rsidRPr="00A275E2" w:rsidRDefault="00AA0D50" w:rsidP="00CF534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w:t>
      </w:r>
      <w:r w:rsidR="00FB4B38" w:rsidRPr="00A275E2">
        <w:rPr>
          <w:sz w:val="22"/>
          <w:szCs w:val="22"/>
        </w:rPr>
        <w:t>.</w:t>
      </w:r>
      <w:r w:rsidR="00FB4B38" w:rsidRPr="00A275E2">
        <w:rPr>
          <w:sz w:val="22"/>
          <w:szCs w:val="22"/>
        </w:rPr>
        <w:tab/>
      </w:r>
      <w:r w:rsidR="00E7440D" w:rsidRPr="00A275E2">
        <w:rPr>
          <w:sz w:val="22"/>
          <w:szCs w:val="22"/>
        </w:rPr>
        <w:t xml:space="preserve">Are you a </w:t>
      </w:r>
      <w:r w:rsidR="00FB4B38" w:rsidRPr="00A275E2">
        <w:rPr>
          <w:sz w:val="22"/>
          <w:szCs w:val="22"/>
        </w:rPr>
        <w:t xml:space="preserve">member </w:t>
      </w:r>
      <w:r w:rsidR="00E7440D" w:rsidRPr="00A275E2">
        <w:rPr>
          <w:sz w:val="22"/>
          <w:szCs w:val="22"/>
        </w:rPr>
        <w:t xml:space="preserve">in good standing </w:t>
      </w:r>
      <w:r w:rsidR="00FB4B38" w:rsidRPr="00A275E2">
        <w:rPr>
          <w:sz w:val="22"/>
          <w:szCs w:val="22"/>
        </w:rPr>
        <w:t>of the unified District of Columbia Bar?</w:t>
      </w:r>
      <w:r w:rsidR="00E7440D" w:rsidRPr="00A275E2">
        <w:rPr>
          <w:sz w:val="22"/>
          <w:szCs w:val="22"/>
        </w:rPr>
        <w:t xml:space="preserve"> If so, provide the date of your admission and your DC Bar Number.  Explain any lapses in membership.</w:t>
      </w:r>
    </w:p>
    <w:p w14:paraId="46A5088C"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445BE46" w14:textId="77777777" w:rsidR="00F95F77" w:rsidRPr="00A275E2" w:rsidRDefault="00AA0D50"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4</w:t>
      </w:r>
      <w:r w:rsidR="00F95F77" w:rsidRPr="00A275E2">
        <w:rPr>
          <w:sz w:val="22"/>
          <w:szCs w:val="22"/>
        </w:rPr>
        <w:t>.</w:t>
      </w:r>
      <w:r w:rsidR="00F95F77" w:rsidRPr="00A275E2">
        <w:rPr>
          <w:sz w:val="22"/>
          <w:szCs w:val="22"/>
        </w:rPr>
        <w:tab/>
        <w:t>Date and place of birth.</w:t>
      </w:r>
    </w:p>
    <w:p w14:paraId="42A14DFC"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1398C1F" w14:textId="77777777" w:rsidR="00F95F77" w:rsidRPr="00A275E2" w:rsidRDefault="00AA0D50"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5</w:t>
      </w:r>
      <w:r w:rsidR="00F95F77" w:rsidRPr="00A275E2">
        <w:rPr>
          <w:sz w:val="22"/>
          <w:szCs w:val="22"/>
        </w:rPr>
        <w:t>.</w:t>
      </w:r>
      <w:r w:rsidR="00F95F77" w:rsidRPr="00A275E2">
        <w:rPr>
          <w:sz w:val="22"/>
          <w:szCs w:val="22"/>
        </w:rPr>
        <w:tab/>
        <w:t>Are you a citizen of the United States?</w:t>
      </w:r>
    </w:p>
    <w:p w14:paraId="57C1575A"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F410C96" w14:textId="50B6A027" w:rsidR="00F95F77" w:rsidRPr="00A275E2" w:rsidRDefault="005872BF" w:rsidP="005872BF">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Cs w:val="24"/>
        </w:rPr>
      </w:pPr>
      <w:r w:rsidRPr="00A275E2">
        <w:rPr>
          <w:szCs w:val="24"/>
        </w:rPr>
        <w:t>6.</w:t>
      </w:r>
      <w:r w:rsidRPr="00A275E2">
        <w:rPr>
          <w:szCs w:val="24"/>
        </w:rPr>
        <w:tab/>
        <w:t>Do you have any familial relationships that might present conflicts under the D</w:t>
      </w:r>
      <w:r w:rsidR="00361B5D" w:rsidRPr="00A275E2">
        <w:rPr>
          <w:szCs w:val="24"/>
        </w:rPr>
        <w:t>.</w:t>
      </w:r>
      <w:r w:rsidRPr="00A275E2">
        <w:rPr>
          <w:szCs w:val="24"/>
        </w:rPr>
        <w:t>C</w:t>
      </w:r>
      <w:r w:rsidR="00361B5D" w:rsidRPr="00A275E2">
        <w:rPr>
          <w:szCs w:val="24"/>
        </w:rPr>
        <w:t>.</w:t>
      </w:r>
      <w:r w:rsidRPr="00A275E2">
        <w:rPr>
          <w:szCs w:val="24"/>
        </w:rPr>
        <w:t xml:space="preserve"> Code of Judicial Conduct if you were to be seated as a judge?  If so, please explain these relationships and how you would address any conflicts</w:t>
      </w:r>
      <w:r w:rsidRPr="00A275E2">
        <w:rPr>
          <w:i/>
          <w:szCs w:val="24"/>
        </w:rPr>
        <w:t xml:space="preserve">.” </w:t>
      </w:r>
      <w:r w:rsidRPr="00A275E2">
        <w:rPr>
          <w:szCs w:val="24"/>
        </w:rPr>
        <w:t xml:space="preserve"> </w:t>
      </w:r>
    </w:p>
    <w:p w14:paraId="6D8C97C1" w14:textId="77777777" w:rsidR="005872BF" w:rsidRPr="00A275E2" w:rsidRDefault="005872BF"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5A6A8F8" w14:textId="77777777" w:rsidR="00F95F77" w:rsidRPr="00A275E2" w:rsidRDefault="005872BF" w:rsidP="00CF534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7</w:t>
      </w:r>
      <w:r w:rsidR="00F95F77" w:rsidRPr="00A275E2">
        <w:rPr>
          <w:sz w:val="22"/>
          <w:szCs w:val="22"/>
        </w:rPr>
        <w:t>.</w:t>
      </w:r>
      <w:r w:rsidR="00F95F77" w:rsidRPr="00A275E2">
        <w:rPr>
          <w:sz w:val="22"/>
          <w:szCs w:val="22"/>
        </w:rPr>
        <w:tab/>
        <w:t xml:space="preserve">Have you had any military service?  If so, </w:t>
      </w:r>
      <w:r w:rsidR="00AE6ACB" w:rsidRPr="00A275E2">
        <w:rPr>
          <w:sz w:val="22"/>
          <w:szCs w:val="22"/>
        </w:rPr>
        <w:t>provide</w:t>
      </w:r>
      <w:r w:rsidR="00F95F77" w:rsidRPr="00A275E2">
        <w:rPr>
          <w:sz w:val="22"/>
          <w:szCs w:val="22"/>
        </w:rPr>
        <w:t xml:space="preserve"> dates, branch of service, rank or rate, serial number, present status, and type of discharge.</w:t>
      </w:r>
    </w:p>
    <w:p w14:paraId="25AD14A0" w14:textId="77777777" w:rsidR="000D58D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7BFD127E" w14:textId="77777777" w:rsidR="00F95F7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r w:rsidRPr="00A275E2">
        <w:rPr>
          <w:b/>
          <w:sz w:val="22"/>
          <w:szCs w:val="22"/>
        </w:rPr>
        <w:t>EDUCATION</w:t>
      </w:r>
    </w:p>
    <w:p w14:paraId="36BB59D8" w14:textId="77777777" w:rsidR="000D58D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4C7286DD" w14:textId="77777777" w:rsidR="00F95F77" w:rsidRPr="00A275E2" w:rsidRDefault="005872BF"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8</w:t>
      </w:r>
      <w:r w:rsidR="00F95F77" w:rsidRPr="00A275E2">
        <w:rPr>
          <w:sz w:val="22"/>
          <w:szCs w:val="22"/>
        </w:rPr>
        <w:t>.</w:t>
      </w:r>
      <w:r w:rsidR="00F95F77" w:rsidRPr="00A275E2">
        <w:rPr>
          <w:sz w:val="22"/>
          <w:szCs w:val="22"/>
        </w:rPr>
        <w:tab/>
        <w:t>List each college</w:t>
      </w:r>
      <w:r w:rsidR="00AA0D50" w:rsidRPr="00A275E2">
        <w:rPr>
          <w:sz w:val="22"/>
          <w:szCs w:val="22"/>
        </w:rPr>
        <w:t>, university,</w:t>
      </w:r>
      <w:r w:rsidR="001470D3" w:rsidRPr="00A275E2">
        <w:rPr>
          <w:sz w:val="22"/>
          <w:szCs w:val="22"/>
        </w:rPr>
        <w:t xml:space="preserve"> </w:t>
      </w:r>
      <w:r w:rsidR="00F95F77" w:rsidRPr="00A275E2">
        <w:rPr>
          <w:sz w:val="22"/>
          <w:szCs w:val="22"/>
        </w:rPr>
        <w:t xml:space="preserve">and law school you have attended, including dates of </w:t>
      </w:r>
      <w:r w:rsidR="00E004B8" w:rsidRPr="00A275E2">
        <w:rPr>
          <w:sz w:val="22"/>
          <w:szCs w:val="22"/>
        </w:rPr>
        <w:t>a</w:t>
      </w:r>
      <w:r w:rsidR="00F95F77" w:rsidRPr="00A275E2">
        <w:rPr>
          <w:sz w:val="22"/>
          <w:szCs w:val="22"/>
        </w:rPr>
        <w:t>ttendance, the degrees awarded and, if you left any institution without receiving a degree, the reason for leaving.</w:t>
      </w:r>
    </w:p>
    <w:p w14:paraId="60ACAC7E" w14:textId="77777777" w:rsidR="000D58D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5B62404E" w14:textId="77777777" w:rsidR="00F95F7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r w:rsidRPr="00A275E2">
        <w:rPr>
          <w:b/>
          <w:sz w:val="22"/>
          <w:szCs w:val="22"/>
        </w:rPr>
        <w:t>BAR ADMISSION</w:t>
      </w:r>
    </w:p>
    <w:p w14:paraId="6349C4B4" w14:textId="77777777" w:rsidR="000D58D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200C1B76" w14:textId="77777777" w:rsidR="00F95F77" w:rsidRPr="00A275E2" w:rsidRDefault="005872BF"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9</w:t>
      </w:r>
      <w:r w:rsidR="00FB4B38" w:rsidRPr="00A275E2">
        <w:rPr>
          <w:sz w:val="22"/>
          <w:szCs w:val="22"/>
        </w:rPr>
        <w:t>.</w:t>
      </w:r>
      <w:r w:rsidR="00FB4B38" w:rsidRPr="00A275E2">
        <w:rPr>
          <w:sz w:val="22"/>
          <w:szCs w:val="22"/>
        </w:rPr>
        <w:tab/>
        <w:t>List all bars</w:t>
      </w:r>
      <w:r w:rsidR="00F95F77" w:rsidRPr="00A275E2">
        <w:rPr>
          <w:sz w:val="22"/>
          <w:szCs w:val="22"/>
        </w:rPr>
        <w:t xml:space="preserve"> </w:t>
      </w:r>
      <w:r w:rsidR="00AA0D50" w:rsidRPr="00A275E2">
        <w:rPr>
          <w:sz w:val="22"/>
          <w:szCs w:val="22"/>
        </w:rPr>
        <w:t>to</w:t>
      </w:r>
      <w:r w:rsidR="00F95F77" w:rsidRPr="00A275E2">
        <w:rPr>
          <w:sz w:val="22"/>
          <w:szCs w:val="22"/>
        </w:rPr>
        <w:t xml:space="preserve"> which you have been admitted to practice, with dates of admission.  </w:t>
      </w:r>
      <w:r w:rsidR="00AE6ACB" w:rsidRPr="00A275E2">
        <w:rPr>
          <w:sz w:val="22"/>
          <w:szCs w:val="22"/>
        </w:rPr>
        <w:t>Provide</w:t>
      </w:r>
      <w:r w:rsidR="00F95F77" w:rsidRPr="00A275E2">
        <w:rPr>
          <w:sz w:val="22"/>
          <w:szCs w:val="22"/>
        </w:rPr>
        <w:t xml:space="preserve"> the same information for administrative bodies which require special admission to practice. </w:t>
      </w:r>
      <w:r w:rsidR="00F3740B" w:rsidRPr="00A275E2">
        <w:rPr>
          <w:sz w:val="22"/>
          <w:szCs w:val="22"/>
        </w:rPr>
        <w:t xml:space="preserve">For each, state whether you have been continuously </w:t>
      </w:r>
      <w:r w:rsidR="00AA0D50" w:rsidRPr="00A275E2">
        <w:rPr>
          <w:sz w:val="22"/>
          <w:szCs w:val="22"/>
        </w:rPr>
        <w:t xml:space="preserve">active and </w:t>
      </w:r>
      <w:r w:rsidR="00F3740B" w:rsidRPr="00A275E2">
        <w:rPr>
          <w:sz w:val="22"/>
          <w:szCs w:val="22"/>
        </w:rPr>
        <w:t>in good standing from your admission to the present.</w:t>
      </w:r>
      <w:r w:rsidR="00644978" w:rsidRPr="00A275E2">
        <w:rPr>
          <w:sz w:val="22"/>
          <w:szCs w:val="22"/>
        </w:rPr>
        <w:t xml:space="preserve">  If not, explain in detail.</w:t>
      </w:r>
    </w:p>
    <w:p w14:paraId="0B865131" w14:textId="77777777" w:rsidR="000D58D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3AE577AD" w14:textId="77777777" w:rsidR="00F95F7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r w:rsidRPr="00A275E2">
        <w:rPr>
          <w:b/>
          <w:sz w:val="22"/>
          <w:szCs w:val="22"/>
        </w:rPr>
        <w:t>LEGAL CAREER</w:t>
      </w:r>
    </w:p>
    <w:p w14:paraId="102D0E81" w14:textId="77777777" w:rsidR="000D58D7" w:rsidRPr="00A275E2"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33252868" w14:textId="1A728A18" w:rsidR="00FE59C6" w:rsidRPr="00A275E2" w:rsidRDefault="005872BF" w:rsidP="00FE59C6">
      <w:pPr>
        <w:pStyle w:val="HTMLPreformatted"/>
        <w:shd w:val="clear" w:color="auto" w:fill="FFFFFF"/>
        <w:ind w:left="547" w:hanging="547"/>
        <w:jc w:val="both"/>
        <w:rPr>
          <w:rFonts w:ascii="Times New Roman" w:hAnsi="Times New Roman" w:cs="Times New Roman"/>
          <w:bCs/>
          <w:sz w:val="22"/>
          <w:szCs w:val="22"/>
        </w:rPr>
      </w:pPr>
      <w:r w:rsidRPr="00A275E2">
        <w:rPr>
          <w:rFonts w:ascii="Times New Roman" w:hAnsi="Times New Roman" w:cs="Times New Roman"/>
          <w:sz w:val="22"/>
          <w:szCs w:val="22"/>
        </w:rPr>
        <w:t>10</w:t>
      </w:r>
      <w:r w:rsidR="001470D3" w:rsidRPr="00A275E2">
        <w:rPr>
          <w:rFonts w:ascii="Times New Roman" w:hAnsi="Times New Roman" w:cs="Times New Roman"/>
          <w:sz w:val="22"/>
          <w:szCs w:val="22"/>
        </w:rPr>
        <w:t xml:space="preserve">.    </w:t>
      </w:r>
      <w:r w:rsidR="001470D3" w:rsidRPr="00A275E2">
        <w:rPr>
          <w:rFonts w:ascii="Times New Roman" w:hAnsi="Times New Roman" w:cs="Times New Roman"/>
          <w:sz w:val="22"/>
          <w:szCs w:val="22"/>
        </w:rPr>
        <w:tab/>
      </w:r>
      <w:r w:rsidR="00F3740B" w:rsidRPr="00A275E2">
        <w:rPr>
          <w:rFonts w:ascii="Times New Roman" w:hAnsi="Times New Roman" w:cs="Times New Roman"/>
          <w:sz w:val="22"/>
          <w:szCs w:val="22"/>
        </w:rPr>
        <w:t xml:space="preserve">List </w:t>
      </w:r>
      <w:r w:rsidR="00F95F77" w:rsidRPr="00A275E2">
        <w:rPr>
          <w:rFonts w:ascii="Times New Roman" w:hAnsi="Times New Roman" w:cs="Times New Roman"/>
          <w:i/>
          <w:iCs/>
          <w:sz w:val="22"/>
          <w:szCs w:val="22"/>
        </w:rPr>
        <w:t>chronologically</w:t>
      </w:r>
      <w:r w:rsidR="000D58D7" w:rsidRPr="00A275E2">
        <w:rPr>
          <w:rFonts w:ascii="Times New Roman" w:hAnsi="Times New Roman" w:cs="Times New Roman"/>
          <w:sz w:val="22"/>
          <w:szCs w:val="22"/>
        </w:rPr>
        <w:t xml:space="preserve">, </w:t>
      </w:r>
      <w:r w:rsidR="00FE59C6" w:rsidRPr="00A275E2">
        <w:rPr>
          <w:rFonts w:ascii="Times New Roman" w:hAnsi="Times New Roman" w:cs="Times New Roman"/>
          <w:sz w:val="22"/>
          <w:szCs w:val="22"/>
        </w:rPr>
        <w:t>including beginning and ending dates</w:t>
      </w:r>
      <w:r w:rsidR="000D58D7" w:rsidRPr="00A275E2">
        <w:rPr>
          <w:rFonts w:ascii="Times New Roman" w:hAnsi="Times New Roman" w:cs="Times New Roman"/>
          <w:sz w:val="22"/>
          <w:szCs w:val="22"/>
        </w:rPr>
        <w:t xml:space="preserve">, all </w:t>
      </w:r>
      <w:proofErr w:type="gramStart"/>
      <w:r w:rsidR="00FE59C6" w:rsidRPr="00A275E2">
        <w:rPr>
          <w:rFonts w:ascii="Times New Roman" w:hAnsi="Times New Roman" w:cs="Times New Roman"/>
          <w:sz w:val="22"/>
          <w:szCs w:val="22"/>
        </w:rPr>
        <w:t>entities</w:t>
      </w:r>
      <w:proofErr w:type="gramEnd"/>
      <w:r w:rsidR="00FE59C6" w:rsidRPr="00A275E2">
        <w:rPr>
          <w:rFonts w:ascii="Times New Roman" w:hAnsi="Times New Roman" w:cs="Times New Roman"/>
          <w:sz w:val="22"/>
          <w:szCs w:val="22"/>
        </w:rPr>
        <w:t xml:space="preserve"> or persons (</w:t>
      </w:r>
      <w:r w:rsidR="000D58D7" w:rsidRPr="00A275E2">
        <w:rPr>
          <w:rFonts w:ascii="Times New Roman" w:hAnsi="Times New Roman" w:cs="Times New Roman"/>
          <w:sz w:val="22"/>
          <w:szCs w:val="22"/>
        </w:rPr>
        <w:t>government agencies, business or professional corporations, companies, firms, or other enterprises, partnerships,</w:t>
      </w:r>
      <w:r w:rsidR="00A95E7E" w:rsidRPr="00A275E2">
        <w:rPr>
          <w:rFonts w:ascii="Times New Roman" w:hAnsi="Times New Roman" w:cs="Times New Roman"/>
          <w:sz w:val="22"/>
          <w:szCs w:val="22"/>
        </w:rPr>
        <w:t xml:space="preserve"> colleges or universities,</w:t>
      </w:r>
      <w:r w:rsidR="000D58D7" w:rsidRPr="00A275E2">
        <w:rPr>
          <w:rFonts w:ascii="Times New Roman" w:hAnsi="Times New Roman" w:cs="Times New Roman"/>
          <w:sz w:val="22"/>
          <w:szCs w:val="22"/>
        </w:rPr>
        <w:t xml:space="preserve"> institutions or organizations, non-profit o</w:t>
      </w:r>
      <w:r w:rsidR="00322CDD" w:rsidRPr="00A275E2">
        <w:rPr>
          <w:rFonts w:ascii="Times New Roman" w:hAnsi="Times New Roman" w:cs="Times New Roman"/>
          <w:sz w:val="22"/>
          <w:szCs w:val="22"/>
        </w:rPr>
        <w:t>r otherwise</w:t>
      </w:r>
      <w:r w:rsidR="00FE59C6" w:rsidRPr="00A275E2">
        <w:rPr>
          <w:rFonts w:ascii="Times New Roman" w:hAnsi="Times New Roman" w:cs="Times New Roman"/>
          <w:sz w:val="22"/>
          <w:szCs w:val="22"/>
        </w:rPr>
        <w:t>)</w:t>
      </w:r>
      <w:r w:rsidR="00322CDD" w:rsidRPr="00A275E2">
        <w:rPr>
          <w:rFonts w:ascii="Times New Roman" w:hAnsi="Times New Roman" w:cs="Times New Roman"/>
          <w:sz w:val="22"/>
          <w:szCs w:val="22"/>
        </w:rPr>
        <w:t xml:space="preserve"> with which you hav</w:t>
      </w:r>
      <w:r w:rsidR="000D58D7" w:rsidRPr="00A275E2">
        <w:rPr>
          <w:rFonts w:ascii="Times New Roman" w:hAnsi="Times New Roman" w:cs="Times New Roman"/>
          <w:sz w:val="22"/>
          <w:szCs w:val="22"/>
        </w:rPr>
        <w:t xml:space="preserve">e been </w:t>
      </w:r>
      <w:r w:rsidR="00FE59C6" w:rsidRPr="00A275E2">
        <w:rPr>
          <w:rFonts w:ascii="Times New Roman" w:hAnsi="Times New Roman" w:cs="Times New Roman"/>
          <w:sz w:val="22"/>
          <w:szCs w:val="22"/>
        </w:rPr>
        <w:t xml:space="preserve">employed or associated </w:t>
      </w:r>
      <w:r w:rsidR="000D58D7" w:rsidRPr="00A275E2">
        <w:rPr>
          <w:rFonts w:ascii="Times New Roman" w:hAnsi="Times New Roman" w:cs="Times New Roman"/>
          <w:sz w:val="22"/>
          <w:szCs w:val="22"/>
        </w:rPr>
        <w:t xml:space="preserve">as an officer, director, partner, </w:t>
      </w:r>
      <w:r w:rsidR="00A95E7E" w:rsidRPr="00A275E2">
        <w:rPr>
          <w:rFonts w:ascii="Times New Roman" w:hAnsi="Times New Roman" w:cs="Times New Roman"/>
          <w:sz w:val="22"/>
          <w:szCs w:val="22"/>
        </w:rPr>
        <w:t xml:space="preserve">member, </w:t>
      </w:r>
      <w:r w:rsidR="000D58D7" w:rsidRPr="00A275E2">
        <w:rPr>
          <w:rFonts w:ascii="Times New Roman" w:hAnsi="Times New Roman" w:cs="Times New Roman"/>
          <w:sz w:val="22"/>
          <w:szCs w:val="22"/>
        </w:rPr>
        <w:t>proprietor, or employee since</w:t>
      </w:r>
      <w:r w:rsidR="00F95F77" w:rsidRPr="00A275E2">
        <w:rPr>
          <w:rFonts w:ascii="Times New Roman" w:hAnsi="Times New Roman" w:cs="Times New Roman"/>
          <w:sz w:val="22"/>
          <w:szCs w:val="22"/>
        </w:rPr>
        <w:t xml:space="preserve"> graduation from law school</w:t>
      </w:r>
      <w:r w:rsidR="000D58D7" w:rsidRPr="00A275E2">
        <w:rPr>
          <w:rFonts w:ascii="Times New Roman" w:hAnsi="Times New Roman" w:cs="Times New Roman"/>
          <w:sz w:val="22"/>
          <w:szCs w:val="22"/>
        </w:rPr>
        <w:t>, whether or not you received payment for your services</w:t>
      </w:r>
      <w:r w:rsidR="00F3740B" w:rsidRPr="00A275E2">
        <w:rPr>
          <w:rFonts w:ascii="Times New Roman" w:hAnsi="Times New Roman" w:cs="Times New Roman"/>
          <w:sz w:val="22"/>
          <w:szCs w:val="22"/>
        </w:rPr>
        <w:t xml:space="preserve">.  </w:t>
      </w:r>
      <w:r w:rsidR="00F3740B" w:rsidRPr="00A275E2">
        <w:rPr>
          <w:rFonts w:ascii="Times New Roman" w:hAnsi="Times New Roman" w:cs="Times New Roman"/>
          <w:b/>
          <w:sz w:val="22"/>
          <w:szCs w:val="22"/>
        </w:rPr>
        <w:t xml:space="preserve">For each item </w:t>
      </w:r>
      <w:r w:rsidR="00F3740B" w:rsidRPr="00A275E2">
        <w:rPr>
          <w:rFonts w:ascii="Times New Roman" w:hAnsi="Times New Roman" w:cs="Times New Roman"/>
          <w:b/>
          <w:sz w:val="22"/>
          <w:szCs w:val="22"/>
        </w:rPr>
        <w:lastRenderedPageBreak/>
        <w:t>listed, provide current contact name</w:t>
      </w:r>
      <w:r w:rsidR="00A95E7E" w:rsidRPr="00A275E2">
        <w:rPr>
          <w:rFonts w:ascii="Times New Roman" w:hAnsi="Times New Roman" w:cs="Times New Roman"/>
          <w:b/>
          <w:sz w:val="22"/>
          <w:szCs w:val="22"/>
        </w:rPr>
        <w:t>, fax number, mailing address,</w:t>
      </w:r>
      <w:r w:rsidR="00F3740B" w:rsidRPr="00A275E2">
        <w:rPr>
          <w:rFonts w:ascii="Times New Roman" w:hAnsi="Times New Roman" w:cs="Times New Roman"/>
          <w:b/>
          <w:sz w:val="22"/>
          <w:szCs w:val="22"/>
        </w:rPr>
        <w:t xml:space="preserve"> and email address of the managing partner, agency head, or other similar individual who can provide responses to the Commission’s background check.  </w:t>
      </w:r>
      <w:r w:rsidR="000D58D7" w:rsidRPr="00A275E2">
        <w:rPr>
          <w:rFonts w:ascii="Times New Roman" w:hAnsi="Times New Roman" w:cs="Times New Roman"/>
          <w:sz w:val="22"/>
          <w:szCs w:val="22"/>
        </w:rPr>
        <w:t>If you served as a clerk to a judicial officer, provide the name of the judge and the court.</w:t>
      </w:r>
      <w:r w:rsidR="000D58D7" w:rsidRPr="00A275E2">
        <w:rPr>
          <w:rFonts w:ascii="Times New Roman" w:hAnsi="Times New Roman" w:cs="Times New Roman"/>
          <w:b/>
          <w:sz w:val="22"/>
          <w:szCs w:val="22"/>
        </w:rPr>
        <w:t xml:space="preserve">  </w:t>
      </w:r>
      <w:r w:rsidR="00FE59C6" w:rsidRPr="00A275E2">
        <w:rPr>
          <w:rFonts w:ascii="Times New Roman" w:hAnsi="Times New Roman" w:cs="Times New Roman"/>
          <w:bCs/>
          <w:sz w:val="22"/>
          <w:szCs w:val="22"/>
        </w:rPr>
        <w:t>For example:</w:t>
      </w:r>
    </w:p>
    <w:p w14:paraId="372872D7" w14:textId="77777777" w:rsidR="00DB223C" w:rsidRPr="00A275E2" w:rsidRDefault="00DB223C" w:rsidP="00FE59C6">
      <w:pPr>
        <w:pStyle w:val="HTMLPreformatted"/>
        <w:shd w:val="clear" w:color="auto" w:fill="FFFFFF"/>
        <w:ind w:left="547" w:hanging="547"/>
        <w:jc w:val="both"/>
        <w:rPr>
          <w:rFonts w:ascii="Times New Roman" w:hAnsi="Times New Roman" w:cs="Times New Roman"/>
          <w:b/>
          <w:sz w:val="22"/>
          <w:szCs w:val="22"/>
        </w:rPr>
      </w:pPr>
    </w:p>
    <w:p w14:paraId="23082731" w14:textId="216804C2" w:rsidR="00FE59C6" w:rsidRPr="00A275E2"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sidRPr="00A275E2">
        <w:rPr>
          <w:rFonts w:ascii="Times New Roman" w:hAnsi="Times New Roman" w:cs="Times New Roman"/>
          <w:color w:val="000000"/>
          <w:sz w:val="22"/>
          <w:szCs w:val="22"/>
        </w:rPr>
        <w:t xml:space="preserve">January 2009 to December 2013, </w:t>
      </w:r>
      <w:r w:rsidR="00AA71CB" w:rsidRPr="00A275E2">
        <w:rPr>
          <w:rFonts w:ascii="Times New Roman" w:hAnsi="Times New Roman" w:cs="Times New Roman"/>
          <w:color w:val="000000"/>
          <w:sz w:val="22"/>
          <w:szCs w:val="22"/>
        </w:rPr>
        <w:t>XYZ Organization, Staff Counsel (</w:t>
      </w:r>
      <w:r w:rsidRPr="00A275E2">
        <w:rPr>
          <w:rFonts w:ascii="Times New Roman" w:hAnsi="Times New Roman" w:cs="Times New Roman"/>
          <w:color w:val="000000"/>
          <w:sz w:val="22"/>
          <w:szCs w:val="22"/>
        </w:rPr>
        <w:t>paid position</w:t>
      </w:r>
      <w:r w:rsidR="00AA71CB" w:rsidRPr="00A275E2">
        <w:rPr>
          <w:rFonts w:ascii="Times New Roman" w:hAnsi="Times New Roman" w:cs="Times New Roman"/>
          <w:color w:val="000000"/>
          <w:sz w:val="22"/>
          <w:szCs w:val="22"/>
        </w:rPr>
        <w:t>)</w:t>
      </w:r>
      <w:r w:rsidRPr="00A275E2">
        <w:rPr>
          <w:rFonts w:ascii="Times New Roman" w:hAnsi="Times New Roman" w:cs="Times New Roman"/>
          <w:color w:val="000000"/>
          <w:sz w:val="22"/>
          <w:szCs w:val="22"/>
        </w:rPr>
        <w:t>, contact info.</w:t>
      </w:r>
    </w:p>
    <w:p w14:paraId="02DBAB81" w14:textId="7FF28C1E" w:rsidR="00FE59C6" w:rsidRPr="00A275E2"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sidRPr="00A275E2">
        <w:rPr>
          <w:rFonts w:ascii="Times New Roman" w:hAnsi="Times New Roman" w:cs="Times New Roman"/>
          <w:color w:val="000000"/>
          <w:sz w:val="22"/>
          <w:szCs w:val="22"/>
        </w:rPr>
        <w:t xml:space="preserve">January 2014 to March 2017, </w:t>
      </w:r>
      <w:r w:rsidR="00AA71CB" w:rsidRPr="00A275E2">
        <w:rPr>
          <w:rFonts w:ascii="Times New Roman" w:hAnsi="Times New Roman" w:cs="Times New Roman"/>
          <w:color w:val="000000"/>
          <w:sz w:val="22"/>
          <w:szCs w:val="22"/>
        </w:rPr>
        <w:t>Government Agency, Division Chief (</w:t>
      </w:r>
      <w:r w:rsidRPr="00A275E2">
        <w:rPr>
          <w:rFonts w:ascii="Times New Roman" w:hAnsi="Times New Roman" w:cs="Times New Roman"/>
          <w:color w:val="000000"/>
          <w:sz w:val="22"/>
          <w:szCs w:val="22"/>
        </w:rPr>
        <w:t>paid position</w:t>
      </w:r>
      <w:r w:rsidR="00AA71CB" w:rsidRPr="00A275E2">
        <w:rPr>
          <w:rFonts w:ascii="Times New Roman" w:hAnsi="Times New Roman" w:cs="Times New Roman"/>
          <w:color w:val="000000"/>
          <w:sz w:val="22"/>
          <w:szCs w:val="22"/>
        </w:rPr>
        <w:t>)</w:t>
      </w:r>
      <w:r w:rsidRPr="00A275E2">
        <w:rPr>
          <w:rFonts w:ascii="Times New Roman" w:hAnsi="Times New Roman" w:cs="Times New Roman"/>
          <w:color w:val="000000"/>
          <w:sz w:val="22"/>
          <w:szCs w:val="22"/>
        </w:rPr>
        <w:t>, contact info</w:t>
      </w:r>
    </w:p>
    <w:p w14:paraId="38B4F584" w14:textId="71AC5645" w:rsidR="00FE59C6" w:rsidRPr="00A275E2"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sidRPr="00A275E2">
        <w:rPr>
          <w:rFonts w:ascii="Times New Roman" w:hAnsi="Times New Roman" w:cs="Times New Roman"/>
          <w:color w:val="000000"/>
          <w:sz w:val="22"/>
          <w:szCs w:val="22"/>
        </w:rPr>
        <w:t xml:space="preserve">April 2017 to September 2020, </w:t>
      </w:r>
      <w:r w:rsidR="00AA71CB" w:rsidRPr="00A275E2">
        <w:rPr>
          <w:rFonts w:ascii="Times New Roman" w:hAnsi="Times New Roman" w:cs="Times New Roman"/>
          <w:color w:val="000000"/>
          <w:sz w:val="22"/>
          <w:szCs w:val="22"/>
        </w:rPr>
        <w:t>ABC Law Firm, Partner (</w:t>
      </w:r>
      <w:r w:rsidRPr="00A275E2">
        <w:rPr>
          <w:rFonts w:ascii="Times New Roman" w:hAnsi="Times New Roman" w:cs="Times New Roman"/>
          <w:color w:val="000000"/>
          <w:sz w:val="22"/>
          <w:szCs w:val="22"/>
        </w:rPr>
        <w:t>paid position</w:t>
      </w:r>
      <w:r w:rsidR="00AA71CB" w:rsidRPr="00A275E2">
        <w:rPr>
          <w:rFonts w:ascii="Times New Roman" w:hAnsi="Times New Roman" w:cs="Times New Roman"/>
          <w:color w:val="000000"/>
          <w:sz w:val="22"/>
          <w:szCs w:val="22"/>
        </w:rPr>
        <w:t>)</w:t>
      </w:r>
      <w:r w:rsidRPr="00A275E2">
        <w:rPr>
          <w:rFonts w:ascii="Times New Roman" w:hAnsi="Times New Roman" w:cs="Times New Roman"/>
          <w:color w:val="000000"/>
          <w:sz w:val="22"/>
          <w:szCs w:val="22"/>
        </w:rPr>
        <w:t>, contact info</w:t>
      </w:r>
    </w:p>
    <w:p w14:paraId="197C1DAB" w14:textId="64C3F523" w:rsidR="00FE59C6" w:rsidRPr="00A275E2"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sidRPr="00A275E2">
        <w:rPr>
          <w:rFonts w:ascii="Times New Roman" w:hAnsi="Times New Roman" w:cs="Times New Roman"/>
          <w:color w:val="000000"/>
          <w:sz w:val="22"/>
          <w:szCs w:val="22"/>
        </w:rPr>
        <w:t xml:space="preserve">May 2020 to present, </w:t>
      </w:r>
      <w:r w:rsidR="00AA71CB" w:rsidRPr="00A275E2">
        <w:rPr>
          <w:rFonts w:ascii="Times New Roman" w:hAnsi="Times New Roman" w:cs="Times New Roman"/>
          <w:color w:val="000000"/>
          <w:sz w:val="22"/>
          <w:szCs w:val="22"/>
        </w:rPr>
        <w:t>Non-profit Organization, Board Member (</w:t>
      </w:r>
      <w:r w:rsidRPr="00A275E2">
        <w:rPr>
          <w:rFonts w:ascii="Times New Roman" w:hAnsi="Times New Roman" w:cs="Times New Roman"/>
          <w:color w:val="000000"/>
          <w:sz w:val="22"/>
          <w:szCs w:val="22"/>
        </w:rPr>
        <w:t>unpaid position</w:t>
      </w:r>
      <w:r w:rsidR="00AA71CB" w:rsidRPr="00A275E2">
        <w:rPr>
          <w:rFonts w:ascii="Times New Roman" w:hAnsi="Times New Roman" w:cs="Times New Roman"/>
          <w:color w:val="000000"/>
          <w:sz w:val="22"/>
          <w:szCs w:val="22"/>
        </w:rPr>
        <w:t>)</w:t>
      </w:r>
      <w:r w:rsidRPr="00A275E2">
        <w:rPr>
          <w:rFonts w:ascii="Times New Roman" w:hAnsi="Times New Roman" w:cs="Times New Roman"/>
          <w:color w:val="000000"/>
          <w:sz w:val="22"/>
          <w:szCs w:val="22"/>
        </w:rPr>
        <w:t>, contact info</w:t>
      </w:r>
    </w:p>
    <w:p w14:paraId="57F03190" w14:textId="2F91F9F7" w:rsidR="00FE59C6" w:rsidRPr="00A275E2" w:rsidRDefault="00FE59C6" w:rsidP="00DB223C">
      <w:pPr>
        <w:pStyle w:val="HTMLPreformatted"/>
        <w:numPr>
          <w:ilvl w:val="0"/>
          <w:numId w:val="3"/>
        </w:numPr>
        <w:shd w:val="clear" w:color="auto" w:fill="FFFFFF"/>
        <w:jc w:val="both"/>
        <w:rPr>
          <w:rFonts w:ascii="Times New Roman" w:hAnsi="Times New Roman" w:cs="Times New Roman"/>
          <w:color w:val="000000"/>
          <w:sz w:val="22"/>
          <w:szCs w:val="22"/>
        </w:rPr>
      </w:pPr>
      <w:r w:rsidRPr="00A275E2">
        <w:rPr>
          <w:rFonts w:ascii="Times New Roman" w:hAnsi="Times New Roman" w:cs="Times New Roman"/>
          <w:color w:val="000000"/>
          <w:sz w:val="22"/>
          <w:szCs w:val="22"/>
        </w:rPr>
        <w:t xml:space="preserve">October 2020 to present, </w:t>
      </w:r>
      <w:r w:rsidR="00AA71CB" w:rsidRPr="00A275E2">
        <w:rPr>
          <w:rFonts w:ascii="Times New Roman" w:hAnsi="Times New Roman" w:cs="Times New Roman"/>
          <w:color w:val="000000"/>
          <w:sz w:val="22"/>
          <w:szCs w:val="22"/>
        </w:rPr>
        <w:t>Local Law School, Professor (</w:t>
      </w:r>
      <w:r w:rsidRPr="00A275E2">
        <w:rPr>
          <w:rFonts w:ascii="Times New Roman" w:hAnsi="Times New Roman" w:cs="Times New Roman"/>
          <w:color w:val="000000"/>
          <w:sz w:val="22"/>
          <w:szCs w:val="22"/>
        </w:rPr>
        <w:t>paid position</w:t>
      </w:r>
      <w:r w:rsidR="00AA71CB" w:rsidRPr="00A275E2">
        <w:rPr>
          <w:rFonts w:ascii="Times New Roman" w:hAnsi="Times New Roman" w:cs="Times New Roman"/>
          <w:color w:val="000000"/>
          <w:sz w:val="22"/>
          <w:szCs w:val="22"/>
        </w:rPr>
        <w:t>)</w:t>
      </w:r>
      <w:r w:rsidRPr="00A275E2">
        <w:rPr>
          <w:rFonts w:ascii="Times New Roman" w:hAnsi="Times New Roman" w:cs="Times New Roman"/>
          <w:color w:val="000000"/>
          <w:sz w:val="22"/>
          <w:szCs w:val="22"/>
        </w:rPr>
        <w:t>, contact info</w:t>
      </w:r>
    </w:p>
    <w:p w14:paraId="1EC28B5E" w14:textId="77777777" w:rsidR="00F95F77" w:rsidRPr="00A275E2" w:rsidRDefault="00620D05" w:rsidP="0005727E">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sz w:val="22"/>
          <w:szCs w:val="22"/>
        </w:rPr>
      </w:pPr>
      <w:r w:rsidRPr="00A275E2">
        <w:rPr>
          <w:color w:val="000000"/>
          <w:sz w:val="22"/>
          <w:szCs w:val="22"/>
        </w:rPr>
        <w:tab/>
      </w:r>
    </w:p>
    <w:p w14:paraId="6C305B7B" w14:textId="7C1E3307" w:rsidR="007335FF" w:rsidRPr="00A275E2" w:rsidRDefault="00620D05" w:rsidP="001A27C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1</w:t>
      </w:r>
      <w:r w:rsidR="005872BF" w:rsidRPr="00A275E2">
        <w:rPr>
          <w:sz w:val="22"/>
          <w:szCs w:val="22"/>
        </w:rPr>
        <w:t>1</w:t>
      </w:r>
      <w:r w:rsidRPr="00A275E2">
        <w:rPr>
          <w:sz w:val="22"/>
          <w:szCs w:val="22"/>
        </w:rPr>
        <w:t>.</w:t>
      </w:r>
      <w:r w:rsidRPr="00A275E2">
        <w:rPr>
          <w:sz w:val="22"/>
          <w:szCs w:val="22"/>
        </w:rPr>
        <w:tab/>
      </w:r>
      <w:r w:rsidR="00F95F77" w:rsidRPr="00A275E2">
        <w:rPr>
          <w:sz w:val="22"/>
          <w:szCs w:val="22"/>
        </w:rPr>
        <w:t>Describe the general nature of your pra</w:t>
      </w:r>
      <w:r w:rsidR="0067566D" w:rsidRPr="00A275E2">
        <w:rPr>
          <w:sz w:val="22"/>
          <w:szCs w:val="22"/>
        </w:rPr>
        <w:t>ctice and, if the nature has changed</w:t>
      </w:r>
      <w:r w:rsidR="007335FF" w:rsidRPr="00A275E2">
        <w:rPr>
          <w:sz w:val="22"/>
          <w:szCs w:val="22"/>
        </w:rPr>
        <w:t xml:space="preserve"> </w:t>
      </w:r>
      <w:r w:rsidR="0067566D" w:rsidRPr="00A275E2">
        <w:rPr>
          <w:sz w:val="22"/>
          <w:szCs w:val="22"/>
        </w:rPr>
        <w:t>over</w:t>
      </w:r>
      <w:r w:rsidR="00FE59C6" w:rsidRPr="00A275E2">
        <w:rPr>
          <w:sz w:val="22"/>
          <w:szCs w:val="22"/>
        </w:rPr>
        <w:t xml:space="preserve"> </w:t>
      </w:r>
      <w:r w:rsidR="001A27C0" w:rsidRPr="00A275E2">
        <w:rPr>
          <w:sz w:val="22"/>
          <w:szCs w:val="22"/>
        </w:rPr>
        <w:t>the years, provide the relevant periods.</w:t>
      </w:r>
      <w:r w:rsidR="007335FF" w:rsidRPr="00A275E2">
        <w:rPr>
          <w:sz w:val="22"/>
          <w:szCs w:val="22"/>
        </w:rPr>
        <w:t xml:space="preserve">     </w:t>
      </w:r>
    </w:p>
    <w:p w14:paraId="163275F2" w14:textId="7E71AC9F" w:rsidR="00F95F77" w:rsidRPr="00A275E2" w:rsidRDefault="001470D3"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t xml:space="preserve"> </w:t>
      </w:r>
    </w:p>
    <w:p w14:paraId="3CA20291" w14:textId="77777777" w:rsidR="00F95F77" w:rsidRPr="00A275E2" w:rsidRDefault="005872BF" w:rsidP="00620D0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A275E2">
        <w:rPr>
          <w:sz w:val="22"/>
          <w:szCs w:val="22"/>
        </w:rPr>
        <w:t>12</w:t>
      </w:r>
      <w:r w:rsidR="000D58D7" w:rsidRPr="00A275E2">
        <w:rPr>
          <w:sz w:val="22"/>
          <w:szCs w:val="22"/>
        </w:rPr>
        <w:t>.</w:t>
      </w:r>
      <w:r w:rsidR="001470D3" w:rsidRPr="00A275E2">
        <w:rPr>
          <w:sz w:val="22"/>
          <w:szCs w:val="22"/>
        </w:rPr>
        <w:tab/>
      </w:r>
      <w:r w:rsidR="00F95F77" w:rsidRPr="00A275E2">
        <w:rPr>
          <w:sz w:val="22"/>
          <w:szCs w:val="22"/>
        </w:rPr>
        <w:t xml:space="preserve">Describe your typical clients, and </w:t>
      </w:r>
      <w:r w:rsidR="001969E6" w:rsidRPr="00A275E2">
        <w:rPr>
          <w:sz w:val="22"/>
          <w:szCs w:val="22"/>
        </w:rPr>
        <w:t xml:space="preserve">discuss </w:t>
      </w:r>
      <w:r w:rsidR="00F95F77" w:rsidRPr="00A275E2">
        <w:rPr>
          <w:sz w:val="22"/>
          <w:szCs w:val="22"/>
        </w:rPr>
        <w:t>the pract</w:t>
      </w:r>
      <w:r w:rsidR="001A7009" w:rsidRPr="00A275E2">
        <w:rPr>
          <w:sz w:val="22"/>
          <w:szCs w:val="22"/>
        </w:rPr>
        <w:t>ice areas, if any, in which you</w:t>
      </w:r>
      <w:r w:rsidR="00620D05" w:rsidRPr="00A275E2">
        <w:rPr>
          <w:sz w:val="22"/>
          <w:szCs w:val="22"/>
        </w:rPr>
        <w:t xml:space="preserve"> have specialized.</w:t>
      </w:r>
    </w:p>
    <w:p w14:paraId="2E493D6F"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AC68D1C"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1</w:t>
      </w:r>
      <w:r w:rsidR="005872BF" w:rsidRPr="00A275E2">
        <w:rPr>
          <w:sz w:val="22"/>
          <w:szCs w:val="22"/>
        </w:rPr>
        <w:t>3</w:t>
      </w:r>
      <w:r w:rsidRPr="00A275E2">
        <w:rPr>
          <w:sz w:val="22"/>
          <w:szCs w:val="22"/>
        </w:rPr>
        <w:t>.</w:t>
      </w:r>
      <w:r w:rsidRPr="00A275E2">
        <w:rPr>
          <w:sz w:val="22"/>
          <w:szCs w:val="22"/>
        </w:rPr>
        <w:tab/>
      </w:r>
      <w:r w:rsidR="000D58D7" w:rsidRPr="00A275E2">
        <w:rPr>
          <w:sz w:val="22"/>
          <w:szCs w:val="22"/>
        </w:rPr>
        <w:t>Describe</w:t>
      </w:r>
      <w:r w:rsidR="00322CDD" w:rsidRPr="00A275E2">
        <w:rPr>
          <w:sz w:val="22"/>
          <w:szCs w:val="22"/>
        </w:rPr>
        <w:t xml:space="preserve"> your court appearances for </w:t>
      </w:r>
      <w:r w:rsidRPr="00A275E2">
        <w:rPr>
          <w:sz w:val="22"/>
          <w:szCs w:val="22"/>
        </w:rPr>
        <w:t>the last five years</w:t>
      </w:r>
      <w:r w:rsidR="000D58D7" w:rsidRPr="00A275E2">
        <w:rPr>
          <w:sz w:val="22"/>
          <w:szCs w:val="22"/>
        </w:rPr>
        <w:t>, as follows</w:t>
      </w:r>
      <w:r w:rsidRPr="00A275E2">
        <w:rPr>
          <w:sz w:val="22"/>
          <w:szCs w:val="22"/>
        </w:rPr>
        <w:t>:</w:t>
      </w:r>
    </w:p>
    <w:p w14:paraId="3E205772"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79C775F2"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A275E2">
        <w:rPr>
          <w:sz w:val="22"/>
          <w:szCs w:val="22"/>
        </w:rPr>
        <w:tab/>
      </w:r>
      <w:r w:rsidRPr="00A275E2">
        <w:rPr>
          <w:sz w:val="22"/>
          <w:szCs w:val="22"/>
        </w:rPr>
        <w:tab/>
        <w:t>(A)</w:t>
      </w:r>
      <w:r w:rsidRPr="00A275E2">
        <w:rPr>
          <w:sz w:val="22"/>
          <w:szCs w:val="22"/>
        </w:rPr>
        <w:tab/>
        <w:t xml:space="preserve">Did you appear in court regularly, occasionally, or not at all?  </w:t>
      </w:r>
      <w:r w:rsidR="0067566D" w:rsidRPr="00A275E2">
        <w:rPr>
          <w:sz w:val="22"/>
          <w:szCs w:val="22"/>
        </w:rPr>
        <w:t>If the frequency</w:t>
      </w:r>
    </w:p>
    <w:p w14:paraId="7404B454" w14:textId="77777777" w:rsidR="00F95F77" w:rsidRPr="00A275E2" w:rsidRDefault="00BE6AD5"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jc w:val="both"/>
        <w:rPr>
          <w:sz w:val="22"/>
          <w:szCs w:val="22"/>
        </w:rPr>
      </w:pPr>
      <w:r w:rsidRPr="00A275E2">
        <w:rPr>
          <w:sz w:val="22"/>
          <w:szCs w:val="22"/>
        </w:rPr>
        <w:t xml:space="preserve">of </w:t>
      </w:r>
      <w:r w:rsidR="00F95F77" w:rsidRPr="00A275E2">
        <w:rPr>
          <w:sz w:val="22"/>
          <w:szCs w:val="22"/>
        </w:rPr>
        <w:t xml:space="preserve">your appearances in court has varied during this period, describe each such variance, giving the </w:t>
      </w:r>
      <w:r w:rsidR="00A95E7E" w:rsidRPr="00A275E2">
        <w:rPr>
          <w:sz w:val="22"/>
          <w:szCs w:val="22"/>
        </w:rPr>
        <w:t xml:space="preserve">relevant </w:t>
      </w:r>
      <w:r w:rsidR="00F95F77" w:rsidRPr="00A275E2">
        <w:rPr>
          <w:sz w:val="22"/>
          <w:szCs w:val="22"/>
        </w:rPr>
        <w:t>dates.</w:t>
      </w:r>
    </w:p>
    <w:p w14:paraId="7386FE9D"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CE2AFDE"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t>(B)</w:t>
      </w:r>
      <w:r w:rsidRPr="00A275E2">
        <w:rPr>
          <w:sz w:val="22"/>
          <w:szCs w:val="22"/>
        </w:rPr>
        <w:tab/>
        <w:t xml:space="preserve">What percentage of these appearances was in: </w:t>
      </w:r>
    </w:p>
    <w:p w14:paraId="3F81A19A"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    Federal courts</w:t>
      </w:r>
    </w:p>
    <w:p w14:paraId="6B21757F"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i)   State courts of record</w:t>
      </w:r>
      <w:r w:rsidR="000D58D7" w:rsidRPr="00A275E2">
        <w:rPr>
          <w:sz w:val="22"/>
          <w:szCs w:val="22"/>
        </w:rPr>
        <w:t>, including courts of the District of Columbia</w:t>
      </w:r>
    </w:p>
    <w:p w14:paraId="7DA58032"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ii)  Other courts</w:t>
      </w:r>
    </w:p>
    <w:p w14:paraId="5133F021"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0900677"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t>(C)</w:t>
      </w:r>
      <w:r w:rsidRPr="00A275E2">
        <w:rPr>
          <w:sz w:val="22"/>
          <w:szCs w:val="22"/>
        </w:rPr>
        <w:tab/>
        <w:t>Wha</w:t>
      </w:r>
      <w:r w:rsidR="001470D3" w:rsidRPr="00A275E2">
        <w:rPr>
          <w:sz w:val="22"/>
          <w:szCs w:val="22"/>
        </w:rPr>
        <w:t xml:space="preserve">t percentage of your litigation </w:t>
      </w:r>
      <w:r w:rsidRPr="00A275E2">
        <w:rPr>
          <w:sz w:val="22"/>
          <w:szCs w:val="22"/>
        </w:rPr>
        <w:t xml:space="preserve">was: </w:t>
      </w:r>
    </w:p>
    <w:p w14:paraId="4054F353"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    Civil</w:t>
      </w:r>
    </w:p>
    <w:p w14:paraId="160786CE"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i)   Criminal</w:t>
      </w:r>
    </w:p>
    <w:p w14:paraId="39CB4389"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5EAA92C" w14:textId="77777777" w:rsidR="0067566D" w:rsidRPr="00A275E2" w:rsidRDefault="00F95F77"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Pr="00A275E2">
        <w:rPr>
          <w:sz w:val="22"/>
          <w:szCs w:val="22"/>
        </w:rPr>
        <w:tab/>
        <w:t>(D)</w:t>
      </w:r>
      <w:r w:rsidRPr="00A275E2">
        <w:rPr>
          <w:sz w:val="22"/>
          <w:szCs w:val="22"/>
        </w:rPr>
        <w:tab/>
        <w:t>State the number of cases in courts of record you tried</w:t>
      </w:r>
      <w:r w:rsidR="001470D3" w:rsidRPr="00A275E2">
        <w:rPr>
          <w:sz w:val="22"/>
          <w:szCs w:val="22"/>
        </w:rPr>
        <w:t xml:space="preserve"> to verdict or judgment (rather </w:t>
      </w:r>
      <w:r w:rsidRPr="00A275E2">
        <w:rPr>
          <w:sz w:val="22"/>
          <w:szCs w:val="22"/>
        </w:rPr>
        <w:t>than settled), indicating whether you were sole counsel, chief counsel, or associate counsel.</w:t>
      </w:r>
    </w:p>
    <w:p w14:paraId="5668E4FC" w14:textId="77777777" w:rsidR="0067566D" w:rsidRPr="00A275E2" w:rsidRDefault="0067566D" w:rsidP="0067566D">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112575E3" w14:textId="77777777" w:rsidR="0067566D" w:rsidRPr="00A275E2" w:rsidRDefault="0067566D"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sz w:val="22"/>
          <w:szCs w:val="22"/>
        </w:rPr>
      </w:pPr>
      <w:r w:rsidRPr="00A275E2">
        <w:rPr>
          <w:sz w:val="22"/>
          <w:szCs w:val="22"/>
        </w:rPr>
        <w:tab/>
      </w:r>
      <w:r w:rsidRPr="00A275E2">
        <w:rPr>
          <w:sz w:val="22"/>
          <w:szCs w:val="22"/>
        </w:rPr>
        <w:tab/>
      </w:r>
      <w:r w:rsidRPr="00A275E2">
        <w:rPr>
          <w:color w:val="000000"/>
          <w:sz w:val="22"/>
          <w:szCs w:val="22"/>
        </w:rPr>
        <w:t xml:space="preserve">(E)    </w:t>
      </w:r>
      <w:r w:rsidR="00DA7D41" w:rsidRPr="00A275E2">
        <w:rPr>
          <w:color w:val="000000"/>
          <w:sz w:val="22"/>
          <w:szCs w:val="22"/>
        </w:rPr>
        <w:tab/>
      </w:r>
      <w:r w:rsidR="0005727E" w:rsidRPr="00A275E2">
        <w:rPr>
          <w:color w:val="000000"/>
          <w:sz w:val="22"/>
          <w:szCs w:val="22"/>
        </w:rPr>
        <w:t>State the number of cases in courts of record you have settled, indicating</w:t>
      </w:r>
      <w:r w:rsidRPr="00A275E2">
        <w:rPr>
          <w:color w:val="000000"/>
          <w:sz w:val="22"/>
          <w:szCs w:val="22"/>
        </w:rPr>
        <w:t xml:space="preserve">      </w:t>
      </w:r>
    </w:p>
    <w:p w14:paraId="65282CE0" w14:textId="77777777" w:rsidR="0005727E" w:rsidRPr="00A275E2" w:rsidRDefault="0067566D"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color w:val="000000"/>
          <w:sz w:val="22"/>
          <w:szCs w:val="22"/>
        </w:rPr>
        <w:tab/>
      </w:r>
      <w:r w:rsidRPr="00A275E2">
        <w:rPr>
          <w:color w:val="000000"/>
          <w:sz w:val="22"/>
          <w:szCs w:val="22"/>
        </w:rPr>
        <w:tab/>
      </w:r>
      <w:r w:rsidRPr="00A275E2">
        <w:rPr>
          <w:color w:val="000000"/>
          <w:sz w:val="22"/>
          <w:szCs w:val="22"/>
        </w:rPr>
        <w:tab/>
      </w:r>
      <w:r w:rsidR="001A7009" w:rsidRPr="00A275E2">
        <w:rPr>
          <w:color w:val="000000"/>
          <w:sz w:val="22"/>
          <w:szCs w:val="22"/>
        </w:rPr>
        <w:t>w</w:t>
      </w:r>
      <w:r w:rsidRPr="00A275E2">
        <w:rPr>
          <w:color w:val="000000"/>
          <w:sz w:val="22"/>
          <w:szCs w:val="22"/>
        </w:rPr>
        <w:t>het</w:t>
      </w:r>
      <w:r w:rsidR="0005727E" w:rsidRPr="00A275E2">
        <w:rPr>
          <w:color w:val="000000"/>
          <w:sz w:val="22"/>
          <w:szCs w:val="22"/>
        </w:rPr>
        <w:t xml:space="preserve">her you were sole counsel, chief counsel, or associate counsel, and </w:t>
      </w:r>
      <w:r w:rsidRPr="00A275E2">
        <w:rPr>
          <w:color w:val="000000"/>
          <w:sz w:val="22"/>
          <w:szCs w:val="22"/>
        </w:rPr>
        <w:t>at what</w:t>
      </w:r>
      <w:r w:rsidR="0005727E" w:rsidRPr="00A275E2">
        <w:rPr>
          <w:color w:val="000000"/>
          <w:sz w:val="22"/>
          <w:szCs w:val="22"/>
        </w:rPr>
        <w:t xml:space="preserve">                               </w:t>
      </w:r>
    </w:p>
    <w:p w14:paraId="514E7C0B" w14:textId="77777777" w:rsidR="00F95F77" w:rsidRPr="00A275E2" w:rsidRDefault="00DA7D41" w:rsidP="00DA7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color w:val="000000"/>
          <w:sz w:val="22"/>
          <w:szCs w:val="22"/>
        </w:rPr>
      </w:pPr>
      <w:r w:rsidRPr="00A275E2">
        <w:rPr>
          <w:color w:val="000000"/>
          <w:sz w:val="22"/>
          <w:szCs w:val="22"/>
        </w:rPr>
        <w:tab/>
      </w:r>
      <w:r w:rsidRPr="00A275E2">
        <w:rPr>
          <w:color w:val="000000"/>
          <w:sz w:val="22"/>
          <w:szCs w:val="22"/>
        </w:rPr>
        <w:tab/>
      </w:r>
      <w:r w:rsidR="0005727E" w:rsidRPr="00A275E2">
        <w:rPr>
          <w:color w:val="000000"/>
          <w:sz w:val="22"/>
          <w:szCs w:val="22"/>
        </w:rPr>
        <w:t>stage in the litigation the case was settled.</w:t>
      </w:r>
    </w:p>
    <w:p w14:paraId="4AF996B3" w14:textId="77777777" w:rsidR="0005727E" w:rsidRPr="00A275E2" w:rsidRDefault="0005727E" w:rsidP="000572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sz w:val="22"/>
          <w:szCs w:val="22"/>
        </w:rPr>
      </w:pPr>
    </w:p>
    <w:p w14:paraId="64172FA9"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t>(</w:t>
      </w:r>
      <w:r w:rsidR="0005727E" w:rsidRPr="00A275E2">
        <w:rPr>
          <w:sz w:val="22"/>
          <w:szCs w:val="22"/>
        </w:rPr>
        <w:t>F</w:t>
      </w:r>
      <w:r w:rsidRPr="00A275E2">
        <w:rPr>
          <w:sz w:val="22"/>
          <w:szCs w:val="22"/>
        </w:rPr>
        <w:t>)</w:t>
      </w:r>
      <w:r w:rsidRPr="00A275E2">
        <w:rPr>
          <w:sz w:val="22"/>
          <w:szCs w:val="22"/>
        </w:rPr>
        <w:tab/>
      </w:r>
      <w:r w:rsidR="00A95E7E" w:rsidRPr="00A275E2">
        <w:rPr>
          <w:sz w:val="22"/>
          <w:szCs w:val="22"/>
        </w:rPr>
        <w:t>For trials, w</w:t>
      </w:r>
      <w:r w:rsidRPr="00A275E2">
        <w:rPr>
          <w:sz w:val="22"/>
          <w:szCs w:val="22"/>
        </w:rPr>
        <w:t>hat percentage was:</w:t>
      </w:r>
    </w:p>
    <w:p w14:paraId="688C500B"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    Jury</w:t>
      </w:r>
    </w:p>
    <w:p w14:paraId="69E7942E"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t>(ii)   Non-jury</w:t>
      </w:r>
    </w:p>
    <w:p w14:paraId="742C8EE9"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6C73778E"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A275E2">
        <w:rPr>
          <w:sz w:val="22"/>
          <w:szCs w:val="22"/>
        </w:rPr>
        <w:tab/>
      </w:r>
      <w:r w:rsidRPr="00A275E2">
        <w:rPr>
          <w:sz w:val="22"/>
          <w:szCs w:val="22"/>
        </w:rPr>
        <w:tab/>
        <w:t>(</w:t>
      </w:r>
      <w:r w:rsidR="0005727E" w:rsidRPr="00A275E2">
        <w:rPr>
          <w:sz w:val="22"/>
          <w:szCs w:val="22"/>
        </w:rPr>
        <w:t>G</w:t>
      </w:r>
      <w:r w:rsidRPr="00A275E2">
        <w:rPr>
          <w:sz w:val="22"/>
          <w:szCs w:val="22"/>
        </w:rPr>
        <w:t>)</w:t>
      </w:r>
      <w:r w:rsidRPr="00A275E2">
        <w:rPr>
          <w:sz w:val="22"/>
          <w:szCs w:val="22"/>
        </w:rPr>
        <w:tab/>
        <w:t>What percentage of your litigation practice was in appellate courts?</w:t>
      </w:r>
    </w:p>
    <w:p w14:paraId="24BE669E" w14:textId="77777777" w:rsidR="00471D17" w:rsidRPr="00A275E2" w:rsidRDefault="00471D1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377381C2" w14:textId="77777777" w:rsidR="00F95F77" w:rsidRPr="00A275E2" w:rsidRDefault="00F95F77" w:rsidP="002B266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1</w:t>
      </w:r>
      <w:r w:rsidR="005872BF" w:rsidRPr="00A275E2">
        <w:rPr>
          <w:sz w:val="22"/>
          <w:szCs w:val="22"/>
        </w:rPr>
        <w:t>4</w:t>
      </w:r>
      <w:r w:rsidRPr="00A275E2">
        <w:rPr>
          <w:sz w:val="22"/>
          <w:szCs w:val="22"/>
        </w:rPr>
        <w:t>.</w:t>
      </w:r>
      <w:r w:rsidRPr="00A275E2">
        <w:rPr>
          <w:sz w:val="22"/>
          <w:szCs w:val="22"/>
        </w:rPr>
        <w:tab/>
        <w:t>Summarize your experience in court prior to the last five years, indicating as to that period:</w:t>
      </w:r>
    </w:p>
    <w:p w14:paraId="6545B874" w14:textId="77777777" w:rsidR="00471D1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A275E2">
        <w:rPr>
          <w:sz w:val="22"/>
          <w:szCs w:val="22"/>
        </w:rPr>
        <w:tab/>
      </w:r>
    </w:p>
    <w:p w14:paraId="3EC23732" w14:textId="77777777" w:rsidR="00471D17" w:rsidRPr="00A275E2" w:rsidRDefault="00F95F77"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Pr="00A275E2">
        <w:rPr>
          <w:sz w:val="22"/>
          <w:szCs w:val="22"/>
        </w:rPr>
        <w:tab/>
        <w:t>(A)</w:t>
      </w:r>
      <w:r w:rsidRPr="00A275E2">
        <w:rPr>
          <w:sz w:val="22"/>
          <w:szCs w:val="22"/>
        </w:rPr>
        <w:tab/>
        <w:t>Whether your appearances in court were more or less frequent</w:t>
      </w:r>
      <w:r w:rsidR="00333714" w:rsidRPr="00A275E2">
        <w:rPr>
          <w:sz w:val="22"/>
          <w:szCs w:val="22"/>
        </w:rPr>
        <w:t xml:space="preserve"> than describe in </w:t>
      </w:r>
      <w:r w:rsidR="005872BF" w:rsidRPr="00A275E2">
        <w:rPr>
          <w:sz w:val="22"/>
          <w:szCs w:val="22"/>
        </w:rPr>
        <w:t>Question 13</w:t>
      </w:r>
      <w:r w:rsidR="000D58D7" w:rsidRPr="00A275E2">
        <w:rPr>
          <w:sz w:val="22"/>
          <w:szCs w:val="22"/>
        </w:rPr>
        <w:t>(A)</w:t>
      </w:r>
      <w:r w:rsidRPr="00A275E2">
        <w:rPr>
          <w:sz w:val="22"/>
          <w:szCs w:val="22"/>
        </w:rPr>
        <w:t>;</w:t>
      </w:r>
    </w:p>
    <w:p w14:paraId="3BCC5913" w14:textId="77777777" w:rsidR="00471D17" w:rsidRPr="00A275E2" w:rsidRDefault="00471D17" w:rsidP="00471D17">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2981F490" w14:textId="77777777" w:rsidR="0005727E" w:rsidRPr="00A275E2" w:rsidRDefault="00333714"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lastRenderedPageBreak/>
        <w:tab/>
      </w:r>
      <w:r w:rsidRPr="00A275E2">
        <w:rPr>
          <w:sz w:val="22"/>
          <w:szCs w:val="22"/>
        </w:rPr>
        <w:tab/>
      </w:r>
      <w:r w:rsidR="00F95F77" w:rsidRPr="00A275E2">
        <w:rPr>
          <w:sz w:val="22"/>
          <w:szCs w:val="22"/>
        </w:rPr>
        <w:t>(B)</w:t>
      </w:r>
      <w:r w:rsidR="0005727E" w:rsidRPr="00A275E2">
        <w:rPr>
          <w:sz w:val="22"/>
          <w:szCs w:val="22"/>
        </w:rPr>
        <w:t xml:space="preserve">   </w:t>
      </w:r>
      <w:r w:rsidR="0067566D" w:rsidRPr="00A275E2">
        <w:rPr>
          <w:sz w:val="22"/>
          <w:szCs w:val="22"/>
        </w:rPr>
        <w:t xml:space="preserve"> </w:t>
      </w:r>
      <w:r w:rsidRPr="00A275E2">
        <w:rPr>
          <w:sz w:val="22"/>
          <w:szCs w:val="22"/>
        </w:rPr>
        <w:tab/>
      </w:r>
      <w:r w:rsidR="00F95F77" w:rsidRPr="00A275E2">
        <w:rPr>
          <w:sz w:val="22"/>
          <w:szCs w:val="22"/>
        </w:rPr>
        <w:t>Any significant changes in the percentage stated in your answers</w:t>
      </w:r>
      <w:r w:rsidR="0005727E" w:rsidRPr="00A275E2">
        <w:rPr>
          <w:color w:val="000000"/>
          <w:sz w:val="22"/>
          <w:szCs w:val="22"/>
        </w:rPr>
        <w:t xml:space="preserve"> </w:t>
      </w:r>
      <w:r w:rsidR="00471D17" w:rsidRPr="00A275E2">
        <w:rPr>
          <w:color w:val="000000"/>
          <w:sz w:val="22"/>
          <w:szCs w:val="22"/>
        </w:rPr>
        <w:t>to Questions</w:t>
      </w:r>
    </w:p>
    <w:p w14:paraId="798FF6CD" w14:textId="77777777" w:rsidR="00F95F77" w:rsidRPr="00A275E2" w:rsidRDefault="0005727E" w:rsidP="00333714">
      <w:pPr>
        <w:pStyle w:val="HTMLPreformatted"/>
        <w:shd w:val="clear" w:color="auto" w:fill="FFFFFF"/>
        <w:rPr>
          <w:rFonts w:ascii="Times New Roman" w:hAnsi="Times New Roman" w:cs="Times New Roman"/>
          <w:sz w:val="22"/>
          <w:szCs w:val="22"/>
        </w:rPr>
      </w:pPr>
      <w:r w:rsidRPr="00A275E2">
        <w:rPr>
          <w:rFonts w:ascii="Times New Roman" w:hAnsi="Times New Roman" w:cs="Times New Roman"/>
          <w:color w:val="000000"/>
          <w:sz w:val="22"/>
          <w:szCs w:val="22"/>
        </w:rPr>
        <w:t xml:space="preserve">                             </w:t>
      </w:r>
      <w:r w:rsidR="00333714" w:rsidRPr="00A275E2">
        <w:rPr>
          <w:rFonts w:ascii="Times New Roman" w:hAnsi="Times New Roman" w:cs="Times New Roman"/>
          <w:color w:val="000000"/>
          <w:sz w:val="22"/>
          <w:szCs w:val="22"/>
        </w:rPr>
        <w:tab/>
      </w:r>
      <w:r w:rsidR="00471D17" w:rsidRPr="00A275E2">
        <w:rPr>
          <w:rFonts w:ascii="Times New Roman" w:hAnsi="Times New Roman" w:cs="Times New Roman"/>
          <w:color w:val="000000"/>
          <w:sz w:val="22"/>
          <w:szCs w:val="22"/>
        </w:rPr>
        <w:t>1</w:t>
      </w:r>
      <w:r w:rsidR="005872BF" w:rsidRPr="00A275E2">
        <w:rPr>
          <w:rFonts w:ascii="Times New Roman" w:hAnsi="Times New Roman" w:cs="Times New Roman"/>
          <w:color w:val="000000"/>
          <w:sz w:val="22"/>
          <w:szCs w:val="22"/>
        </w:rPr>
        <w:t>3</w:t>
      </w:r>
      <w:r w:rsidRPr="00A275E2">
        <w:rPr>
          <w:rFonts w:ascii="Times New Roman" w:hAnsi="Times New Roman" w:cs="Times New Roman"/>
          <w:color w:val="000000"/>
          <w:sz w:val="22"/>
          <w:szCs w:val="22"/>
        </w:rPr>
        <w:t xml:space="preserve">(B), (C), (F) and (G); </w:t>
      </w:r>
      <w:r w:rsidR="00C66D30" w:rsidRPr="00A275E2">
        <w:rPr>
          <w:rFonts w:ascii="Times New Roman" w:hAnsi="Times New Roman" w:cs="Times New Roman"/>
          <w:sz w:val="22"/>
          <w:szCs w:val="22"/>
        </w:rPr>
        <w:t>and</w:t>
      </w:r>
    </w:p>
    <w:p w14:paraId="22FC030C"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390D9E7B" w14:textId="77777777" w:rsidR="00F95F77" w:rsidRPr="00A275E2" w:rsidRDefault="00F95F77"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Pr="00A275E2">
        <w:rPr>
          <w:sz w:val="22"/>
          <w:szCs w:val="22"/>
        </w:rPr>
        <w:tab/>
        <w:t>(C)</w:t>
      </w:r>
      <w:r w:rsidRPr="00A275E2">
        <w:rPr>
          <w:sz w:val="22"/>
          <w:szCs w:val="22"/>
        </w:rPr>
        <w:tab/>
        <w:t>Any significant changes in the number of cases per year in courts of record you tried to verdict or judgment (rather than settled), as sole counsel, chief counsel</w:t>
      </w:r>
      <w:r w:rsidR="00FB4B38" w:rsidRPr="00A275E2">
        <w:rPr>
          <w:sz w:val="22"/>
          <w:szCs w:val="22"/>
        </w:rPr>
        <w:t>,</w:t>
      </w:r>
      <w:r w:rsidRPr="00A275E2">
        <w:rPr>
          <w:sz w:val="22"/>
          <w:szCs w:val="22"/>
        </w:rPr>
        <w:t xml:space="preserve"> or associate counsel.</w:t>
      </w:r>
    </w:p>
    <w:p w14:paraId="5A859439" w14:textId="77777777" w:rsidR="00A95E7E" w:rsidRPr="00A275E2" w:rsidRDefault="00A95E7E"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519429BF" w14:textId="29629C5C" w:rsidR="00A95E7E" w:rsidRPr="00A275E2" w:rsidRDefault="00A95E7E"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Pr="00A275E2">
        <w:rPr>
          <w:sz w:val="22"/>
          <w:szCs w:val="22"/>
        </w:rPr>
        <w:tab/>
        <w:t>(D)</w:t>
      </w:r>
      <w:r w:rsidRPr="00A275E2">
        <w:rPr>
          <w:sz w:val="22"/>
          <w:szCs w:val="22"/>
        </w:rPr>
        <w:tab/>
        <w:t>Any significant changes in the number of cases per year in courts of record you settled, as sole counsel, chief counsel, or associate counsel.</w:t>
      </w:r>
    </w:p>
    <w:p w14:paraId="47153928" w14:textId="77777777" w:rsidR="00966AFE" w:rsidRPr="00A275E2" w:rsidRDefault="00966AFE"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DE86994" w14:textId="77777777" w:rsidR="00A7112A" w:rsidRPr="00A275E2" w:rsidRDefault="00DA3653"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1</w:t>
      </w:r>
      <w:r w:rsidR="005872BF" w:rsidRPr="00A275E2">
        <w:rPr>
          <w:sz w:val="22"/>
          <w:szCs w:val="22"/>
        </w:rPr>
        <w:t>5</w:t>
      </w:r>
      <w:r w:rsidRPr="00A275E2">
        <w:rPr>
          <w:sz w:val="22"/>
          <w:szCs w:val="22"/>
        </w:rPr>
        <w:t>.</w:t>
      </w:r>
      <w:r w:rsidRPr="00A275E2">
        <w:rPr>
          <w:sz w:val="22"/>
          <w:szCs w:val="22"/>
        </w:rPr>
        <w:tab/>
      </w:r>
      <w:r w:rsidR="008140EA" w:rsidRPr="00A275E2">
        <w:rPr>
          <w:sz w:val="22"/>
          <w:szCs w:val="22"/>
        </w:rPr>
        <w:t>Significant Legal Experience</w:t>
      </w:r>
    </w:p>
    <w:p w14:paraId="382732E6" w14:textId="77777777" w:rsidR="00A7112A" w:rsidRPr="00A275E2" w:rsidRDefault="00A7112A"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2D87D1E" w14:textId="77777777" w:rsidR="00A7112A" w:rsidRPr="00A275E2" w:rsidRDefault="001470D3"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00333714" w:rsidRPr="00A275E2">
        <w:rPr>
          <w:sz w:val="22"/>
          <w:szCs w:val="22"/>
        </w:rPr>
        <w:tab/>
      </w:r>
      <w:r w:rsidR="00A7112A" w:rsidRPr="00A275E2">
        <w:rPr>
          <w:sz w:val="22"/>
          <w:szCs w:val="22"/>
        </w:rPr>
        <w:t xml:space="preserve">(A) </w:t>
      </w:r>
      <w:r w:rsidR="00A7112A" w:rsidRPr="00A275E2">
        <w:rPr>
          <w:sz w:val="22"/>
          <w:szCs w:val="22"/>
        </w:rPr>
        <w:tab/>
      </w:r>
      <w:r w:rsidR="001969E6" w:rsidRPr="00A275E2">
        <w:rPr>
          <w:sz w:val="22"/>
          <w:szCs w:val="22"/>
        </w:rPr>
        <w:t>List and d</w:t>
      </w:r>
      <w:r w:rsidR="00DA3653" w:rsidRPr="00A275E2">
        <w:rPr>
          <w:sz w:val="22"/>
          <w:szCs w:val="22"/>
        </w:rPr>
        <w:t>escrib</w:t>
      </w:r>
      <w:r w:rsidR="001969E6" w:rsidRPr="00A275E2">
        <w:rPr>
          <w:sz w:val="22"/>
          <w:szCs w:val="22"/>
        </w:rPr>
        <w:t xml:space="preserve">e </w:t>
      </w:r>
      <w:r w:rsidR="00BB1725" w:rsidRPr="00A275E2">
        <w:rPr>
          <w:sz w:val="22"/>
          <w:szCs w:val="22"/>
        </w:rPr>
        <w:t>the</w:t>
      </w:r>
      <w:r w:rsidR="001969E6" w:rsidRPr="00A275E2">
        <w:rPr>
          <w:sz w:val="22"/>
          <w:szCs w:val="22"/>
        </w:rPr>
        <w:t xml:space="preserve"> five most</w:t>
      </w:r>
      <w:r w:rsidR="00DA3653" w:rsidRPr="00A275E2">
        <w:rPr>
          <w:sz w:val="22"/>
          <w:szCs w:val="22"/>
        </w:rPr>
        <w:t xml:space="preserve"> significant litigated matters which you</w:t>
      </w:r>
      <w:r w:rsidR="00A95E7E" w:rsidRPr="00A275E2">
        <w:rPr>
          <w:sz w:val="22"/>
          <w:szCs w:val="22"/>
        </w:rPr>
        <w:t xml:space="preserve"> have </w:t>
      </w:r>
      <w:r w:rsidR="00DA3653" w:rsidRPr="00A275E2">
        <w:rPr>
          <w:sz w:val="22"/>
          <w:szCs w:val="22"/>
        </w:rPr>
        <w:t>handled</w:t>
      </w:r>
      <w:r w:rsidR="00A95E7E" w:rsidRPr="00A275E2">
        <w:rPr>
          <w:sz w:val="22"/>
          <w:szCs w:val="22"/>
        </w:rPr>
        <w:t xml:space="preserve"> over the entire course of your legal career </w:t>
      </w:r>
      <w:r w:rsidR="00DA3653" w:rsidRPr="00A275E2">
        <w:rPr>
          <w:sz w:val="22"/>
          <w:szCs w:val="22"/>
        </w:rPr>
        <w:t xml:space="preserve">and </w:t>
      </w:r>
      <w:r w:rsidR="00AE6ACB" w:rsidRPr="00A275E2">
        <w:rPr>
          <w:sz w:val="22"/>
          <w:szCs w:val="22"/>
        </w:rPr>
        <w:t>provide</w:t>
      </w:r>
      <w:r w:rsidR="00DA3653" w:rsidRPr="00A275E2">
        <w:rPr>
          <w:sz w:val="22"/>
          <w:szCs w:val="22"/>
        </w:rPr>
        <w:t xml:space="preserve"> the citati</w:t>
      </w:r>
      <w:r w:rsidR="00A7112A" w:rsidRPr="00A275E2">
        <w:rPr>
          <w:sz w:val="22"/>
          <w:szCs w:val="22"/>
        </w:rPr>
        <w:t>ons of any reported decisions.</w:t>
      </w:r>
      <w:r w:rsidR="00BB1725" w:rsidRPr="00A275E2">
        <w:rPr>
          <w:sz w:val="22"/>
          <w:szCs w:val="22"/>
        </w:rPr>
        <w:t xml:space="preserve"> </w:t>
      </w:r>
      <w:r w:rsidR="0055190B" w:rsidRPr="00A275E2">
        <w:rPr>
          <w:b/>
          <w:sz w:val="22"/>
          <w:szCs w:val="22"/>
        </w:rPr>
        <w:t xml:space="preserve">NOTE:  applicants for the District of Columbia Court of Appeals should identify five matters on appeal; applicants for the Superior Court of the District of Columbia may identify either trial or appellate matters.  </w:t>
      </w:r>
      <w:r w:rsidR="00BB1725" w:rsidRPr="00A275E2">
        <w:rPr>
          <w:sz w:val="22"/>
          <w:szCs w:val="22"/>
        </w:rPr>
        <w:t>Indicate whether or not you were a</w:t>
      </w:r>
      <w:r w:rsidR="00A95E7E" w:rsidRPr="00A275E2">
        <w:rPr>
          <w:sz w:val="22"/>
          <w:szCs w:val="22"/>
        </w:rPr>
        <w:t xml:space="preserve"> sole counsel, chief counsel, or associate</w:t>
      </w:r>
      <w:r w:rsidR="00BB1725" w:rsidRPr="00A275E2">
        <w:rPr>
          <w:sz w:val="22"/>
          <w:szCs w:val="22"/>
        </w:rPr>
        <w:t xml:space="preserve"> counsel.</w:t>
      </w:r>
      <w:r w:rsidR="0055190B" w:rsidRPr="00A275E2">
        <w:rPr>
          <w:sz w:val="22"/>
          <w:szCs w:val="22"/>
        </w:rPr>
        <w:t xml:space="preserve">  For each matter, provide:</w:t>
      </w:r>
    </w:p>
    <w:p w14:paraId="5644C063" w14:textId="77777777" w:rsidR="001969E6" w:rsidRPr="00A275E2" w:rsidRDefault="001969E6" w:rsidP="00A7112A">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p>
    <w:p w14:paraId="2C535F31" w14:textId="678C3A04" w:rsidR="000B4FEC" w:rsidRPr="00A275E2" w:rsidRDefault="001A27C0" w:rsidP="00361B5D">
      <w:pPr>
        <w:pStyle w:val="ListParagraph"/>
        <w:widowControl w:val="0"/>
        <w:numPr>
          <w:ilvl w:val="0"/>
          <w:numId w:val="4"/>
        </w:numPr>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 xml:space="preserve">the name of the case and a citation, if </w:t>
      </w:r>
      <w:proofErr w:type="gramStart"/>
      <w:r w:rsidRPr="00A275E2">
        <w:rPr>
          <w:sz w:val="22"/>
          <w:szCs w:val="22"/>
        </w:rPr>
        <w:t>available</w:t>
      </w:r>
      <w:r w:rsidR="0055190B" w:rsidRPr="00A275E2">
        <w:rPr>
          <w:sz w:val="22"/>
          <w:szCs w:val="22"/>
        </w:rPr>
        <w:t>;</w:t>
      </w:r>
      <w:proofErr w:type="gramEnd"/>
      <w:r w:rsidR="004912A7" w:rsidRPr="00A275E2">
        <w:rPr>
          <w:sz w:val="22"/>
          <w:szCs w:val="22"/>
        </w:rPr>
        <w:t xml:space="preserve"> </w:t>
      </w:r>
    </w:p>
    <w:p w14:paraId="50E8C13C" w14:textId="7A2D44FC" w:rsidR="0055190B" w:rsidRPr="00A275E2" w:rsidRDefault="0055190B" w:rsidP="00620D97">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sidRPr="00A275E2">
        <w:rPr>
          <w:sz w:val="22"/>
          <w:szCs w:val="22"/>
        </w:rPr>
        <w:t xml:space="preserve">(ii) </w:t>
      </w:r>
      <w:r w:rsidR="000B4FEC" w:rsidRPr="00A275E2">
        <w:rPr>
          <w:sz w:val="22"/>
          <w:szCs w:val="22"/>
        </w:rPr>
        <w:tab/>
      </w:r>
      <w:r w:rsidRPr="00A275E2">
        <w:rPr>
          <w:sz w:val="22"/>
          <w:szCs w:val="22"/>
        </w:rPr>
        <w:t xml:space="preserve">the name of </w:t>
      </w:r>
      <w:r w:rsidR="00DA3653" w:rsidRPr="00A275E2">
        <w:rPr>
          <w:sz w:val="22"/>
          <w:szCs w:val="22"/>
        </w:rPr>
        <w:t xml:space="preserve">the party </w:t>
      </w:r>
      <w:r w:rsidR="001969E6" w:rsidRPr="00A275E2">
        <w:rPr>
          <w:sz w:val="22"/>
          <w:szCs w:val="22"/>
        </w:rPr>
        <w:t xml:space="preserve">you </w:t>
      </w:r>
      <w:proofErr w:type="gramStart"/>
      <w:r w:rsidR="001969E6" w:rsidRPr="00A275E2">
        <w:rPr>
          <w:sz w:val="22"/>
          <w:szCs w:val="22"/>
        </w:rPr>
        <w:t>represented;</w:t>
      </w:r>
      <w:proofErr w:type="gramEnd"/>
      <w:r w:rsidR="00DA3653" w:rsidRPr="00A275E2">
        <w:rPr>
          <w:sz w:val="22"/>
          <w:szCs w:val="22"/>
        </w:rPr>
        <w:t xml:space="preserve"> </w:t>
      </w:r>
    </w:p>
    <w:p w14:paraId="0C4A08A5" w14:textId="53FC1714" w:rsidR="0055190B" w:rsidRPr="00A275E2"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sidRPr="00A275E2">
        <w:rPr>
          <w:sz w:val="22"/>
          <w:szCs w:val="22"/>
        </w:rPr>
        <w:t xml:space="preserve">(iii)  </w:t>
      </w:r>
      <w:r w:rsidR="001470D3" w:rsidRPr="00A275E2">
        <w:rPr>
          <w:sz w:val="22"/>
          <w:szCs w:val="22"/>
        </w:rPr>
        <w:tab/>
      </w:r>
      <w:r w:rsidRPr="00A275E2">
        <w:rPr>
          <w:sz w:val="22"/>
          <w:szCs w:val="22"/>
        </w:rPr>
        <w:t xml:space="preserve">a detailed description of </w:t>
      </w:r>
      <w:r w:rsidR="00DA3653" w:rsidRPr="00A275E2">
        <w:rPr>
          <w:sz w:val="22"/>
          <w:szCs w:val="22"/>
        </w:rPr>
        <w:t xml:space="preserve">the nature of your participation </w:t>
      </w:r>
      <w:r w:rsidR="008700AE" w:rsidRPr="00A275E2">
        <w:rPr>
          <w:sz w:val="22"/>
          <w:szCs w:val="22"/>
        </w:rPr>
        <w:t xml:space="preserve">and year(s) involved in the </w:t>
      </w:r>
      <w:proofErr w:type="gramStart"/>
      <w:r w:rsidR="008700AE" w:rsidRPr="00A275E2">
        <w:rPr>
          <w:sz w:val="22"/>
          <w:szCs w:val="22"/>
        </w:rPr>
        <w:t>litigation</w:t>
      </w:r>
      <w:r w:rsidRPr="00A275E2">
        <w:rPr>
          <w:sz w:val="22"/>
          <w:szCs w:val="22"/>
        </w:rPr>
        <w:t>;</w:t>
      </w:r>
      <w:proofErr w:type="gramEnd"/>
    </w:p>
    <w:p w14:paraId="0F3A605C" w14:textId="6F464AD0" w:rsidR="0055190B" w:rsidRPr="00A275E2"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sidRPr="00A275E2">
        <w:rPr>
          <w:sz w:val="22"/>
          <w:szCs w:val="22"/>
        </w:rPr>
        <w:t>(iv)</w:t>
      </w:r>
      <w:r w:rsidR="001470D3" w:rsidRPr="00A275E2">
        <w:rPr>
          <w:sz w:val="22"/>
          <w:szCs w:val="22"/>
        </w:rPr>
        <w:tab/>
      </w:r>
      <w:r w:rsidR="00DA3653" w:rsidRPr="00A275E2">
        <w:rPr>
          <w:sz w:val="22"/>
          <w:szCs w:val="22"/>
        </w:rPr>
        <w:t>the final disposition of the case</w:t>
      </w:r>
      <w:r w:rsidR="000063B0" w:rsidRPr="00A275E2">
        <w:rPr>
          <w:sz w:val="22"/>
          <w:szCs w:val="22"/>
        </w:rPr>
        <w:t xml:space="preserve">, including the disposition </w:t>
      </w:r>
      <w:proofErr w:type="gramStart"/>
      <w:r w:rsidR="000063B0" w:rsidRPr="00A275E2">
        <w:rPr>
          <w:sz w:val="22"/>
          <w:szCs w:val="22"/>
        </w:rPr>
        <w:t>date</w:t>
      </w:r>
      <w:r w:rsidRPr="00A275E2">
        <w:rPr>
          <w:sz w:val="22"/>
          <w:szCs w:val="22"/>
        </w:rPr>
        <w:t>;</w:t>
      </w:r>
      <w:proofErr w:type="gramEnd"/>
    </w:p>
    <w:p w14:paraId="4D8F68A9" w14:textId="090E3648" w:rsidR="0055190B" w:rsidRPr="00A275E2"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sidRPr="00A275E2">
        <w:rPr>
          <w:sz w:val="22"/>
          <w:szCs w:val="22"/>
        </w:rPr>
        <w:t xml:space="preserve">(v)  </w:t>
      </w:r>
      <w:r w:rsidR="001470D3" w:rsidRPr="00A275E2">
        <w:rPr>
          <w:sz w:val="22"/>
          <w:szCs w:val="22"/>
        </w:rPr>
        <w:tab/>
      </w:r>
      <w:r w:rsidRPr="00A275E2">
        <w:rPr>
          <w:sz w:val="22"/>
          <w:szCs w:val="22"/>
        </w:rPr>
        <w:t>the name of the court and the judge(s) before whom the case was tried/</w:t>
      </w:r>
      <w:proofErr w:type="gramStart"/>
      <w:r w:rsidRPr="00A275E2">
        <w:rPr>
          <w:sz w:val="22"/>
          <w:szCs w:val="22"/>
        </w:rPr>
        <w:t>heard;</w:t>
      </w:r>
      <w:proofErr w:type="gramEnd"/>
      <w:r w:rsidRPr="00A275E2">
        <w:rPr>
          <w:sz w:val="22"/>
          <w:szCs w:val="22"/>
        </w:rPr>
        <w:t xml:space="preserve"> </w:t>
      </w:r>
    </w:p>
    <w:p w14:paraId="11AF00ED" w14:textId="35BC6A90" w:rsidR="00A7112A" w:rsidRPr="00A275E2"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sidRPr="00A275E2">
        <w:rPr>
          <w:sz w:val="22"/>
          <w:szCs w:val="22"/>
        </w:rPr>
        <w:t xml:space="preserve">(vi)  </w:t>
      </w:r>
      <w:r w:rsidR="001470D3" w:rsidRPr="00A275E2">
        <w:rPr>
          <w:sz w:val="22"/>
          <w:szCs w:val="22"/>
        </w:rPr>
        <w:tab/>
      </w:r>
      <w:r w:rsidRPr="00A275E2">
        <w:rPr>
          <w:sz w:val="22"/>
          <w:szCs w:val="22"/>
        </w:rPr>
        <w:t xml:space="preserve">the names for counsel for the other </w:t>
      </w:r>
      <w:r w:rsidR="000063B0" w:rsidRPr="00A275E2">
        <w:rPr>
          <w:sz w:val="22"/>
          <w:szCs w:val="22"/>
        </w:rPr>
        <w:t>part</w:t>
      </w:r>
      <w:r w:rsidRPr="00A275E2">
        <w:rPr>
          <w:sz w:val="22"/>
          <w:szCs w:val="22"/>
        </w:rPr>
        <w:t>ies</w:t>
      </w:r>
      <w:r w:rsidR="000B4FEC" w:rsidRPr="00A275E2">
        <w:rPr>
          <w:sz w:val="22"/>
          <w:szCs w:val="22"/>
        </w:rPr>
        <w:t xml:space="preserve">; and </w:t>
      </w:r>
    </w:p>
    <w:p w14:paraId="4102C857" w14:textId="099AAAE9" w:rsidR="000B4FEC" w:rsidRPr="00A275E2" w:rsidRDefault="000B4FEC"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sidRPr="00A275E2">
        <w:rPr>
          <w:sz w:val="22"/>
          <w:szCs w:val="22"/>
        </w:rPr>
        <w:t>(vii)</w:t>
      </w:r>
      <w:r w:rsidRPr="00A275E2">
        <w:rPr>
          <w:sz w:val="22"/>
          <w:szCs w:val="22"/>
        </w:rPr>
        <w:tab/>
        <w:t xml:space="preserve">a </w:t>
      </w:r>
      <w:r w:rsidR="001A27C0" w:rsidRPr="00A275E2">
        <w:rPr>
          <w:sz w:val="22"/>
          <w:szCs w:val="22"/>
        </w:rPr>
        <w:t>brief explanation of your reason for considering the described matter as appropriate to include among a small list of significant matters</w:t>
      </w:r>
      <w:r w:rsidR="00361B5D" w:rsidRPr="00A275E2">
        <w:rPr>
          <w:sz w:val="22"/>
          <w:szCs w:val="22"/>
        </w:rPr>
        <w:t>.</w:t>
      </w:r>
    </w:p>
    <w:p w14:paraId="01C33C4C" w14:textId="77777777" w:rsidR="001969E6" w:rsidRPr="00A275E2" w:rsidRDefault="001969E6" w:rsidP="00A7112A">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jc w:val="both"/>
        <w:rPr>
          <w:sz w:val="22"/>
          <w:szCs w:val="22"/>
        </w:rPr>
      </w:pPr>
    </w:p>
    <w:p w14:paraId="5123C568" w14:textId="01451DBC" w:rsidR="00DA3653" w:rsidRPr="00A275E2" w:rsidRDefault="001470D3"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00333714" w:rsidRPr="00A275E2">
        <w:rPr>
          <w:sz w:val="22"/>
          <w:szCs w:val="22"/>
        </w:rPr>
        <w:tab/>
      </w:r>
      <w:r w:rsidR="00A7112A" w:rsidRPr="00A275E2">
        <w:rPr>
          <w:sz w:val="22"/>
          <w:szCs w:val="22"/>
        </w:rPr>
        <w:t>(</w:t>
      </w:r>
      <w:r w:rsidR="0055190B" w:rsidRPr="00A275E2">
        <w:rPr>
          <w:sz w:val="22"/>
          <w:szCs w:val="22"/>
        </w:rPr>
        <w:t>B</w:t>
      </w:r>
      <w:r w:rsidR="00A7112A" w:rsidRPr="00A275E2">
        <w:rPr>
          <w:sz w:val="22"/>
          <w:szCs w:val="22"/>
        </w:rPr>
        <w:t>)</w:t>
      </w:r>
      <w:r w:rsidR="00A7112A" w:rsidRPr="00A275E2">
        <w:rPr>
          <w:sz w:val="22"/>
          <w:szCs w:val="22"/>
        </w:rPr>
        <w:tab/>
        <w:t xml:space="preserve">If </w:t>
      </w:r>
      <w:r w:rsidR="00DA3653" w:rsidRPr="00A275E2">
        <w:rPr>
          <w:sz w:val="22"/>
          <w:szCs w:val="22"/>
        </w:rPr>
        <w:t>you have not litigated five significant legal matters, describe the contributions you have made in other areas related to the law such as law school teaching, administration of courts, administrative rule-making procedures, administrative proceedings, alternative dispute resolution, legislative proceedings, transactional representation, or similar legal work.</w:t>
      </w:r>
      <w:r w:rsidR="0055190B" w:rsidRPr="00A275E2">
        <w:rPr>
          <w:sz w:val="22"/>
          <w:szCs w:val="22"/>
        </w:rPr>
        <w:t xml:space="preserve"> Provide the same level of detail for each such matter as requested in (A)(i)-(</w:t>
      </w:r>
      <w:r w:rsidR="000B4FEC" w:rsidRPr="00A275E2">
        <w:rPr>
          <w:sz w:val="22"/>
          <w:szCs w:val="22"/>
        </w:rPr>
        <w:t>vii</w:t>
      </w:r>
      <w:r w:rsidR="0055190B" w:rsidRPr="00A275E2">
        <w:rPr>
          <w:sz w:val="22"/>
          <w:szCs w:val="22"/>
        </w:rPr>
        <w:t>) above.</w:t>
      </w:r>
    </w:p>
    <w:p w14:paraId="046BCFA3" w14:textId="77777777" w:rsidR="00BB1725" w:rsidRPr="00A275E2" w:rsidRDefault="00BB1725" w:rsidP="00BB172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A275E2">
        <w:rPr>
          <w:sz w:val="22"/>
          <w:szCs w:val="22"/>
        </w:rPr>
        <w:tab/>
      </w:r>
      <w:r w:rsidRPr="00A275E2">
        <w:rPr>
          <w:sz w:val="22"/>
          <w:szCs w:val="22"/>
        </w:rPr>
        <w:tab/>
      </w:r>
      <w:r w:rsidRPr="00A275E2">
        <w:rPr>
          <w:sz w:val="22"/>
          <w:szCs w:val="22"/>
        </w:rPr>
        <w:tab/>
      </w:r>
    </w:p>
    <w:p w14:paraId="37095D95" w14:textId="77777777" w:rsidR="00F95F77" w:rsidRPr="00A275E2"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16</w:t>
      </w:r>
      <w:r w:rsidR="00F95F77" w:rsidRPr="00A275E2">
        <w:rPr>
          <w:sz w:val="22"/>
          <w:szCs w:val="22"/>
        </w:rPr>
        <w:t>.</w:t>
      </w:r>
      <w:r w:rsidR="00F95F77" w:rsidRPr="00A275E2">
        <w:rPr>
          <w:sz w:val="22"/>
          <w:szCs w:val="22"/>
        </w:rPr>
        <w:tab/>
        <w:t xml:space="preserve">Have you ever held judicial office?  If so, </w:t>
      </w:r>
      <w:r w:rsidR="00AE6ACB" w:rsidRPr="00A275E2">
        <w:rPr>
          <w:sz w:val="22"/>
          <w:szCs w:val="22"/>
        </w:rPr>
        <w:t>provide</w:t>
      </w:r>
      <w:r w:rsidR="00F95F77" w:rsidRPr="00A275E2">
        <w:rPr>
          <w:sz w:val="22"/>
          <w:szCs w:val="22"/>
        </w:rPr>
        <w:t xml:space="preserve"> dates and details, including the courts involved, whether elected or appointed, periods </w:t>
      </w:r>
      <w:r w:rsidR="00C66D30" w:rsidRPr="00A275E2">
        <w:rPr>
          <w:sz w:val="22"/>
          <w:szCs w:val="22"/>
        </w:rPr>
        <w:t>of service</w:t>
      </w:r>
      <w:r w:rsidR="00FB4B38" w:rsidRPr="00A275E2">
        <w:rPr>
          <w:sz w:val="22"/>
          <w:szCs w:val="22"/>
        </w:rPr>
        <w:t>,</w:t>
      </w:r>
      <w:r w:rsidR="00F95F77" w:rsidRPr="00A275E2">
        <w:rPr>
          <w:sz w:val="22"/>
          <w:szCs w:val="22"/>
        </w:rPr>
        <w:t xml:space="preserve"> and a description of the jurisdiction of each court.</w:t>
      </w:r>
    </w:p>
    <w:p w14:paraId="7D57EDE6"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314E896A" w14:textId="77777777" w:rsidR="00864291" w:rsidRPr="00A275E2"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17</w:t>
      </w:r>
      <w:r w:rsidR="00F95F77" w:rsidRPr="00A275E2">
        <w:rPr>
          <w:sz w:val="22"/>
          <w:szCs w:val="22"/>
        </w:rPr>
        <w:t>.</w:t>
      </w:r>
      <w:r w:rsidR="00F95F77" w:rsidRPr="00A275E2">
        <w:rPr>
          <w:sz w:val="22"/>
          <w:szCs w:val="22"/>
        </w:rPr>
        <w:tab/>
        <w:t xml:space="preserve">Have you ever been a candidate for elective, judicial, or other public office? </w:t>
      </w:r>
      <w:r w:rsidR="0067566D" w:rsidRPr="00A275E2">
        <w:rPr>
          <w:sz w:val="22"/>
          <w:szCs w:val="22"/>
        </w:rPr>
        <w:t xml:space="preserve"> If so,</w:t>
      </w:r>
      <w:r w:rsidR="00F95F77" w:rsidRPr="00A275E2">
        <w:rPr>
          <w:sz w:val="22"/>
          <w:szCs w:val="22"/>
        </w:rPr>
        <w:tab/>
      </w:r>
      <w:r w:rsidR="00AE6ACB" w:rsidRPr="00A275E2">
        <w:rPr>
          <w:sz w:val="22"/>
          <w:szCs w:val="22"/>
        </w:rPr>
        <w:t>provide</w:t>
      </w:r>
      <w:r w:rsidR="00864291" w:rsidRPr="00A275E2">
        <w:rPr>
          <w:sz w:val="22"/>
          <w:szCs w:val="22"/>
        </w:rPr>
        <w:t xml:space="preserve"> </w:t>
      </w:r>
    </w:p>
    <w:p w14:paraId="2CFA80E6" w14:textId="77777777" w:rsidR="00F95F77" w:rsidRPr="00A275E2" w:rsidRDefault="00864291"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t>t</w:t>
      </w:r>
      <w:r w:rsidR="00FB4B38" w:rsidRPr="00A275E2">
        <w:rPr>
          <w:sz w:val="22"/>
          <w:szCs w:val="22"/>
        </w:rPr>
        <w:t xml:space="preserve">he </w:t>
      </w:r>
      <w:r w:rsidR="00F95F77" w:rsidRPr="00A275E2">
        <w:rPr>
          <w:sz w:val="22"/>
          <w:szCs w:val="22"/>
        </w:rPr>
        <w:t>details, including dates.</w:t>
      </w:r>
    </w:p>
    <w:p w14:paraId="212FC5C8"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0C35569" w14:textId="77777777" w:rsidR="0055190B" w:rsidRPr="00A275E2"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b/>
          <w:sz w:val="22"/>
          <w:szCs w:val="22"/>
        </w:rPr>
        <w:t xml:space="preserve">BUSINESS </w:t>
      </w:r>
      <w:r w:rsidR="00633219" w:rsidRPr="00A275E2">
        <w:rPr>
          <w:b/>
          <w:sz w:val="22"/>
          <w:szCs w:val="22"/>
        </w:rPr>
        <w:t xml:space="preserve">AND OTHER NON-LEGAL </w:t>
      </w:r>
      <w:r w:rsidRPr="00A275E2">
        <w:rPr>
          <w:b/>
          <w:sz w:val="22"/>
          <w:szCs w:val="22"/>
        </w:rPr>
        <w:t>EXPERIENCE</w:t>
      </w:r>
    </w:p>
    <w:p w14:paraId="20B06920" w14:textId="77777777" w:rsidR="0055190B" w:rsidRPr="00A275E2"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ABDAB25" w14:textId="77777777" w:rsidR="00F95F77" w:rsidRPr="00A275E2"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b/>
          <w:sz w:val="22"/>
          <w:szCs w:val="22"/>
        </w:rPr>
      </w:pPr>
      <w:r w:rsidRPr="00A275E2">
        <w:rPr>
          <w:sz w:val="22"/>
          <w:szCs w:val="22"/>
        </w:rPr>
        <w:t>18</w:t>
      </w:r>
      <w:r w:rsidR="00F95F77" w:rsidRPr="00A275E2">
        <w:rPr>
          <w:sz w:val="22"/>
          <w:szCs w:val="22"/>
        </w:rPr>
        <w:t>.</w:t>
      </w:r>
      <w:r w:rsidR="00F95F77" w:rsidRPr="00A275E2">
        <w:rPr>
          <w:sz w:val="22"/>
          <w:szCs w:val="22"/>
        </w:rPr>
        <w:tab/>
        <w:t>Have you ever been engaged in any occupation, business or profession other than the practice of law or holding judicial or other public office</w:t>
      </w:r>
      <w:r w:rsidR="0005727E" w:rsidRPr="00A275E2">
        <w:rPr>
          <w:sz w:val="22"/>
          <w:szCs w:val="22"/>
        </w:rPr>
        <w:t xml:space="preserve">? </w:t>
      </w:r>
      <w:r w:rsidR="00F95F77" w:rsidRPr="00A275E2">
        <w:rPr>
          <w:sz w:val="22"/>
          <w:szCs w:val="22"/>
        </w:rPr>
        <w:t xml:space="preserve">If so, </w:t>
      </w:r>
      <w:r w:rsidR="00AE6ACB" w:rsidRPr="00A275E2">
        <w:rPr>
          <w:sz w:val="22"/>
          <w:szCs w:val="22"/>
        </w:rPr>
        <w:t>provide</w:t>
      </w:r>
      <w:r w:rsidR="00F95F77" w:rsidRPr="00A275E2">
        <w:rPr>
          <w:sz w:val="22"/>
          <w:szCs w:val="22"/>
        </w:rPr>
        <w:t xml:space="preserve"> </w:t>
      </w:r>
      <w:r w:rsidR="00FB4B38" w:rsidRPr="00A275E2">
        <w:rPr>
          <w:sz w:val="22"/>
          <w:szCs w:val="22"/>
        </w:rPr>
        <w:t xml:space="preserve">the </w:t>
      </w:r>
      <w:r w:rsidR="00F95F77" w:rsidRPr="00A275E2">
        <w:rPr>
          <w:sz w:val="22"/>
          <w:szCs w:val="22"/>
        </w:rPr>
        <w:t>details, including dates.</w:t>
      </w:r>
      <w:r w:rsidR="00F3740B" w:rsidRPr="00A275E2">
        <w:rPr>
          <w:sz w:val="22"/>
          <w:szCs w:val="22"/>
        </w:rPr>
        <w:t xml:space="preserve"> </w:t>
      </w:r>
      <w:r w:rsidR="00F3740B" w:rsidRPr="00A275E2">
        <w:rPr>
          <w:b/>
          <w:sz w:val="22"/>
          <w:szCs w:val="22"/>
        </w:rPr>
        <w:t xml:space="preserve">For each, provide contact information (names and current </w:t>
      </w:r>
      <w:r w:rsidR="00633219" w:rsidRPr="00A275E2">
        <w:rPr>
          <w:b/>
          <w:sz w:val="22"/>
          <w:szCs w:val="22"/>
        </w:rPr>
        <w:t xml:space="preserve">mailing addresses, fax numbers, and </w:t>
      </w:r>
      <w:r w:rsidR="00F3740B" w:rsidRPr="00A275E2">
        <w:rPr>
          <w:b/>
          <w:sz w:val="22"/>
          <w:szCs w:val="22"/>
        </w:rPr>
        <w:t>email addresses).</w:t>
      </w:r>
    </w:p>
    <w:p w14:paraId="495B7EF6"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6227902" w14:textId="77777777" w:rsidR="00F95F77" w:rsidRPr="00A275E2"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19</w:t>
      </w:r>
      <w:r w:rsidR="00F95F77" w:rsidRPr="00A275E2">
        <w:rPr>
          <w:sz w:val="22"/>
          <w:szCs w:val="22"/>
        </w:rPr>
        <w:t>.</w:t>
      </w:r>
      <w:r w:rsidR="00F95F77" w:rsidRPr="00A275E2">
        <w:rPr>
          <w:sz w:val="22"/>
          <w:szCs w:val="22"/>
        </w:rPr>
        <w:tab/>
        <w:t>Are you an officer</w:t>
      </w:r>
      <w:r w:rsidR="0055190B" w:rsidRPr="00A275E2">
        <w:rPr>
          <w:sz w:val="22"/>
          <w:szCs w:val="22"/>
        </w:rPr>
        <w:t>,</w:t>
      </w:r>
      <w:r w:rsidR="008B3C19" w:rsidRPr="00A275E2">
        <w:rPr>
          <w:sz w:val="22"/>
          <w:szCs w:val="22"/>
        </w:rPr>
        <w:t xml:space="preserve"> </w:t>
      </w:r>
      <w:r w:rsidR="00F95F77" w:rsidRPr="00A275E2">
        <w:rPr>
          <w:sz w:val="22"/>
          <w:szCs w:val="22"/>
        </w:rPr>
        <w:t>director</w:t>
      </w:r>
      <w:r w:rsidR="0055190B" w:rsidRPr="00A275E2">
        <w:rPr>
          <w:sz w:val="22"/>
          <w:szCs w:val="22"/>
        </w:rPr>
        <w:t>, manager, general partner, advisor, or employee</w:t>
      </w:r>
      <w:r w:rsidR="00F95F77" w:rsidRPr="00A275E2">
        <w:rPr>
          <w:sz w:val="22"/>
          <w:szCs w:val="22"/>
        </w:rPr>
        <w:t xml:space="preserve"> of any business enterprise?</w:t>
      </w:r>
    </w:p>
    <w:p w14:paraId="0389332C"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17CD29C" w14:textId="77777777" w:rsidR="00F95F77" w:rsidRPr="00A275E2" w:rsidRDefault="00F95F77"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Pr="00A275E2">
        <w:rPr>
          <w:sz w:val="22"/>
          <w:szCs w:val="22"/>
        </w:rPr>
        <w:tab/>
        <w:t>(A)</w:t>
      </w:r>
      <w:r w:rsidRPr="00A275E2">
        <w:rPr>
          <w:sz w:val="22"/>
          <w:szCs w:val="22"/>
        </w:rPr>
        <w:tab/>
        <w:t xml:space="preserve">If so, </w:t>
      </w:r>
      <w:r w:rsidR="00AE6ACB" w:rsidRPr="00A275E2">
        <w:rPr>
          <w:sz w:val="22"/>
          <w:szCs w:val="22"/>
        </w:rPr>
        <w:t>provide</w:t>
      </w:r>
      <w:r w:rsidRPr="00A275E2">
        <w:rPr>
          <w:sz w:val="22"/>
          <w:szCs w:val="22"/>
        </w:rPr>
        <w:t xml:space="preserve"> </w:t>
      </w:r>
      <w:r w:rsidR="00FB4B38" w:rsidRPr="00A275E2">
        <w:rPr>
          <w:sz w:val="22"/>
          <w:szCs w:val="22"/>
        </w:rPr>
        <w:t xml:space="preserve">the </w:t>
      </w:r>
      <w:r w:rsidRPr="00A275E2">
        <w:rPr>
          <w:sz w:val="22"/>
          <w:szCs w:val="22"/>
        </w:rPr>
        <w:t>details, including the name of the enterprise, the nature of the business, the title or other description of your position, the nature of your duties</w:t>
      </w:r>
      <w:r w:rsidR="001969E6" w:rsidRPr="00A275E2">
        <w:rPr>
          <w:sz w:val="22"/>
          <w:szCs w:val="22"/>
        </w:rPr>
        <w:t>,</w:t>
      </w:r>
      <w:r w:rsidRPr="00A275E2">
        <w:rPr>
          <w:sz w:val="22"/>
          <w:szCs w:val="22"/>
        </w:rPr>
        <w:t xml:space="preserve"> and the term of your service.</w:t>
      </w:r>
    </w:p>
    <w:p w14:paraId="6CA88A47"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8CDBD4E" w14:textId="77777777" w:rsidR="00F95F77" w:rsidRPr="00A275E2" w:rsidRDefault="00F95F77"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ab/>
      </w:r>
      <w:r w:rsidRPr="00A275E2">
        <w:rPr>
          <w:sz w:val="22"/>
          <w:szCs w:val="22"/>
        </w:rPr>
        <w:tab/>
        <w:t>(B)</w:t>
      </w:r>
      <w:r w:rsidRPr="00A275E2">
        <w:rPr>
          <w:sz w:val="22"/>
          <w:szCs w:val="22"/>
        </w:rPr>
        <w:tab/>
        <w:t xml:space="preserve">Is it your intention to resign </w:t>
      </w:r>
      <w:r w:rsidR="001969E6" w:rsidRPr="00A275E2">
        <w:rPr>
          <w:sz w:val="22"/>
          <w:szCs w:val="22"/>
        </w:rPr>
        <w:t xml:space="preserve">from the </w:t>
      </w:r>
      <w:r w:rsidRPr="00A275E2">
        <w:rPr>
          <w:sz w:val="22"/>
          <w:szCs w:val="22"/>
        </w:rPr>
        <w:t>position(s) and withdraw from any participation in the ma</w:t>
      </w:r>
      <w:r w:rsidR="001969E6" w:rsidRPr="00A275E2">
        <w:rPr>
          <w:sz w:val="22"/>
          <w:szCs w:val="22"/>
        </w:rPr>
        <w:t>nagement of any such enterprise</w:t>
      </w:r>
      <w:r w:rsidRPr="00A275E2">
        <w:rPr>
          <w:sz w:val="22"/>
          <w:szCs w:val="22"/>
        </w:rPr>
        <w:t xml:space="preserve"> if you are nominated and confirmed?  If not, </w:t>
      </w:r>
      <w:r w:rsidR="00AE6ACB" w:rsidRPr="00A275E2">
        <w:rPr>
          <w:sz w:val="22"/>
          <w:szCs w:val="22"/>
        </w:rPr>
        <w:t>p</w:t>
      </w:r>
      <w:r w:rsidR="00FB4B38" w:rsidRPr="00A275E2">
        <w:rPr>
          <w:sz w:val="22"/>
          <w:szCs w:val="22"/>
        </w:rPr>
        <w:t xml:space="preserve">lease explain. </w:t>
      </w:r>
    </w:p>
    <w:p w14:paraId="27E42863" w14:textId="77777777" w:rsidR="0055190B" w:rsidRPr="00A275E2"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76EE29A4" w14:textId="77777777" w:rsidR="001F5FB7" w:rsidRPr="00A275E2"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b/>
          <w:sz w:val="22"/>
          <w:szCs w:val="22"/>
        </w:rPr>
      </w:pPr>
      <w:r w:rsidRPr="00A275E2">
        <w:rPr>
          <w:b/>
          <w:sz w:val="22"/>
          <w:szCs w:val="22"/>
        </w:rPr>
        <w:t>PROFESSIONAL CONDUCT AND ETHICS</w:t>
      </w:r>
    </w:p>
    <w:p w14:paraId="29C063F4" w14:textId="77777777" w:rsidR="0055190B" w:rsidRPr="00A275E2"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4C7465B" w14:textId="5A5EA4A3" w:rsidR="00F95F77" w:rsidRPr="00A275E2"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0</w:t>
      </w:r>
      <w:r w:rsidR="00F95F77" w:rsidRPr="00A275E2">
        <w:rPr>
          <w:sz w:val="22"/>
          <w:szCs w:val="22"/>
        </w:rPr>
        <w:t>.</w:t>
      </w:r>
      <w:r w:rsidR="00F95F77" w:rsidRPr="00A275E2">
        <w:rPr>
          <w:sz w:val="22"/>
          <w:szCs w:val="22"/>
        </w:rPr>
        <w:tab/>
        <w:t xml:space="preserve">Have you ever been arrested, charged, </w:t>
      </w:r>
      <w:r w:rsidR="003D1221" w:rsidRPr="00A275E2">
        <w:rPr>
          <w:sz w:val="22"/>
          <w:szCs w:val="22"/>
        </w:rPr>
        <w:t>convicted of</w:t>
      </w:r>
      <w:r w:rsidR="00C17BF1" w:rsidRPr="00A275E2">
        <w:rPr>
          <w:sz w:val="22"/>
          <w:szCs w:val="22"/>
        </w:rPr>
        <w:t xml:space="preserve"> a crime, o</w:t>
      </w:r>
      <w:r w:rsidR="00F95F77" w:rsidRPr="00A275E2">
        <w:rPr>
          <w:sz w:val="22"/>
          <w:szCs w:val="22"/>
        </w:rPr>
        <w:t>r held by law enforcement authorities for violation of any law, regulation</w:t>
      </w:r>
      <w:r w:rsidR="001969E6" w:rsidRPr="00A275E2">
        <w:rPr>
          <w:sz w:val="22"/>
          <w:szCs w:val="22"/>
        </w:rPr>
        <w:t>,</w:t>
      </w:r>
      <w:r w:rsidR="00F95F77" w:rsidRPr="00A275E2">
        <w:rPr>
          <w:sz w:val="22"/>
          <w:szCs w:val="22"/>
        </w:rPr>
        <w:t xml:space="preserve"> or ordinance? If so, </w:t>
      </w:r>
      <w:r w:rsidR="00F52024" w:rsidRPr="00A275E2">
        <w:rPr>
          <w:sz w:val="22"/>
          <w:szCs w:val="22"/>
        </w:rPr>
        <w:t>fully describe the facts, circumstances, and other pertinent details, including the date or approximate date range, the court or applicable law enforcement authority, the identifying case number, the judge(s) before whom the matter was tried/heard, and the final disposition of the matter.  Include charges that have been deferred, dismissed, expunged, or pardoned</w:t>
      </w:r>
      <w:r w:rsidR="00F95F77" w:rsidRPr="00A275E2">
        <w:rPr>
          <w:sz w:val="22"/>
          <w:szCs w:val="22"/>
        </w:rPr>
        <w:t>.  Do not include traffic violations for which a fine of $50 or less was imposed.</w:t>
      </w:r>
    </w:p>
    <w:p w14:paraId="7BE2EC2B"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B8B2907" w14:textId="77777777" w:rsidR="00F95F77" w:rsidRPr="00A275E2"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1</w:t>
      </w:r>
      <w:r w:rsidR="00F95F77" w:rsidRPr="00A275E2">
        <w:rPr>
          <w:sz w:val="22"/>
          <w:szCs w:val="22"/>
        </w:rPr>
        <w:t>.</w:t>
      </w:r>
      <w:r w:rsidR="00F95F77" w:rsidRPr="00A275E2">
        <w:rPr>
          <w:sz w:val="22"/>
          <w:szCs w:val="22"/>
        </w:rPr>
        <w:tab/>
        <w:t xml:space="preserve">Have you, to your knowledge, ever been under investigation for possible violation of a criminal statute?  If so, </w:t>
      </w:r>
      <w:r w:rsidR="00AE6ACB" w:rsidRPr="00A275E2">
        <w:rPr>
          <w:sz w:val="22"/>
          <w:szCs w:val="22"/>
        </w:rPr>
        <w:t>provide</w:t>
      </w:r>
      <w:r w:rsidR="00F95F77" w:rsidRPr="00A275E2">
        <w:rPr>
          <w:sz w:val="22"/>
          <w:szCs w:val="22"/>
        </w:rPr>
        <w:t xml:space="preserve"> </w:t>
      </w:r>
      <w:r w:rsidR="001969E6" w:rsidRPr="00A275E2">
        <w:rPr>
          <w:sz w:val="22"/>
          <w:szCs w:val="22"/>
        </w:rPr>
        <w:t xml:space="preserve">the </w:t>
      </w:r>
      <w:r w:rsidR="00F95F77" w:rsidRPr="00A275E2">
        <w:rPr>
          <w:sz w:val="22"/>
          <w:szCs w:val="22"/>
        </w:rPr>
        <w:t>details.</w:t>
      </w:r>
    </w:p>
    <w:p w14:paraId="34B1D1AD"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4C5B569" w14:textId="604F788C" w:rsidR="00F95F77" w:rsidRPr="00A275E2"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2</w:t>
      </w:r>
      <w:r w:rsidR="00F95F77" w:rsidRPr="00A275E2">
        <w:rPr>
          <w:sz w:val="22"/>
          <w:szCs w:val="22"/>
        </w:rPr>
        <w:t>.</w:t>
      </w:r>
      <w:r w:rsidR="00F95F77" w:rsidRPr="00A275E2">
        <w:rPr>
          <w:sz w:val="22"/>
          <w:szCs w:val="22"/>
        </w:rPr>
        <w:tab/>
        <w:t xml:space="preserve">Has a tax lien or other collection procedure ever been instituted against you?  If so, </w:t>
      </w:r>
      <w:r w:rsidR="00AE6ACB" w:rsidRPr="00A275E2">
        <w:rPr>
          <w:sz w:val="22"/>
          <w:szCs w:val="22"/>
        </w:rPr>
        <w:t>provide</w:t>
      </w:r>
      <w:r w:rsidR="00F95F77" w:rsidRPr="00A275E2">
        <w:rPr>
          <w:sz w:val="22"/>
          <w:szCs w:val="22"/>
        </w:rPr>
        <w:t xml:space="preserve"> </w:t>
      </w:r>
      <w:r w:rsidR="001969E6" w:rsidRPr="00A275E2">
        <w:rPr>
          <w:sz w:val="22"/>
          <w:szCs w:val="22"/>
        </w:rPr>
        <w:t xml:space="preserve">the </w:t>
      </w:r>
      <w:r w:rsidR="00F95F77" w:rsidRPr="00A275E2">
        <w:rPr>
          <w:sz w:val="22"/>
          <w:szCs w:val="22"/>
        </w:rPr>
        <w:t>details.</w:t>
      </w:r>
    </w:p>
    <w:p w14:paraId="63D06E0C" w14:textId="4E1A9E5F" w:rsidR="003F32A9" w:rsidRPr="00A275E2" w:rsidRDefault="003F32A9"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6E3A7E72" w14:textId="5D5FD5AC" w:rsidR="003F32A9" w:rsidRPr="00A275E2" w:rsidRDefault="003F32A9"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3.</w:t>
      </w:r>
      <w:r w:rsidRPr="00A275E2">
        <w:rPr>
          <w:sz w:val="22"/>
          <w:szCs w:val="22"/>
        </w:rPr>
        <w:tab/>
        <w:t>Have you ever defaulted on a financial liability? If so, please provide the details.</w:t>
      </w:r>
    </w:p>
    <w:p w14:paraId="4FCD55A2"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35B158D" w14:textId="1F813BDE" w:rsidR="00F95F77" w:rsidRPr="00A275E2" w:rsidRDefault="003F32A9"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24</w:t>
      </w:r>
      <w:r w:rsidR="00F95F77" w:rsidRPr="00A275E2">
        <w:rPr>
          <w:sz w:val="22"/>
          <w:szCs w:val="22"/>
        </w:rPr>
        <w:t>.</w:t>
      </w:r>
      <w:r w:rsidR="00F95F77" w:rsidRPr="00A275E2">
        <w:rPr>
          <w:sz w:val="22"/>
          <w:szCs w:val="22"/>
        </w:rPr>
        <w:tab/>
        <w:t xml:space="preserve">Have you ever been sued by a client?  If so, </w:t>
      </w:r>
      <w:r w:rsidR="00AE6ACB" w:rsidRPr="00A275E2">
        <w:rPr>
          <w:sz w:val="22"/>
          <w:szCs w:val="22"/>
        </w:rPr>
        <w:t xml:space="preserve">provide the </w:t>
      </w:r>
      <w:r w:rsidR="00F95F77" w:rsidRPr="00A275E2">
        <w:rPr>
          <w:sz w:val="22"/>
          <w:szCs w:val="22"/>
        </w:rPr>
        <w:t>details.</w:t>
      </w:r>
    </w:p>
    <w:p w14:paraId="285672B4" w14:textId="77777777" w:rsidR="0067566D" w:rsidRPr="00A275E2" w:rsidRDefault="0067566D"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77B2AE0" w14:textId="3BE26E2B" w:rsidR="00F95F77" w:rsidRPr="00A275E2" w:rsidRDefault="003F32A9"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5</w:t>
      </w:r>
      <w:r w:rsidR="00F95F77" w:rsidRPr="00A275E2">
        <w:rPr>
          <w:sz w:val="22"/>
          <w:szCs w:val="22"/>
        </w:rPr>
        <w:t>.</w:t>
      </w:r>
      <w:r w:rsidR="00F95F77" w:rsidRPr="00A275E2">
        <w:rPr>
          <w:sz w:val="22"/>
          <w:szCs w:val="22"/>
        </w:rPr>
        <w:tab/>
        <w:t>Have you ever been a party, witness or otherwise involved in any other legal proceedings</w:t>
      </w:r>
      <w:r w:rsidR="00910DE7" w:rsidRPr="00A275E2">
        <w:rPr>
          <w:sz w:val="22"/>
          <w:szCs w:val="22"/>
        </w:rPr>
        <w:t>, including, but not limited to, divorce, child support, bankruptcy, or civil actions against you acting in your capacity as a government official</w:t>
      </w:r>
      <w:r w:rsidR="00F95F77" w:rsidRPr="00A275E2">
        <w:rPr>
          <w:sz w:val="22"/>
          <w:szCs w:val="22"/>
        </w:rPr>
        <w:t xml:space="preserve">?  If so, </w:t>
      </w:r>
      <w:r w:rsidR="00910DE7" w:rsidRPr="00A275E2">
        <w:rPr>
          <w:sz w:val="22"/>
          <w:szCs w:val="22"/>
        </w:rPr>
        <w:t>fully describe the facts, circumstances, and other pertinent details, including the date or approximate date range, the court or tribunal, the identifying case number, the judge(s) or hearing officer(s) before whom the matter was tried/heard, the names of the other parties or participants to the proceedings, and the final disposition of the matter.  Include matters that were dismissed and matters from which you were immune from suit</w:t>
      </w:r>
      <w:r w:rsidR="00F95F77" w:rsidRPr="00A275E2">
        <w:rPr>
          <w:sz w:val="22"/>
          <w:szCs w:val="22"/>
        </w:rPr>
        <w:t xml:space="preserve">.  </w:t>
      </w:r>
    </w:p>
    <w:p w14:paraId="6B2891CA"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0E6DD7FD" w14:textId="78A93C23" w:rsidR="00F95F77" w:rsidRPr="00A275E2" w:rsidRDefault="003F32A9"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6</w:t>
      </w:r>
      <w:r w:rsidR="00F95F77" w:rsidRPr="00A275E2">
        <w:rPr>
          <w:sz w:val="22"/>
          <w:szCs w:val="22"/>
        </w:rPr>
        <w:t>.</w:t>
      </w:r>
      <w:r w:rsidR="00F95F77" w:rsidRPr="00A275E2">
        <w:rPr>
          <w:sz w:val="22"/>
          <w:szCs w:val="22"/>
        </w:rPr>
        <w:tab/>
        <w:t xml:space="preserve">Have you ever been disciplined or cited for a breach of ethics or unprofessional conduct by, or been the subject of a complaint to, any court, administrative agency, bar association, disciplinary committee, or other professional group?  If so, </w:t>
      </w:r>
      <w:r w:rsidR="00AE6ACB" w:rsidRPr="00A275E2">
        <w:rPr>
          <w:sz w:val="22"/>
          <w:szCs w:val="22"/>
        </w:rPr>
        <w:t xml:space="preserve">provide </w:t>
      </w:r>
      <w:r w:rsidR="00F95F77" w:rsidRPr="00A275E2">
        <w:rPr>
          <w:sz w:val="22"/>
          <w:szCs w:val="22"/>
        </w:rPr>
        <w:t>the details.</w:t>
      </w:r>
    </w:p>
    <w:p w14:paraId="2703C414" w14:textId="77777777" w:rsidR="00633219" w:rsidRPr="00A275E2" w:rsidRDefault="00633219"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685EB76" w14:textId="0F7506B9" w:rsidR="00633219" w:rsidRPr="00A275E2" w:rsidRDefault="003F32A9"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7</w:t>
      </w:r>
      <w:r w:rsidR="00633219" w:rsidRPr="00A275E2">
        <w:rPr>
          <w:sz w:val="22"/>
          <w:szCs w:val="22"/>
        </w:rPr>
        <w:t>.</w:t>
      </w:r>
      <w:r w:rsidR="00633219" w:rsidRPr="00A275E2">
        <w:rPr>
          <w:sz w:val="22"/>
          <w:szCs w:val="22"/>
        </w:rPr>
        <w:tab/>
        <w:t>Have you ever been the subject of a formal or informal workplace complaint or grievance, and have you ever left employment under less than favorable terms</w:t>
      </w:r>
      <w:r w:rsidR="000B4FEC" w:rsidRPr="00A275E2">
        <w:rPr>
          <w:sz w:val="22"/>
          <w:szCs w:val="22"/>
        </w:rPr>
        <w:t xml:space="preserve">?  </w:t>
      </w:r>
      <w:r w:rsidR="00633219" w:rsidRPr="00A275E2">
        <w:rPr>
          <w:sz w:val="22"/>
          <w:szCs w:val="22"/>
        </w:rPr>
        <w:t xml:space="preserve">If so, please provide the details. </w:t>
      </w:r>
    </w:p>
    <w:p w14:paraId="0FBD4FA9" w14:textId="6A897FD3" w:rsidR="003F32A9" w:rsidRPr="00A275E2" w:rsidRDefault="003F32A9" w:rsidP="003F32A9">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1670D2B" w14:textId="77777777" w:rsidR="008B3AFF" w:rsidRPr="00A275E2" w:rsidRDefault="008B3AFF"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b/>
          <w:sz w:val="22"/>
          <w:szCs w:val="22"/>
        </w:rPr>
        <w:t>ADDITIONAL INFORMATION</w:t>
      </w:r>
    </w:p>
    <w:p w14:paraId="0970EA17" w14:textId="77777777" w:rsidR="008D0B43" w:rsidRPr="00A275E2" w:rsidRDefault="008D0B43" w:rsidP="002B266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BD12210" w14:textId="7EBA5460" w:rsidR="00F95F77" w:rsidRPr="00A275E2" w:rsidRDefault="003F32A9" w:rsidP="00286AD7">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28</w:t>
      </w:r>
      <w:r w:rsidR="00F95F77" w:rsidRPr="00A275E2">
        <w:rPr>
          <w:sz w:val="22"/>
          <w:szCs w:val="22"/>
        </w:rPr>
        <w:t>.</w:t>
      </w:r>
      <w:r w:rsidR="00F95F77" w:rsidRPr="00A275E2">
        <w:rPr>
          <w:sz w:val="22"/>
          <w:szCs w:val="22"/>
        </w:rPr>
        <w:tab/>
      </w:r>
      <w:r w:rsidR="008B3AFF" w:rsidRPr="00A275E2">
        <w:rPr>
          <w:sz w:val="22"/>
          <w:szCs w:val="22"/>
        </w:rPr>
        <w:t xml:space="preserve">Please describe in detail, any chronic </w:t>
      </w:r>
      <w:proofErr w:type="gramStart"/>
      <w:r w:rsidR="008B3AFF" w:rsidRPr="00A275E2">
        <w:rPr>
          <w:sz w:val="22"/>
          <w:szCs w:val="22"/>
        </w:rPr>
        <w:t>illnesses</w:t>
      </w:r>
      <w:proofErr w:type="gramEnd"/>
      <w:r w:rsidR="008B3AFF" w:rsidRPr="00A275E2">
        <w:rPr>
          <w:sz w:val="22"/>
          <w:szCs w:val="22"/>
        </w:rPr>
        <w:t xml:space="preserve"> or conditions, including alcoholism or mental or psychological conditi</w:t>
      </w:r>
      <w:r w:rsidR="0022470E" w:rsidRPr="00A275E2">
        <w:rPr>
          <w:sz w:val="22"/>
          <w:szCs w:val="22"/>
        </w:rPr>
        <w:t>ons that would materially impact</w:t>
      </w:r>
      <w:r w:rsidR="008B3AFF" w:rsidRPr="00A275E2">
        <w:rPr>
          <w:sz w:val="22"/>
          <w:szCs w:val="22"/>
        </w:rPr>
        <w:t xml:space="preserve"> your ability to perform the duties of judicial office with or without reasonable accommodation.  </w:t>
      </w:r>
      <w:r w:rsidR="00F95F77" w:rsidRPr="00A275E2">
        <w:rPr>
          <w:sz w:val="22"/>
          <w:szCs w:val="22"/>
        </w:rPr>
        <w:t xml:space="preserve"> </w:t>
      </w:r>
    </w:p>
    <w:p w14:paraId="31149203" w14:textId="77777777" w:rsidR="0067566D" w:rsidRPr="00A275E2" w:rsidRDefault="0067566D"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7D323A87" w14:textId="4143F92B" w:rsidR="00F95F77" w:rsidRPr="00A275E2" w:rsidRDefault="003F32A9"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A275E2">
        <w:rPr>
          <w:sz w:val="22"/>
          <w:szCs w:val="22"/>
        </w:rPr>
        <w:t>29</w:t>
      </w:r>
      <w:r w:rsidR="00F95F77" w:rsidRPr="00A275E2">
        <w:rPr>
          <w:sz w:val="22"/>
          <w:szCs w:val="22"/>
        </w:rPr>
        <w:t>.</w:t>
      </w:r>
      <w:r w:rsidR="00F95F77" w:rsidRPr="00A275E2">
        <w:rPr>
          <w:sz w:val="22"/>
          <w:szCs w:val="22"/>
        </w:rPr>
        <w:tab/>
        <w:t>Have you published any books or articles? If so, list them, giving the citations and dates.</w:t>
      </w:r>
    </w:p>
    <w:p w14:paraId="0AFC4B27"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0BDBBF42" w14:textId="0159AD59" w:rsidR="00F95F77"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lastRenderedPageBreak/>
        <w:t>30</w:t>
      </w:r>
      <w:r w:rsidR="00F95F77" w:rsidRPr="00A275E2">
        <w:rPr>
          <w:sz w:val="22"/>
          <w:szCs w:val="22"/>
        </w:rPr>
        <w:t>.</w:t>
      </w:r>
      <w:r w:rsidR="00F95F77" w:rsidRPr="00A275E2">
        <w:rPr>
          <w:sz w:val="22"/>
          <w:szCs w:val="22"/>
        </w:rPr>
        <w:tab/>
        <w:t>List all bar association</w:t>
      </w:r>
      <w:r w:rsidR="00E35F0D" w:rsidRPr="00A275E2">
        <w:rPr>
          <w:sz w:val="22"/>
          <w:szCs w:val="22"/>
        </w:rPr>
        <w:t>s</w:t>
      </w:r>
      <w:r w:rsidR="00F95F77" w:rsidRPr="00A275E2">
        <w:rPr>
          <w:sz w:val="22"/>
          <w:szCs w:val="22"/>
        </w:rPr>
        <w:t xml:space="preserve"> and professional </w:t>
      </w:r>
      <w:r w:rsidR="00E35F0D" w:rsidRPr="00A275E2">
        <w:rPr>
          <w:sz w:val="22"/>
          <w:szCs w:val="22"/>
        </w:rPr>
        <w:t>associations</w:t>
      </w:r>
      <w:r w:rsidR="00F95F77" w:rsidRPr="00A275E2">
        <w:rPr>
          <w:sz w:val="22"/>
          <w:szCs w:val="22"/>
        </w:rPr>
        <w:t xml:space="preserve"> of which you are or have been a member and </w:t>
      </w:r>
      <w:r w:rsidR="00AE6ACB" w:rsidRPr="00A275E2">
        <w:rPr>
          <w:sz w:val="22"/>
          <w:szCs w:val="22"/>
        </w:rPr>
        <w:t>provide</w:t>
      </w:r>
      <w:r w:rsidR="00F95F77" w:rsidRPr="00A275E2">
        <w:rPr>
          <w:sz w:val="22"/>
          <w:szCs w:val="22"/>
        </w:rPr>
        <w:t xml:space="preserve"> the titles and dates of any offices whi</w:t>
      </w:r>
      <w:r w:rsidR="001969E6" w:rsidRPr="00A275E2">
        <w:rPr>
          <w:sz w:val="22"/>
          <w:szCs w:val="22"/>
        </w:rPr>
        <w:t>ch you have held in such groups</w:t>
      </w:r>
      <w:r w:rsidR="008B3AFF" w:rsidRPr="00A275E2">
        <w:rPr>
          <w:sz w:val="22"/>
          <w:szCs w:val="22"/>
        </w:rPr>
        <w:t xml:space="preserve">, including leadership of any committees, working groups, or projects. </w:t>
      </w:r>
    </w:p>
    <w:p w14:paraId="08450146" w14:textId="77777777" w:rsidR="00C9167B" w:rsidRPr="00A275E2"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A4E9A0B" w14:textId="685BD458" w:rsidR="008B3AFF"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1</w:t>
      </w:r>
      <w:r w:rsidR="00F95F77" w:rsidRPr="00A275E2">
        <w:rPr>
          <w:sz w:val="22"/>
          <w:szCs w:val="22"/>
        </w:rPr>
        <w:t>.</w:t>
      </w:r>
      <w:r w:rsidR="00F95F77" w:rsidRPr="00A275E2">
        <w:rPr>
          <w:sz w:val="22"/>
          <w:szCs w:val="22"/>
        </w:rPr>
        <w:tab/>
      </w:r>
      <w:r w:rsidR="00620D05" w:rsidRPr="00A275E2">
        <w:rPr>
          <w:sz w:val="22"/>
          <w:szCs w:val="22"/>
        </w:rPr>
        <w:t xml:space="preserve">List all organizations, </w:t>
      </w:r>
      <w:r w:rsidR="00F95F77" w:rsidRPr="00A275E2">
        <w:rPr>
          <w:sz w:val="22"/>
          <w:szCs w:val="22"/>
        </w:rPr>
        <w:t>other than bar associations or professional associations</w:t>
      </w:r>
      <w:r w:rsidR="00E35F0D" w:rsidRPr="00A275E2">
        <w:rPr>
          <w:sz w:val="22"/>
          <w:szCs w:val="22"/>
        </w:rPr>
        <w:t>,</w:t>
      </w:r>
      <w:r w:rsidR="00620D05" w:rsidRPr="00A275E2">
        <w:rPr>
          <w:sz w:val="22"/>
          <w:szCs w:val="22"/>
        </w:rPr>
        <w:t xml:space="preserve"> </w:t>
      </w:r>
      <w:r w:rsidR="00F95F77" w:rsidRPr="00A275E2">
        <w:rPr>
          <w:sz w:val="22"/>
          <w:szCs w:val="22"/>
        </w:rPr>
        <w:t>of which you are or have been a member, including civic, charitable, religious, educational, social</w:t>
      </w:r>
      <w:r w:rsidR="001969E6" w:rsidRPr="00A275E2">
        <w:rPr>
          <w:sz w:val="22"/>
          <w:szCs w:val="22"/>
        </w:rPr>
        <w:t>,</w:t>
      </w:r>
      <w:r w:rsidR="00F95F77" w:rsidRPr="00A275E2">
        <w:rPr>
          <w:sz w:val="22"/>
          <w:szCs w:val="22"/>
        </w:rPr>
        <w:t xml:space="preserve"> and fraternal organizations, giving dates of membership and </w:t>
      </w:r>
      <w:r w:rsidR="008B3AFF" w:rsidRPr="00A275E2">
        <w:rPr>
          <w:sz w:val="22"/>
          <w:szCs w:val="22"/>
        </w:rPr>
        <w:t xml:space="preserve">titles and dates of </w:t>
      </w:r>
      <w:r w:rsidR="00F95F77" w:rsidRPr="00A275E2">
        <w:rPr>
          <w:sz w:val="22"/>
          <w:szCs w:val="22"/>
        </w:rPr>
        <w:t>offices, if any, you have held.</w:t>
      </w:r>
      <w:r w:rsidR="00F95F77" w:rsidRPr="00A275E2">
        <w:rPr>
          <w:sz w:val="22"/>
          <w:szCs w:val="22"/>
        </w:rPr>
        <w:tab/>
      </w:r>
    </w:p>
    <w:p w14:paraId="14787A01" w14:textId="77777777" w:rsidR="008B3AFF" w:rsidRPr="00A275E2" w:rsidRDefault="008B3AFF"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308D5226" w14:textId="3CC7AAF8" w:rsidR="009473A3"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2</w:t>
      </w:r>
      <w:r w:rsidR="008B3AFF" w:rsidRPr="00A275E2">
        <w:rPr>
          <w:sz w:val="22"/>
          <w:szCs w:val="22"/>
        </w:rPr>
        <w:t>.</w:t>
      </w:r>
      <w:r w:rsidR="008B3AFF" w:rsidRPr="00A275E2">
        <w:rPr>
          <w:sz w:val="22"/>
          <w:szCs w:val="22"/>
        </w:rPr>
        <w:tab/>
      </w:r>
      <w:r w:rsidR="009473A3" w:rsidRPr="00A275E2">
        <w:rPr>
          <w:sz w:val="22"/>
          <w:szCs w:val="22"/>
        </w:rPr>
        <w:t>Describe any other pro bono, volunteer, or other activities in which you are, or have been, engaged, which demonstrate a commitment to serving the community and/or vulnerable populations, or which you believe to be relevant to your qualifications for judicial office.</w:t>
      </w:r>
    </w:p>
    <w:p w14:paraId="50BC1260" w14:textId="77777777" w:rsidR="009473A3" w:rsidRPr="00A275E2"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6CED4251" w14:textId="52F6B6B9" w:rsidR="00F95F77"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3</w:t>
      </w:r>
      <w:r w:rsidR="009473A3" w:rsidRPr="00A275E2">
        <w:rPr>
          <w:sz w:val="22"/>
          <w:szCs w:val="22"/>
        </w:rPr>
        <w:t>.</w:t>
      </w:r>
      <w:r w:rsidR="009473A3" w:rsidRPr="00A275E2">
        <w:rPr>
          <w:sz w:val="22"/>
          <w:szCs w:val="22"/>
        </w:rPr>
        <w:tab/>
      </w:r>
      <w:r w:rsidR="008B3AFF" w:rsidRPr="00A275E2">
        <w:rPr>
          <w:sz w:val="22"/>
          <w:szCs w:val="22"/>
        </w:rPr>
        <w:t xml:space="preserve">Do you currently belong, or have you belonged, to any organization which discriminates </w:t>
      </w:r>
      <w:proofErr w:type="gramStart"/>
      <w:r w:rsidR="008B3AFF" w:rsidRPr="00A275E2">
        <w:rPr>
          <w:sz w:val="22"/>
          <w:szCs w:val="22"/>
        </w:rPr>
        <w:t>on the basis of</w:t>
      </w:r>
      <w:proofErr w:type="gramEnd"/>
      <w:r w:rsidR="008B3AFF" w:rsidRPr="00A275E2">
        <w:rPr>
          <w:sz w:val="22"/>
          <w:szCs w:val="22"/>
        </w:rPr>
        <w:t xml:space="preserve"> race, sex, religion, sexual orientation, or any similar status through either formal membership requirements or in the implementation of membership practices?  If so, list, with dates of membership and for each, state whether you have undertaken to change these policies and if so, specify how.  </w:t>
      </w:r>
      <w:r w:rsidR="00F95F77" w:rsidRPr="00A275E2">
        <w:rPr>
          <w:sz w:val="22"/>
          <w:szCs w:val="22"/>
        </w:rPr>
        <w:tab/>
      </w:r>
    </w:p>
    <w:p w14:paraId="651601FA"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856CB09" w14:textId="5DCCADBF" w:rsidR="008B3AFF"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4</w:t>
      </w:r>
      <w:r w:rsidR="008B3AFF" w:rsidRPr="00A275E2">
        <w:rPr>
          <w:sz w:val="22"/>
          <w:szCs w:val="22"/>
        </w:rPr>
        <w:t>.</w:t>
      </w:r>
      <w:r w:rsidR="008B3AFF" w:rsidRPr="00A275E2">
        <w:rPr>
          <w:sz w:val="22"/>
          <w:szCs w:val="22"/>
        </w:rPr>
        <w:tab/>
        <w:t xml:space="preserve">Please describe what activities you have engaged in that comply with </w:t>
      </w:r>
      <w:r w:rsidR="00D60A45" w:rsidRPr="00A275E2">
        <w:rPr>
          <w:sz w:val="22"/>
          <w:szCs w:val="22"/>
        </w:rPr>
        <w:t xml:space="preserve">the charge in </w:t>
      </w:r>
      <w:r w:rsidR="008B3AFF" w:rsidRPr="00A275E2">
        <w:rPr>
          <w:sz w:val="22"/>
          <w:szCs w:val="22"/>
        </w:rPr>
        <w:t xml:space="preserve">Rule 6.1 of the </w:t>
      </w:r>
      <w:r w:rsidR="00D60A45" w:rsidRPr="00A275E2">
        <w:rPr>
          <w:sz w:val="22"/>
          <w:szCs w:val="22"/>
        </w:rPr>
        <w:t xml:space="preserve">Rules of Professional Conduct to provide </w:t>
      </w:r>
      <w:r w:rsidR="00D60A45" w:rsidRPr="00A275E2">
        <w:rPr>
          <w:i/>
          <w:sz w:val="22"/>
          <w:szCs w:val="22"/>
        </w:rPr>
        <w:t xml:space="preserve">pro bono </w:t>
      </w:r>
      <w:r w:rsidR="00D60A45" w:rsidRPr="00A275E2">
        <w:rPr>
          <w:sz w:val="22"/>
          <w:szCs w:val="22"/>
        </w:rPr>
        <w:t>legal service.  Please identify specific instances</w:t>
      </w:r>
      <w:r w:rsidR="00E93850" w:rsidRPr="00A275E2">
        <w:rPr>
          <w:sz w:val="22"/>
          <w:szCs w:val="22"/>
        </w:rPr>
        <w:t xml:space="preserve"> and dates</w:t>
      </w:r>
      <w:r w:rsidR="00D60A45" w:rsidRPr="00A275E2">
        <w:rPr>
          <w:sz w:val="22"/>
          <w:szCs w:val="22"/>
        </w:rPr>
        <w:t>, and the amount of time devoted to each.</w:t>
      </w:r>
    </w:p>
    <w:p w14:paraId="54B7CB5F" w14:textId="77777777" w:rsidR="00D60A45" w:rsidRPr="00A275E2" w:rsidRDefault="00D60A45"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A01D0B5" w14:textId="103270BA" w:rsidR="00F95F77" w:rsidRPr="00A275E2" w:rsidRDefault="003F32A9"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35</w:t>
      </w:r>
      <w:r w:rsidR="00F95F77" w:rsidRPr="00A275E2">
        <w:rPr>
          <w:sz w:val="22"/>
          <w:szCs w:val="22"/>
        </w:rPr>
        <w:t>.</w:t>
      </w:r>
      <w:r w:rsidR="00F95F77" w:rsidRPr="00A275E2">
        <w:rPr>
          <w:sz w:val="22"/>
          <w:szCs w:val="22"/>
        </w:rPr>
        <w:tab/>
        <w:t>List any honors, awards, or recognitions you have received</w:t>
      </w:r>
      <w:r w:rsidR="00D60A45" w:rsidRPr="00A275E2">
        <w:rPr>
          <w:sz w:val="22"/>
          <w:szCs w:val="22"/>
        </w:rPr>
        <w:t>, providing the dates of each</w:t>
      </w:r>
      <w:r w:rsidR="00F95F77" w:rsidRPr="00A275E2">
        <w:rPr>
          <w:sz w:val="22"/>
          <w:szCs w:val="22"/>
        </w:rPr>
        <w:t>.</w:t>
      </w:r>
    </w:p>
    <w:p w14:paraId="22B07763"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66E0DD51" w14:textId="7A1B381A" w:rsidR="00F95F77"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6</w:t>
      </w:r>
      <w:r w:rsidR="00F95F77" w:rsidRPr="00A275E2">
        <w:rPr>
          <w:sz w:val="22"/>
          <w:szCs w:val="22"/>
        </w:rPr>
        <w:t>.</w:t>
      </w:r>
      <w:r w:rsidR="00F95F77" w:rsidRPr="00A275E2">
        <w:rPr>
          <w:sz w:val="22"/>
          <w:szCs w:val="22"/>
        </w:rPr>
        <w:tab/>
        <w:t>List any other information favora</w:t>
      </w:r>
      <w:r w:rsidR="0067566D" w:rsidRPr="00A275E2">
        <w:rPr>
          <w:sz w:val="22"/>
          <w:szCs w:val="22"/>
        </w:rPr>
        <w:t xml:space="preserve">ble </w:t>
      </w:r>
      <w:r w:rsidR="00BC44E4" w:rsidRPr="00A275E2">
        <w:rPr>
          <w:sz w:val="22"/>
          <w:szCs w:val="22"/>
        </w:rPr>
        <w:t>to you</w:t>
      </w:r>
      <w:r w:rsidR="0067566D" w:rsidRPr="00A275E2">
        <w:rPr>
          <w:sz w:val="22"/>
          <w:szCs w:val="22"/>
        </w:rPr>
        <w:t xml:space="preserve">, </w:t>
      </w:r>
      <w:r w:rsidR="00F95F77" w:rsidRPr="00A275E2">
        <w:rPr>
          <w:sz w:val="22"/>
          <w:szCs w:val="22"/>
        </w:rPr>
        <w:t xml:space="preserve">which you believe </w:t>
      </w:r>
      <w:r w:rsidR="00527A9F" w:rsidRPr="00A275E2">
        <w:rPr>
          <w:sz w:val="22"/>
          <w:szCs w:val="22"/>
        </w:rPr>
        <w:t xml:space="preserve">to be relevant to </w:t>
      </w:r>
      <w:r w:rsidR="00F95F77" w:rsidRPr="00A275E2">
        <w:rPr>
          <w:sz w:val="22"/>
          <w:szCs w:val="22"/>
        </w:rPr>
        <w:t>your qualifications for judicial office.</w:t>
      </w:r>
    </w:p>
    <w:p w14:paraId="5B9749C9"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70B0F97" w14:textId="014447EB" w:rsidR="00BC44E4"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7</w:t>
      </w:r>
      <w:r w:rsidR="00F95F77" w:rsidRPr="00A275E2">
        <w:rPr>
          <w:sz w:val="22"/>
          <w:szCs w:val="22"/>
        </w:rPr>
        <w:t>.</w:t>
      </w:r>
      <w:r w:rsidR="00F95F77" w:rsidRPr="00A275E2">
        <w:rPr>
          <w:sz w:val="22"/>
          <w:szCs w:val="22"/>
        </w:rPr>
        <w:tab/>
      </w:r>
      <w:r w:rsidR="00BC44E4" w:rsidRPr="00A275E2">
        <w:rPr>
          <w:sz w:val="22"/>
          <w:szCs w:val="22"/>
        </w:rPr>
        <w:t>Is there any other information unfavorable to you which you believe to be relevant to your qualifications for judicial office, or which might be so interpreted by others?  Examples of potentially unfavorable information could include, but are not limited to, whether you have ever been sanctioned by a court; whether your professional conduct, integrity, diligence, and/or ability has been the subject of unfavorable comment by any judge, court, or other tribunal, either orally during the course of a proceeding or in a written opinion; whether a case on which you worked was remanded for reasons related to your professional conduct, integrity, diligence, and/or ability; whether you have been accused of any wrongful conduct by any party or witness in any criminal or civil trial; whether you have been, or could be, criticized for being unprofessional, impolite, or discourteous to opposing counsel, witnesses, jurors, court staff, or others; or whether you have been the subject of unfavorable comment in the media.  If yes, supply the facts and circumstances.  As noted below, applicants shall err on the side of full disclosure.</w:t>
      </w:r>
    </w:p>
    <w:p w14:paraId="27206573" w14:textId="77777777" w:rsidR="00BC44E4" w:rsidRPr="00A275E2" w:rsidRDefault="00BC44E4"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55F68A4C" w14:textId="3387A943" w:rsidR="00F95F77"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8</w:t>
      </w:r>
      <w:r w:rsidR="00BC44E4" w:rsidRPr="00A275E2">
        <w:rPr>
          <w:sz w:val="22"/>
          <w:szCs w:val="22"/>
        </w:rPr>
        <w:t>.</w:t>
      </w:r>
      <w:r w:rsidR="00BC44E4" w:rsidRPr="00A275E2">
        <w:rPr>
          <w:sz w:val="22"/>
          <w:szCs w:val="22"/>
        </w:rPr>
        <w:tab/>
      </w:r>
      <w:r w:rsidR="00F95F77" w:rsidRPr="00A275E2">
        <w:rPr>
          <w:sz w:val="22"/>
          <w:szCs w:val="22"/>
        </w:rPr>
        <w:t>If appointed to the Superior Court of the District of Columbia, would you agree to serve in any division or unit of the court</w:t>
      </w:r>
      <w:r w:rsidR="00527A9F" w:rsidRPr="00A275E2">
        <w:rPr>
          <w:sz w:val="22"/>
          <w:szCs w:val="22"/>
        </w:rPr>
        <w:t xml:space="preserve"> as directed by the Chief Judge</w:t>
      </w:r>
      <w:r w:rsidR="00E47424" w:rsidRPr="00A275E2">
        <w:rPr>
          <w:sz w:val="22"/>
          <w:szCs w:val="22"/>
        </w:rPr>
        <w:t>?</w:t>
      </w:r>
      <w:r w:rsidR="00527A9F" w:rsidRPr="00A275E2">
        <w:rPr>
          <w:sz w:val="22"/>
          <w:szCs w:val="22"/>
        </w:rPr>
        <w:t xml:space="preserve"> (Please note that if appointed, the response to this question will be provided to the Chief Judge of the Superior Court of the District of Columbia.)</w:t>
      </w:r>
    </w:p>
    <w:p w14:paraId="6E245D20" w14:textId="77777777" w:rsidR="00527A9F" w:rsidRPr="00A275E2" w:rsidRDefault="00527A9F"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04157476" w14:textId="76752D3B" w:rsidR="00527A9F"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39</w:t>
      </w:r>
      <w:r w:rsidR="00286AD7" w:rsidRPr="00A275E2">
        <w:rPr>
          <w:sz w:val="22"/>
          <w:szCs w:val="22"/>
        </w:rPr>
        <w:t>.</w:t>
      </w:r>
      <w:r w:rsidR="00286AD7" w:rsidRPr="00A275E2">
        <w:rPr>
          <w:sz w:val="22"/>
          <w:szCs w:val="22"/>
        </w:rPr>
        <w:tab/>
      </w:r>
      <w:r w:rsidR="00527A9F" w:rsidRPr="00A275E2">
        <w:rPr>
          <w:sz w:val="22"/>
          <w:szCs w:val="22"/>
        </w:rPr>
        <w:t>Have you</w:t>
      </w:r>
      <w:r w:rsidR="004912A7" w:rsidRPr="00A275E2">
        <w:rPr>
          <w:sz w:val="22"/>
          <w:szCs w:val="22"/>
        </w:rPr>
        <w:t xml:space="preserve"> </w:t>
      </w:r>
      <w:r w:rsidR="00E93850" w:rsidRPr="00A275E2">
        <w:rPr>
          <w:sz w:val="22"/>
          <w:szCs w:val="22"/>
        </w:rPr>
        <w:t>read</w:t>
      </w:r>
      <w:r w:rsidR="00527A9F" w:rsidRPr="00A275E2">
        <w:rPr>
          <w:sz w:val="22"/>
          <w:szCs w:val="22"/>
        </w:rPr>
        <w:t xml:space="preserve">, and do you understand, the </w:t>
      </w:r>
      <w:r w:rsidR="00E47424" w:rsidRPr="00A275E2">
        <w:rPr>
          <w:sz w:val="22"/>
          <w:szCs w:val="22"/>
        </w:rPr>
        <w:t xml:space="preserve">current </w:t>
      </w:r>
      <w:r w:rsidR="00527A9F" w:rsidRPr="00A275E2">
        <w:rPr>
          <w:sz w:val="22"/>
          <w:szCs w:val="22"/>
        </w:rPr>
        <w:t xml:space="preserve">version of the District of Columbia Code of Judicial Conduct? </w:t>
      </w:r>
    </w:p>
    <w:p w14:paraId="462192A2" w14:textId="77777777" w:rsidR="00E93850" w:rsidRPr="00A275E2" w:rsidRDefault="00E93850"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11031A6F" w14:textId="08551720" w:rsidR="00E93850" w:rsidRPr="00A275E2" w:rsidRDefault="003F32A9"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A275E2">
        <w:rPr>
          <w:sz w:val="22"/>
          <w:szCs w:val="22"/>
        </w:rPr>
        <w:t>40</w:t>
      </w:r>
      <w:r w:rsidR="00E93850" w:rsidRPr="00A275E2">
        <w:rPr>
          <w:sz w:val="22"/>
          <w:szCs w:val="22"/>
        </w:rPr>
        <w:t>.</w:t>
      </w:r>
      <w:r w:rsidR="00E93850" w:rsidRPr="00A275E2">
        <w:rPr>
          <w:sz w:val="22"/>
          <w:szCs w:val="22"/>
        </w:rPr>
        <w:tab/>
        <w:t xml:space="preserve">Please provide names and current contact information (telephone, email, </w:t>
      </w:r>
      <w:r w:rsidR="004912A7" w:rsidRPr="00A275E2">
        <w:rPr>
          <w:sz w:val="22"/>
          <w:szCs w:val="22"/>
        </w:rPr>
        <w:t xml:space="preserve">mailing </w:t>
      </w:r>
      <w:r w:rsidR="00E93850" w:rsidRPr="00A275E2">
        <w:rPr>
          <w:sz w:val="22"/>
          <w:szCs w:val="22"/>
        </w:rPr>
        <w:t xml:space="preserve">address) for between three to four references who can speak to your fitness to serve as a judge.  You may wish to include one or more opposing counsel or administrative/non-legal staff with whom you have worked. </w:t>
      </w:r>
    </w:p>
    <w:p w14:paraId="5D34FC92" w14:textId="78AF4B9D" w:rsidR="00F95F77" w:rsidRPr="00A275E2" w:rsidRDefault="00F95F77" w:rsidP="00477529">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54CA5D0E" w14:textId="77777777" w:rsidR="00F95F77" w:rsidRPr="00A275E2" w:rsidRDefault="00F95F77" w:rsidP="00FB4B38">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sz w:val="22"/>
          <w:szCs w:val="22"/>
        </w:rPr>
      </w:pPr>
    </w:p>
    <w:p w14:paraId="7260D120" w14:textId="6FE2DB62" w:rsidR="00F95F77" w:rsidRPr="00A275E2" w:rsidRDefault="009D6040" w:rsidP="003F32A9">
      <w:pPr>
        <w:rPr>
          <w:sz w:val="22"/>
          <w:szCs w:val="22"/>
        </w:rPr>
      </w:pPr>
      <w:r w:rsidRPr="00A275E2">
        <w:rPr>
          <w:sz w:val="22"/>
          <w:szCs w:val="22"/>
        </w:rPr>
        <w:lastRenderedPageBreak/>
        <w:t xml:space="preserve">Applicants shall err on the side of full disclosure.  </w:t>
      </w:r>
      <w:r w:rsidR="00F95F77" w:rsidRPr="00A275E2">
        <w:rPr>
          <w:sz w:val="22"/>
          <w:szCs w:val="22"/>
        </w:rPr>
        <w:t xml:space="preserve">By signing your name, you </w:t>
      </w:r>
      <w:r w:rsidR="00390429" w:rsidRPr="00A275E2">
        <w:rPr>
          <w:sz w:val="22"/>
          <w:szCs w:val="22"/>
        </w:rPr>
        <w:t xml:space="preserve">affirm </w:t>
      </w:r>
      <w:r w:rsidR="00F95F77" w:rsidRPr="00A275E2">
        <w:rPr>
          <w:sz w:val="22"/>
          <w:szCs w:val="22"/>
        </w:rPr>
        <w:t>that</w:t>
      </w:r>
      <w:r w:rsidR="00471D17" w:rsidRPr="00A275E2">
        <w:rPr>
          <w:sz w:val="22"/>
          <w:szCs w:val="22"/>
        </w:rPr>
        <w:t xml:space="preserve">, </w:t>
      </w:r>
      <w:r w:rsidR="00F95F77" w:rsidRPr="00A275E2">
        <w:rPr>
          <w:sz w:val="22"/>
          <w:szCs w:val="22"/>
        </w:rPr>
        <w:t xml:space="preserve">to the best of your knowledge, all information in </w:t>
      </w:r>
      <w:r w:rsidRPr="00A275E2">
        <w:rPr>
          <w:sz w:val="22"/>
          <w:szCs w:val="22"/>
        </w:rPr>
        <w:t>this questionnaire is correct and complete.</w:t>
      </w:r>
      <w:r w:rsidR="00EE0D47" w:rsidRPr="00A275E2">
        <w:rPr>
          <w:sz w:val="22"/>
          <w:szCs w:val="22"/>
        </w:rPr>
        <w:t xml:space="preserve"> </w:t>
      </w:r>
      <w:r w:rsidR="00F95F77" w:rsidRPr="00A275E2">
        <w:rPr>
          <w:sz w:val="22"/>
          <w:szCs w:val="22"/>
        </w:rPr>
        <w:t>Further, you agree that the Judicial Nomination Commission is authorized by you to publicize your name as an applicant for judicial office.</w:t>
      </w:r>
    </w:p>
    <w:p w14:paraId="0743C02D"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D302217"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r>
      <w:r w:rsidRPr="00A275E2">
        <w:rPr>
          <w:sz w:val="22"/>
          <w:szCs w:val="22"/>
        </w:rPr>
        <w:tab/>
      </w:r>
      <w:r w:rsidR="000A421A" w:rsidRPr="00A275E2">
        <w:rPr>
          <w:sz w:val="22"/>
          <w:szCs w:val="22"/>
        </w:rPr>
        <w:tab/>
      </w:r>
      <w:r w:rsidRPr="00A275E2">
        <w:rPr>
          <w:sz w:val="22"/>
          <w:szCs w:val="22"/>
        </w:rPr>
        <w:t>Respectfully submitted,</w:t>
      </w:r>
    </w:p>
    <w:p w14:paraId="4A98987B" w14:textId="77777777" w:rsidR="00EE0D47" w:rsidRPr="00A275E2" w:rsidRDefault="00EE0D4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B1E9580" w14:textId="77777777" w:rsidR="00F95F77" w:rsidRPr="00A275E2"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r>
      <w:r w:rsidRPr="00A275E2">
        <w:rPr>
          <w:sz w:val="22"/>
          <w:szCs w:val="22"/>
        </w:rPr>
        <w:tab/>
      </w:r>
      <w:r w:rsidR="000A421A" w:rsidRPr="00A275E2">
        <w:rPr>
          <w:sz w:val="22"/>
          <w:szCs w:val="22"/>
        </w:rPr>
        <w:tab/>
      </w:r>
      <w:r w:rsidRPr="00A275E2">
        <w:rPr>
          <w:sz w:val="22"/>
          <w:szCs w:val="22"/>
        </w:rPr>
        <w:t>______________________________________</w:t>
      </w:r>
    </w:p>
    <w:p w14:paraId="3F5A4224" w14:textId="77777777" w:rsidR="00C9167B"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r>
      <w:r w:rsidRPr="00A275E2">
        <w:rPr>
          <w:sz w:val="22"/>
          <w:szCs w:val="22"/>
        </w:rPr>
        <w:tab/>
      </w:r>
      <w:r w:rsidR="000A421A" w:rsidRPr="00A275E2">
        <w:rPr>
          <w:sz w:val="22"/>
          <w:szCs w:val="22"/>
        </w:rPr>
        <w:tab/>
      </w:r>
      <w:r w:rsidR="00C9167B" w:rsidRPr="00A275E2">
        <w:rPr>
          <w:sz w:val="22"/>
          <w:szCs w:val="22"/>
        </w:rPr>
        <w:t>Signature</w:t>
      </w:r>
    </w:p>
    <w:p w14:paraId="04A83579" w14:textId="77777777" w:rsidR="00C9167B" w:rsidRPr="00A275E2"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r>
      <w:r w:rsidRPr="00A275E2">
        <w:rPr>
          <w:sz w:val="22"/>
          <w:szCs w:val="22"/>
        </w:rPr>
        <w:tab/>
      </w:r>
    </w:p>
    <w:p w14:paraId="441826FE" w14:textId="77777777" w:rsidR="00F95F77" w:rsidRPr="00A275E2"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r>
      <w:r w:rsidRPr="00A275E2">
        <w:rPr>
          <w:sz w:val="22"/>
          <w:szCs w:val="22"/>
        </w:rPr>
        <w:tab/>
      </w:r>
      <w:r w:rsidR="000A421A" w:rsidRPr="00A275E2">
        <w:rPr>
          <w:sz w:val="22"/>
          <w:szCs w:val="22"/>
        </w:rPr>
        <w:tab/>
      </w:r>
      <w:r w:rsidR="00F95F77" w:rsidRPr="00A275E2">
        <w:rPr>
          <w:sz w:val="22"/>
          <w:szCs w:val="22"/>
        </w:rPr>
        <w:t xml:space="preserve">Name: </w:t>
      </w:r>
      <w:r w:rsidRPr="00A275E2">
        <w:rPr>
          <w:sz w:val="22"/>
          <w:szCs w:val="22"/>
        </w:rPr>
        <w:t>________________________________</w:t>
      </w:r>
      <w:r w:rsidR="00F95F77" w:rsidRPr="00A275E2">
        <w:rPr>
          <w:sz w:val="22"/>
          <w:szCs w:val="22"/>
          <w:u w:val="single"/>
        </w:rPr>
        <w:t xml:space="preserve">                                                                                     </w:t>
      </w:r>
    </w:p>
    <w:p w14:paraId="6D9CB56A" w14:textId="77777777" w:rsidR="00F95F77" w:rsidRPr="00A275E2"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FE886DD" w14:textId="77777777" w:rsidR="00C9167B" w:rsidRPr="00A275E2" w:rsidRDefault="00F95F77"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A275E2">
        <w:rPr>
          <w:sz w:val="22"/>
          <w:szCs w:val="22"/>
        </w:rPr>
        <w:tab/>
      </w:r>
      <w:r w:rsidRPr="00A275E2">
        <w:rPr>
          <w:sz w:val="22"/>
          <w:szCs w:val="22"/>
        </w:rPr>
        <w:tab/>
      </w:r>
      <w:r w:rsidRPr="00A275E2">
        <w:rPr>
          <w:sz w:val="22"/>
          <w:szCs w:val="22"/>
        </w:rPr>
        <w:tab/>
      </w:r>
      <w:r w:rsidRPr="00A275E2">
        <w:rPr>
          <w:sz w:val="22"/>
          <w:szCs w:val="22"/>
        </w:rPr>
        <w:tab/>
      </w:r>
      <w:r w:rsidRPr="00A275E2">
        <w:rPr>
          <w:sz w:val="22"/>
          <w:szCs w:val="22"/>
        </w:rPr>
        <w:tab/>
      </w:r>
      <w:r w:rsidR="000A421A" w:rsidRPr="00A275E2">
        <w:rPr>
          <w:sz w:val="22"/>
          <w:szCs w:val="22"/>
        </w:rPr>
        <w:tab/>
      </w:r>
      <w:r w:rsidRPr="00A275E2">
        <w:rPr>
          <w:sz w:val="22"/>
          <w:szCs w:val="22"/>
        </w:rPr>
        <w:t>Date</w:t>
      </w:r>
      <w:r w:rsidR="00F75B84" w:rsidRPr="00A275E2">
        <w:rPr>
          <w:sz w:val="22"/>
          <w:szCs w:val="22"/>
        </w:rPr>
        <w:t>:</w:t>
      </w:r>
      <w:r w:rsidR="001A7009" w:rsidRPr="00A275E2">
        <w:rPr>
          <w:sz w:val="22"/>
          <w:szCs w:val="22"/>
        </w:rPr>
        <w:t xml:space="preserve"> </w:t>
      </w:r>
      <w:r w:rsidR="00C9167B" w:rsidRPr="00A275E2">
        <w:rPr>
          <w:sz w:val="22"/>
          <w:szCs w:val="22"/>
        </w:rPr>
        <w:t>____________________________</w:t>
      </w:r>
      <w:r w:rsidR="001A7009" w:rsidRPr="00A275E2">
        <w:rPr>
          <w:sz w:val="22"/>
          <w:szCs w:val="22"/>
        </w:rPr>
        <w:t>_____</w:t>
      </w:r>
    </w:p>
    <w:p w14:paraId="068AA0BC" w14:textId="77777777" w:rsidR="00D60A45" w:rsidRPr="00A275E2" w:rsidRDefault="00D60A45"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0F44F49D" w14:textId="77777777" w:rsidR="00D60A45" w:rsidRPr="00A275E2" w:rsidRDefault="00D60A45"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6368D3DF" w14:textId="77777777" w:rsidR="00D60A45" w:rsidRPr="002B2665" w:rsidRDefault="00D60A45"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rPr>
      </w:pPr>
      <w:r w:rsidRPr="00A275E2">
        <w:rPr>
          <w:b/>
          <w:sz w:val="22"/>
          <w:szCs w:val="22"/>
        </w:rPr>
        <w:t>Your application will not be complete until you also submit writing samples (two for Superior Court vacancies and five for Court of Appeals vacancies), the required letter of interest, resume, biographical statement, and fully exec</w:t>
      </w:r>
      <w:r>
        <w:rPr>
          <w:b/>
          <w:sz w:val="22"/>
          <w:szCs w:val="22"/>
        </w:rPr>
        <w:t>uted releases.  See Applicant Instructions for details.</w:t>
      </w:r>
    </w:p>
    <w:sectPr w:rsidR="00D60A45" w:rsidRPr="002B2665" w:rsidSect="00EE0D47">
      <w:headerReference w:type="even" r:id="rId7"/>
      <w:headerReference w:type="default" r:id="rId8"/>
      <w:footerReference w:type="even" r:id="rId9"/>
      <w:footerReference w:type="default" r:id="rId10"/>
      <w:footerReference w:type="first" r:id="rId11"/>
      <w:type w:val="continuous"/>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1A35B" w14:textId="77777777" w:rsidR="00E57F79" w:rsidRDefault="00E57F79">
      <w:r>
        <w:separator/>
      </w:r>
    </w:p>
  </w:endnote>
  <w:endnote w:type="continuationSeparator" w:id="0">
    <w:p w14:paraId="48C748FC" w14:textId="77777777" w:rsidR="00E57F79" w:rsidRDefault="00E57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C50E9" w14:textId="4A987894" w:rsidR="009473A3" w:rsidRPr="00F1359D" w:rsidRDefault="009473A3" w:rsidP="00EE0D47">
    <w:pPr>
      <w:pStyle w:val="Footer"/>
      <w:pBdr>
        <w:top w:val="thinThickSmallGap" w:sz="24" w:space="1" w:color="622423"/>
      </w:pBdr>
      <w:tabs>
        <w:tab w:val="right" w:pos="9360"/>
      </w:tabs>
      <w:rPr>
        <w:rFonts w:ascii="Cambria" w:hAnsi="Cambria"/>
        <w:sz w:val="20"/>
      </w:rPr>
    </w:pPr>
    <w:r w:rsidRPr="00452AE0">
      <w:rPr>
        <w:rFonts w:ascii="Cambria" w:hAnsi="Cambria"/>
        <w:b/>
        <w:sz w:val="20"/>
      </w:rPr>
      <w:t>JNC Form 2</w:t>
    </w:r>
    <w:r>
      <w:rPr>
        <w:rFonts w:ascii="Cambria" w:hAnsi="Cambria"/>
        <w:b/>
        <w:sz w:val="20"/>
      </w:rPr>
      <w:t xml:space="preserve">1—Revised </w:t>
    </w:r>
    <w:r w:rsidR="00F30482">
      <w:rPr>
        <w:rFonts w:ascii="Cambria" w:hAnsi="Cambria"/>
        <w:b/>
        <w:sz w:val="20"/>
      </w:rPr>
      <w:t>February 2022</w:t>
    </w:r>
    <w:r w:rsidRPr="00F1359D">
      <w:rPr>
        <w:rFonts w:ascii="Cambria" w:hAnsi="Cambria"/>
        <w:sz w:val="20"/>
      </w:rPr>
      <w:tab/>
    </w:r>
    <w:r>
      <w:rPr>
        <w:rFonts w:ascii="Cambria" w:hAnsi="Cambria"/>
        <w:sz w:val="20"/>
      </w:rPr>
      <w:tab/>
    </w:r>
    <w:r>
      <w:rPr>
        <w:rFonts w:ascii="Cambria" w:hAnsi="Cambria"/>
        <w:sz w:val="20"/>
      </w:rPr>
      <w:tab/>
    </w:r>
    <w:r w:rsidRPr="00F1359D">
      <w:rPr>
        <w:rFonts w:ascii="Cambria" w:hAnsi="Cambria"/>
        <w:sz w:val="20"/>
      </w:rPr>
      <w:t xml:space="preserve">Page </w:t>
    </w:r>
    <w:r w:rsidRPr="00F1359D">
      <w:rPr>
        <w:sz w:val="20"/>
      </w:rPr>
      <w:fldChar w:fldCharType="begin"/>
    </w:r>
    <w:r w:rsidRPr="00F1359D">
      <w:rPr>
        <w:sz w:val="20"/>
      </w:rPr>
      <w:instrText xml:space="preserve"> PAGE   \* MERGEFORMAT </w:instrText>
    </w:r>
    <w:r w:rsidRPr="00F1359D">
      <w:rPr>
        <w:sz w:val="20"/>
      </w:rPr>
      <w:fldChar w:fldCharType="separate"/>
    </w:r>
    <w:r w:rsidR="00902046" w:rsidRPr="00902046">
      <w:rPr>
        <w:rFonts w:ascii="Cambria" w:hAnsi="Cambria"/>
        <w:noProof/>
        <w:sz w:val="20"/>
      </w:rPr>
      <w:t>6</w:t>
    </w:r>
    <w:r w:rsidRPr="00F1359D">
      <w:rPr>
        <w:sz w:val="20"/>
      </w:rPr>
      <w:fldChar w:fldCharType="end"/>
    </w:r>
  </w:p>
  <w:p w14:paraId="5D68D335" w14:textId="77777777" w:rsidR="009473A3" w:rsidRDefault="009473A3" w:rsidP="00EE0D4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9E618" w14:textId="13D807EF" w:rsidR="009473A3" w:rsidRPr="00F1359D" w:rsidRDefault="009473A3" w:rsidP="00F1359D">
    <w:pPr>
      <w:pStyle w:val="Footer"/>
      <w:pBdr>
        <w:top w:val="thinThickSmallGap" w:sz="24" w:space="1" w:color="622423"/>
      </w:pBdr>
      <w:tabs>
        <w:tab w:val="clear" w:pos="4320"/>
        <w:tab w:val="clear" w:pos="8640"/>
        <w:tab w:val="right" w:pos="9360"/>
      </w:tabs>
      <w:rPr>
        <w:rFonts w:ascii="Cambria" w:hAnsi="Cambria"/>
        <w:sz w:val="20"/>
      </w:rPr>
    </w:pPr>
    <w:r>
      <w:rPr>
        <w:rFonts w:ascii="Cambria" w:hAnsi="Cambria"/>
        <w:b/>
        <w:sz w:val="20"/>
      </w:rPr>
      <w:t>JNC Form 21</w:t>
    </w:r>
    <w:r w:rsidRPr="00452AE0">
      <w:rPr>
        <w:rFonts w:ascii="Cambria" w:hAnsi="Cambria"/>
        <w:b/>
        <w:sz w:val="20"/>
      </w:rPr>
      <w:t>—Revised</w:t>
    </w:r>
    <w:r>
      <w:rPr>
        <w:rFonts w:ascii="Cambria" w:hAnsi="Cambria"/>
        <w:b/>
        <w:sz w:val="20"/>
      </w:rPr>
      <w:t xml:space="preserve"> </w:t>
    </w:r>
    <w:r w:rsidR="00F30482">
      <w:rPr>
        <w:rFonts w:ascii="Cambria" w:hAnsi="Cambria"/>
        <w:b/>
        <w:sz w:val="20"/>
      </w:rPr>
      <w:t>February 2022</w:t>
    </w:r>
    <w:r w:rsidRPr="00F1359D">
      <w:rPr>
        <w:rFonts w:ascii="Cambria" w:hAnsi="Cambria"/>
        <w:sz w:val="20"/>
      </w:rPr>
      <w:tab/>
      <w:t xml:space="preserve">Page </w:t>
    </w:r>
    <w:r w:rsidRPr="00F1359D">
      <w:rPr>
        <w:sz w:val="20"/>
      </w:rPr>
      <w:fldChar w:fldCharType="begin"/>
    </w:r>
    <w:r w:rsidRPr="00F1359D">
      <w:rPr>
        <w:sz w:val="20"/>
      </w:rPr>
      <w:instrText xml:space="preserve"> PAGE   \* MERGEFORMAT </w:instrText>
    </w:r>
    <w:r w:rsidRPr="00F1359D">
      <w:rPr>
        <w:sz w:val="20"/>
      </w:rPr>
      <w:fldChar w:fldCharType="separate"/>
    </w:r>
    <w:r w:rsidR="00902046" w:rsidRPr="00902046">
      <w:rPr>
        <w:rFonts w:ascii="Cambria" w:hAnsi="Cambria"/>
        <w:noProof/>
        <w:sz w:val="20"/>
      </w:rPr>
      <w:t>5</w:t>
    </w:r>
    <w:r w:rsidRPr="00F1359D">
      <w:rPr>
        <w:sz w:val="20"/>
      </w:rPr>
      <w:fldChar w:fldCharType="end"/>
    </w:r>
  </w:p>
  <w:p w14:paraId="495CEE93" w14:textId="77777777" w:rsidR="009473A3" w:rsidRPr="00F1359D" w:rsidRDefault="009473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163E2" w14:textId="5C84C6E3" w:rsidR="009473A3" w:rsidRPr="00F1359D" w:rsidRDefault="009473A3" w:rsidP="00E465DA">
    <w:pPr>
      <w:pStyle w:val="Footer"/>
      <w:pBdr>
        <w:top w:val="thinThickSmallGap" w:sz="24" w:space="1" w:color="622423"/>
      </w:pBdr>
      <w:tabs>
        <w:tab w:val="clear" w:pos="4320"/>
        <w:tab w:val="clear" w:pos="8640"/>
        <w:tab w:val="right" w:pos="9360"/>
      </w:tabs>
      <w:rPr>
        <w:rFonts w:ascii="Cambria" w:hAnsi="Cambria"/>
        <w:sz w:val="20"/>
      </w:rPr>
    </w:pPr>
    <w:r>
      <w:rPr>
        <w:rFonts w:ascii="Cambria" w:hAnsi="Cambria"/>
        <w:b/>
        <w:sz w:val="20"/>
      </w:rPr>
      <w:t>JNC Form 21</w:t>
    </w:r>
    <w:r w:rsidRPr="00452AE0">
      <w:rPr>
        <w:rFonts w:ascii="Cambria" w:hAnsi="Cambria"/>
        <w:b/>
        <w:sz w:val="20"/>
      </w:rPr>
      <w:t>—Revise</w:t>
    </w:r>
    <w:r>
      <w:rPr>
        <w:rFonts w:ascii="Cambria" w:hAnsi="Cambria"/>
        <w:b/>
        <w:sz w:val="20"/>
      </w:rPr>
      <w:t xml:space="preserve">d </w:t>
    </w:r>
    <w:r w:rsidR="00F30482">
      <w:rPr>
        <w:rFonts w:ascii="Cambria" w:hAnsi="Cambria"/>
        <w:b/>
        <w:sz w:val="20"/>
      </w:rPr>
      <w:t>February 2022</w:t>
    </w:r>
    <w:r w:rsidRPr="00F1359D">
      <w:rPr>
        <w:rFonts w:ascii="Cambria" w:hAnsi="Cambria"/>
        <w:sz w:val="20"/>
      </w:rPr>
      <w:tab/>
      <w:t xml:space="preserve">Page </w:t>
    </w:r>
    <w:r w:rsidRPr="00F1359D">
      <w:rPr>
        <w:sz w:val="20"/>
      </w:rPr>
      <w:fldChar w:fldCharType="begin"/>
    </w:r>
    <w:r w:rsidRPr="00F1359D">
      <w:rPr>
        <w:sz w:val="20"/>
      </w:rPr>
      <w:instrText xml:space="preserve"> PAGE   \* MERGEFORMAT </w:instrText>
    </w:r>
    <w:r w:rsidRPr="00F1359D">
      <w:rPr>
        <w:sz w:val="20"/>
      </w:rPr>
      <w:fldChar w:fldCharType="separate"/>
    </w:r>
    <w:r w:rsidR="00902046" w:rsidRPr="00902046">
      <w:rPr>
        <w:rFonts w:ascii="Cambria" w:hAnsi="Cambria"/>
        <w:noProof/>
        <w:sz w:val="20"/>
      </w:rPr>
      <w:t>1</w:t>
    </w:r>
    <w:r w:rsidRPr="00F1359D">
      <w:rPr>
        <w:sz w:val="20"/>
      </w:rPr>
      <w:fldChar w:fldCharType="end"/>
    </w:r>
  </w:p>
  <w:p w14:paraId="6531C3EB" w14:textId="77777777" w:rsidR="009473A3" w:rsidRPr="00F1359D" w:rsidRDefault="009473A3">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86BE0" w14:textId="77777777" w:rsidR="00E57F79" w:rsidRDefault="00E57F79">
      <w:r>
        <w:separator/>
      </w:r>
    </w:p>
  </w:footnote>
  <w:footnote w:type="continuationSeparator" w:id="0">
    <w:p w14:paraId="50E49C96" w14:textId="77777777" w:rsidR="00E57F79" w:rsidRDefault="00E57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65735" w14:textId="77777777" w:rsidR="009473A3" w:rsidRDefault="009473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4541F" w14:textId="77777777" w:rsidR="009473A3" w:rsidRDefault="009473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601459"/>
    <w:multiLevelType w:val="hybridMultilevel"/>
    <w:tmpl w:val="66D44004"/>
    <w:lvl w:ilvl="0" w:tplc="9E466E56">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437E065E"/>
    <w:multiLevelType w:val="hybridMultilevel"/>
    <w:tmpl w:val="BA86241A"/>
    <w:lvl w:ilvl="0" w:tplc="21CAA21C">
      <w:start w:val="1"/>
      <w:numFmt w:val="low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47960FD5"/>
    <w:multiLevelType w:val="hybridMultilevel"/>
    <w:tmpl w:val="465E0B4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 w15:restartNumberingAfterBreak="0">
    <w:nsid w:val="578C6389"/>
    <w:multiLevelType w:val="hybridMultilevel"/>
    <w:tmpl w:val="44D28DF0"/>
    <w:lvl w:ilvl="0" w:tplc="705618D0">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rQwNTM1Mjc3sDBW0lEKTi0uzszPAykwNKgFAGrEHxMtAAAA"/>
  </w:docVars>
  <w:rsids>
    <w:rsidRoot w:val="00F95F77"/>
    <w:rsid w:val="000063B0"/>
    <w:rsid w:val="0002671C"/>
    <w:rsid w:val="00045704"/>
    <w:rsid w:val="0005727E"/>
    <w:rsid w:val="00061D11"/>
    <w:rsid w:val="00067682"/>
    <w:rsid w:val="00071AD9"/>
    <w:rsid w:val="00092A48"/>
    <w:rsid w:val="000A421A"/>
    <w:rsid w:val="000B47B1"/>
    <w:rsid w:val="000B4E06"/>
    <w:rsid w:val="000B4FEC"/>
    <w:rsid w:val="000D4BC5"/>
    <w:rsid w:val="000D58D7"/>
    <w:rsid w:val="000D697A"/>
    <w:rsid w:val="000E0A3A"/>
    <w:rsid w:val="000F4901"/>
    <w:rsid w:val="00112F3F"/>
    <w:rsid w:val="001470D3"/>
    <w:rsid w:val="00147CED"/>
    <w:rsid w:val="0015308E"/>
    <w:rsid w:val="001969E6"/>
    <w:rsid w:val="001A27C0"/>
    <w:rsid w:val="001A628C"/>
    <w:rsid w:val="001A7009"/>
    <w:rsid w:val="001D1B12"/>
    <w:rsid w:val="001D41FA"/>
    <w:rsid w:val="001E43A6"/>
    <w:rsid w:val="001F5FB7"/>
    <w:rsid w:val="0022470E"/>
    <w:rsid w:val="002531B6"/>
    <w:rsid w:val="00263412"/>
    <w:rsid w:val="00267EC0"/>
    <w:rsid w:val="00272DC3"/>
    <w:rsid w:val="002741BF"/>
    <w:rsid w:val="002768D9"/>
    <w:rsid w:val="00286AD7"/>
    <w:rsid w:val="002A4529"/>
    <w:rsid w:val="002A67C6"/>
    <w:rsid w:val="002B2665"/>
    <w:rsid w:val="002B31AE"/>
    <w:rsid w:val="002B60D4"/>
    <w:rsid w:val="002E5A52"/>
    <w:rsid w:val="002E6673"/>
    <w:rsid w:val="00312DEA"/>
    <w:rsid w:val="00320591"/>
    <w:rsid w:val="00322CDD"/>
    <w:rsid w:val="00333714"/>
    <w:rsid w:val="00360DEA"/>
    <w:rsid w:val="00361B5D"/>
    <w:rsid w:val="00367AB3"/>
    <w:rsid w:val="00372E85"/>
    <w:rsid w:val="00390429"/>
    <w:rsid w:val="003D1221"/>
    <w:rsid w:val="003F32A9"/>
    <w:rsid w:val="00406B7B"/>
    <w:rsid w:val="00412045"/>
    <w:rsid w:val="004303D1"/>
    <w:rsid w:val="00436B1D"/>
    <w:rsid w:val="00452AE0"/>
    <w:rsid w:val="00452F33"/>
    <w:rsid w:val="00455FCB"/>
    <w:rsid w:val="00467907"/>
    <w:rsid w:val="00471D17"/>
    <w:rsid w:val="00477529"/>
    <w:rsid w:val="004912A7"/>
    <w:rsid w:val="004960C2"/>
    <w:rsid w:val="004971FC"/>
    <w:rsid w:val="004A3738"/>
    <w:rsid w:val="004A455C"/>
    <w:rsid w:val="004B3EF7"/>
    <w:rsid w:val="004D3E84"/>
    <w:rsid w:val="004E1F9E"/>
    <w:rsid w:val="004E57D6"/>
    <w:rsid w:val="005061A5"/>
    <w:rsid w:val="00524706"/>
    <w:rsid w:val="00527A9F"/>
    <w:rsid w:val="00536044"/>
    <w:rsid w:val="00546E3F"/>
    <w:rsid w:val="0055190B"/>
    <w:rsid w:val="00572EBE"/>
    <w:rsid w:val="005872BF"/>
    <w:rsid w:val="00596A3C"/>
    <w:rsid w:val="005A1086"/>
    <w:rsid w:val="005A690A"/>
    <w:rsid w:val="005B2DEE"/>
    <w:rsid w:val="005B7769"/>
    <w:rsid w:val="005D50A6"/>
    <w:rsid w:val="005E1091"/>
    <w:rsid w:val="0060019E"/>
    <w:rsid w:val="00620D05"/>
    <w:rsid w:val="00620D97"/>
    <w:rsid w:val="00623C2F"/>
    <w:rsid w:val="00632807"/>
    <w:rsid w:val="00633219"/>
    <w:rsid w:val="00644978"/>
    <w:rsid w:val="0067566D"/>
    <w:rsid w:val="006809BC"/>
    <w:rsid w:val="00682323"/>
    <w:rsid w:val="006D2FDB"/>
    <w:rsid w:val="006F2519"/>
    <w:rsid w:val="006F633A"/>
    <w:rsid w:val="007050F1"/>
    <w:rsid w:val="00712224"/>
    <w:rsid w:val="00727B5C"/>
    <w:rsid w:val="007335FF"/>
    <w:rsid w:val="00755C39"/>
    <w:rsid w:val="00762F76"/>
    <w:rsid w:val="007714B0"/>
    <w:rsid w:val="00771770"/>
    <w:rsid w:val="00773F1E"/>
    <w:rsid w:val="0077710A"/>
    <w:rsid w:val="0079034D"/>
    <w:rsid w:val="007A76D4"/>
    <w:rsid w:val="007B06D3"/>
    <w:rsid w:val="007B4B32"/>
    <w:rsid w:val="007B5B1B"/>
    <w:rsid w:val="007D13B7"/>
    <w:rsid w:val="00806FEE"/>
    <w:rsid w:val="0080709B"/>
    <w:rsid w:val="00811E82"/>
    <w:rsid w:val="008140EA"/>
    <w:rsid w:val="00830C87"/>
    <w:rsid w:val="00831F1B"/>
    <w:rsid w:val="00863D7F"/>
    <w:rsid w:val="00864291"/>
    <w:rsid w:val="00865813"/>
    <w:rsid w:val="008700AE"/>
    <w:rsid w:val="008723B9"/>
    <w:rsid w:val="008A3C9D"/>
    <w:rsid w:val="008B3AFF"/>
    <w:rsid w:val="008B3C19"/>
    <w:rsid w:val="008B3CA1"/>
    <w:rsid w:val="008D0B43"/>
    <w:rsid w:val="008F51D2"/>
    <w:rsid w:val="00902046"/>
    <w:rsid w:val="00910DE7"/>
    <w:rsid w:val="00917E93"/>
    <w:rsid w:val="00921B84"/>
    <w:rsid w:val="00927331"/>
    <w:rsid w:val="0093413E"/>
    <w:rsid w:val="0094123B"/>
    <w:rsid w:val="009473A3"/>
    <w:rsid w:val="00966AFE"/>
    <w:rsid w:val="00966ECE"/>
    <w:rsid w:val="0098269E"/>
    <w:rsid w:val="009A1FAB"/>
    <w:rsid w:val="009A4E63"/>
    <w:rsid w:val="009C68F7"/>
    <w:rsid w:val="009D1928"/>
    <w:rsid w:val="009D6040"/>
    <w:rsid w:val="00A07B60"/>
    <w:rsid w:val="00A275E2"/>
    <w:rsid w:val="00A43E7C"/>
    <w:rsid w:val="00A638A8"/>
    <w:rsid w:val="00A63D3C"/>
    <w:rsid w:val="00A7112A"/>
    <w:rsid w:val="00A90258"/>
    <w:rsid w:val="00A95E7E"/>
    <w:rsid w:val="00AA0D50"/>
    <w:rsid w:val="00AA49C5"/>
    <w:rsid w:val="00AA71CB"/>
    <w:rsid w:val="00AE1E5F"/>
    <w:rsid w:val="00AE6ACB"/>
    <w:rsid w:val="00B04180"/>
    <w:rsid w:val="00B13D4A"/>
    <w:rsid w:val="00B36EEB"/>
    <w:rsid w:val="00B501AD"/>
    <w:rsid w:val="00B64DAE"/>
    <w:rsid w:val="00B66533"/>
    <w:rsid w:val="00B74859"/>
    <w:rsid w:val="00B75E0B"/>
    <w:rsid w:val="00B924FE"/>
    <w:rsid w:val="00BA3F57"/>
    <w:rsid w:val="00BA56A7"/>
    <w:rsid w:val="00BA6688"/>
    <w:rsid w:val="00BB1725"/>
    <w:rsid w:val="00BB61F2"/>
    <w:rsid w:val="00BC44E4"/>
    <w:rsid w:val="00BD7366"/>
    <w:rsid w:val="00BE589F"/>
    <w:rsid w:val="00BE6AD5"/>
    <w:rsid w:val="00C066C2"/>
    <w:rsid w:val="00C17BF1"/>
    <w:rsid w:val="00C3141C"/>
    <w:rsid w:val="00C3281A"/>
    <w:rsid w:val="00C33136"/>
    <w:rsid w:val="00C4577E"/>
    <w:rsid w:val="00C51566"/>
    <w:rsid w:val="00C57928"/>
    <w:rsid w:val="00C66D30"/>
    <w:rsid w:val="00C9167B"/>
    <w:rsid w:val="00CE7CF9"/>
    <w:rsid w:val="00CF050E"/>
    <w:rsid w:val="00CF2EC1"/>
    <w:rsid w:val="00CF5344"/>
    <w:rsid w:val="00CF7906"/>
    <w:rsid w:val="00D23379"/>
    <w:rsid w:val="00D52BEB"/>
    <w:rsid w:val="00D53985"/>
    <w:rsid w:val="00D60A45"/>
    <w:rsid w:val="00D85B9D"/>
    <w:rsid w:val="00D91493"/>
    <w:rsid w:val="00D9170D"/>
    <w:rsid w:val="00DA3653"/>
    <w:rsid w:val="00DA514C"/>
    <w:rsid w:val="00DA7D41"/>
    <w:rsid w:val="00DB223C"/>
    <w:rsid w:val="00DD0FFA"/>
    <w:rsid w:val="00DD5450"/>
    <w:rsid w:val="00E004B8"/>
    <w:rsid w:val="00E21ABC"/>
    <w:rsid w:val="00E35F0D"/>
    <w:rsid w:val="00E465DA"/>
    <w:rsid w:val="00E47424"/>
    <w:rsid w:val="00E57C41"/>
    <w:rsid w:val="00E57F79"/>
    <w:rsid w:val="00E7440D"/>
    <w:rsid w:val="00E821B4"/>
    <w:rsid w:val="00E91A9A"/>
    <w:rsid w:val="00E93850"/>
    <w:rsid w:val="00EB4D64"/>
    <w:rsid w:val="00EE0D47"/>
    <w:rsid w:val="00EE19BF"/>
    <w:rsid w:val="00F1359D"/>
    <w:rsid w:val="00F30482"/>
    <w:rsid w:val="00F34863"/>
    <w:rsid w:val="00F3740B"/>
    <w:rsid w:val="00F421BF"/>
    <w:rsid w:val="00F52024"/>
    <w:rsid w:val="00F65406"/>
    <w:rsid w:val="00F70E95"/>
    <w:rsid w:val="00F75B84"/>
    <w:rsid w:val="00F805A8"/>
    <w:rsid w:val="00F948C5"/>
    <w:rsid w:val="00F95F77"/>
    <w:rsid w:val="00FB4B38"/>
    <w:rsid w:val="00FB679D"/>
    <w:rsid w:val="00FC081F"/>
    <w:rsid w:val="00FC61F2"/>
    <w:rsid w:val="00FD4B16"/>
    <w:rsid w:val="00FE19FE"/>
    <w:rsid w:val="00FE59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1EF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5F77"/>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F95F77"/>
    <w:pPr>
      <w:widowControl w:val="0"/>
      <w:ind w:firstLine="720"/>
    </w:pPr>
  </w:style>
  <w:style w:type="character" w:styleId="FootnoteReference">
    <w:name w:val="footnote reference"/>
    <w:semiHidden/>
    <w:rsid w:val="00F95F77"/>
    <w:rPr>
      <w:vertAlign w:val="superscript"/>
    </w:rPr>
  </w:style>
  <w:style w:type="character" w:styleId="Hyperlink">
    <w:name w:val="Hyperlink"/>
    <w:rsid w:val="00F95F77"/>
    <w:rPr>
      <w:color w:val="0000FF"/>
      <w:u w:val="single"/>
    </w:rPr>
  </w:style>
  <w:style w:type="paragraph" w:styleId="Header">
    <w:name w:val="header"/>
    <w:basedOn w:val="Normal"/>
    <w:rsid w:val="00F95F77"/>
    <w:pPr>
      <w:tabs>
        <w:tab w:val="center" w:pos="4320"/>
        <w:tab w:val="right" w:pos="8640"/>
      </w:tabs>
    </w:pPr>
  </w:style>
  <w:style w:type="paragraph" w:styleId="Footer">
    <w:name w:val="footer"/>
    <w:basedOn w:val="Normal"/>
    <w:link w:val="FooterChar"/>
    <w:uiPriority w:val="99"/>
    <w:rsid w:val="00F95F77"/>
    <w:pPr>
      <w:tabs>
        <w:tab w:val="center" w:pos="4320"/>
        <w:tab w:val="right" w:pos="8640"/>
      </w:tabs>
    </w:pPr>
  </w:style>
  <w:style w:type="paragraph" w:styleId="HTMLPreformatted">
    <w:name w:val="HTML Preformatted"/>
    <w:basedOn w:val="Normal"/>
    <w:rsid w:val="0005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HTMLTypewriter">
    <w:name w:val="HTML Typewriter"/>
    <w:rsid w:val="0005727E"/>
    <w:rPr>
      <w:rFonts w:ascii="Courier New" w:eastAsia="Times New Roman" w:hAnsi="Courier New" w:cs="Courier New"/>
      <w:sz w:val="20"/>
      <w:szCs w:val="20"/>
    </w:rPr>
  </w:style>
  <w:style w:type="character" w:styleId="PageNumber">
    <w:name w:val="page number"/>
    <w:basedOn w:val="DefaultParagraphFont"/>
    <w:rsid w:val="000A421A"/>
  </w:style>
  <w:style w:type="paragraph" w:styleId="BalloonText">
    <w:name w:val="Balloon Text"/>
    <w:basedOn w:val="Normal"/>
    <w:semiHidden/>
    <w:rsid w:val="000A421A"/>
    <w:rPr>
      <w:rFonts w:ascii="Tahoma" w:hAnsi="Tahoma" w:cs="Tahoma"/>
      <w:sz w:val="16"/>
      <w:szCs w:val="16"/>
    </w:rPr>
  </w:style>
  <w:style w:type="character" w:customStyle="1" w:styleId="FooterChar">
    <w:name w:val="Footer Char"/>
    <w:link w:val="Footer"/>
    <w:uiPriority w:val="99"/>
    <w:rsid w:val="001D41FA"/>
    <w:rPr>
      <w:sz w:val="24"/>
    </w:rPr>
  </w:style>
  <w:style w:type="paragraph" w:styleId="ListParagraph">
    <w:name w:val="List Paragraph"/>
    <w:basedOn w:val="Normal"/>
    <w:uiPriority w:val="34"/>
    <w:qFormat/>
    <w:rsid w:val="001969E6"/>
    <w:pPr>
      <w:ind w:left="720"/>
    </w:pPr>
  </w:style>
  <w:style w:type="character" w:styleId="CommentReference">
    <w:name w:val="annotation reference"/>
    <w:rsid w:val="00E7440D"/>
    <w:rPr>
      <w:sz w:val="16"/>
      <w:szCs w:val="16"/>
    </w:rPr>
  </w:style>
  <w:style w:type="paragraph" w:styleId="CommentText">
    <w:name w:val="annotation text"/>
    <w:basedOn w:val="Normal"/>
    <w:link w:val="CommentTextChar"/>
    <w:rsid w:val="00E7440D"/>
    <w:rPr>
      <w:sz w:val="20"/>
    </w:rPr>
  </w:style>
  <w:style w:type="character" w:customStyle="1" w:styleId="CommentTextChar">
    <w:name w:val="Comment Text Char"/>
    <w:basedOn w:val="DefaultParagraphFont"/>
    <w:link w:val="CommentText"/>
    <w:rsid w:val="00E7440D"/>
  </w:style>
  <w:style w:type="paragraph" w:styleId="CommentSubject">
    <w:name w:val="annotation subject"/>
    <w:basedOn w:val="CommentText"/>
    <w:next w:val="CommentText"/>
    <w:link w:val="CommentSubjectChar"/>
    <w:rsid w:val="00E7440D"/>
    <w:rPr>
      <w:b/>
      <w:bCs/>
    </w:rPr>
  </w:style>
  <w:style w:type="character" w:customStyle="1" w:styleId="CommentSubjectChar">
    <w:name w:val="Comment Subject Char"/>
    <w:link w:val="CommentSubject"/>
    <w:rsid w:val="00E744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86892">
      <w:bodyDiv w:val="1"/>
      <w:marLeft w:val="0"/>
      <w:marRight w:val="0"/>
      <w:marTop w:val="0"/>
      <w:marBottom w:val="0"/>
      <w:divBdr>
        <w:top w:val="none" w:sz="0" w:space="0" w:color="auto"/>
        <w:left w:val="none" w:sz="0" w:space="0" w:color="auto"/>
        <w:bottom w:val="none" w:sz="0" w:space="0" w:color="auto"/>
        <w:right w:val="none" w:sz="0" w:space="0" w:color="auto"/>
      </w:divBdr>
      <w:divsChild>
        <w:div w:id="149252904">
          <w:marLeft w:val="140"/>
          <w:marRight w:val="140"/>
          <w:marTop w:val="140"/>
          <w:marBottom w:val="140"/>
          <w:divBdr>
            <w:top w:val="none" w:sz="0" w:space="0" w:color="auto"/>
            <w:left w:val="none" w:sz="0" w:space="0" w:color="auto"/>
            <w:bottom w:val="none" w:sz="0" w:space="0" w:color="auto"/>
            <w:right w:val="none" w:sz="0" w:space="0" w:color="auto"/>
          </w:divBdr>
          <w:divsChild>
            <w:div w:id="122922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498">
      <w:bodyDiv w:val="1"/>
      <w:marLeft w:val="0"/>
      <w:marRight w:val="0"/>
      <w:marTop w:val="0"/>
      <w:marBottom w:val="0"/>
      <w:divBdr>
        <w:top w:val="none" w:sz="0" w:space="0" w:color="auto"/>
        <w:left w:val="none" w:sz="0" w:space="0" w:color="auto"/>
        <w:bottom w:val="none" w:sz="0" w:space="0" w:color="auto"/>
        <w:right w:val="none" w:sz="0" w:space="0" w:color="auto"/>
      </w:divBdr>
      <w:divsChild>
        <w:div w:id="1312830853">
          <w:marLeft w:val="140"/>
          <w:marRight w:val="140"/>
          <w:marTop w:val="140"/>
          <w:marBottom w:val="140"/>
          <w:divBdr>
            <w:top w:val="none" w:sz="0" w:space="0" w:color="auto"/>
            <w:left w:val="none" w:sz="0" w:space="0" w:color="auto"/>
            <w:bottom w:val="none" w:sz="0" w:space="0" w:color="auto"/>
            <w:right w:val="none" w:sz="0" w:space="0" w:color="auto"/>
          </w:divBdr>
          <w:divsChild>
            <w:div w:id="174680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853">
      <w:bodyDiv w:val="1"/>
      <w:marLeft w:val="0"/>
      <w:marRight w:val="0"/>
      <w:marTop w:val="0"/>
      <w:marBottom w:val="0"/>
      <w:divBdr>
        <w:top w:val="none" w:sz="0" w:space="0" w:color="auto"/>
        <w:left w:val="none" w:sz="0" w:space="0" w:color="auto"/>
        <w:bottom w:val="none" w:sz="0" w:space="0" w:color="auto"/>
        <w:right w:val="none" w:sz="0" w:space="0" w:color="auto"/>
      </w:divBdr>
      <w:divsChild>
        <w:div w:id="699861132">
          <w:marLeft w:val="140"/>
          <w:marRight w:val="140"/>
          <w:marTop w:val="140"/>
          <w:marBottom w:val="140"/>
          <w:divBdr>
            <w:top w:val="none" w:sz="0" w:space="0" w:color="auto"/>
            <w:left w:val="none" w:sz="0" w:space="0" w:color="auto"/>
            <w:bottom w:val="none" w:sz="0" w:space="0" w:color="auto"/>
            <w:right w:val="none" w:sz="0" w:space="0" w:color="auto"/>
          </w:divBdr>
          <w:divsChild>
            <w:div w:id="43190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24T19:24:00Z</dcterms:created>
  <dcterms:modified xsi:type="dcterms:W3CDTF">2022-02-24T19:24:00Z</dcterms:modified>
</cp:coreProperties>
</file>